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42D252" w14:textId="780C2E9C" w:rsidR="00666060" w:rsidRPr="007B2CA4" w:rsidRDefault="00000000" w:rsidP="00027E23">
      <w:pPr>
        <w:spacing w:after="0" w:line="240" w:lineRule="auto"/>
        <w:jc w:val="center"/>
        <w:rPr>
          <w:rFonts w:asciiTheme="minorHAnsi" w:hAnsiTheme="minorHAnsi" w:cstheme="minorHAnsi"/>
          <w:b/>
          <w:color w:val="000000" w:themeColor="text1"/>
          <w:sz w:val="32"/>
          <w:szCs w:val="32"/>
        </w:rPr>
      </w:pPr>
      <w:r w:rsidRPr="007B2CA4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PROGRAM DOGAĐANJA U POU SAMOBOR – </w:t>
      </w:r>
      <w:r w:rsidR="005C1D69" w:rsidRPr="007B2CA4">
        <w:rPr>
          <w:rFonts w:asciiTheme="minorHAnsi" w:hAnsiTheme="minorHAnsi" w:cstheme="minorHAnsi"/>
          <w:b/>
          <w:color w:val="000000" w:themeColor="text1"/>
          <w:sz w:val="32"/>
          <w:szCs w:val="32"/>
        </w:rPr>
        <w:t>SVIBANJ</w:t>
      </w:r>
      <w:r w:rsidRPr="007B2CA4">
        <w:rPr>
          <w:rFonts w:asciiTheme="minorHAnsi" w:hAnsiTheme="minorHAnsi" w:cstheme="minorHAnsi"/>
          <w:b/>
          <w:color w:val="000000" w:themeColor="text1"/>
          <w:sz w:val="32"/>
          <w:szCs w:val="32"/>
        </w:rPr>
        <w:t xml:space="preserve"> 2024.</w:t>
      </w:r>
    </w:p>
    <w:tbl>
      <w:tblPr>
        <w:tblW w:w="10915" w:type="dxa"/>
        <w:jc w:val="center"/>
        <w:tblBorders>
          <w:top w:val="single" w:sz="6" w:space="0" w:color="FF6600"/>
          <w:left w:val="single" w:sz="4" w:space="0" w:color="FF6600"/>
          <w:bottom w:val="single" w:sz="4" w:space="0" w:color="FF6600"/>
          <w:right w:val="single" w:sz="4" w:space="0" w:color="FF6600"/>
          <w:insideH w:val="single" w:sz="4" w:space="0" w:color="FF6600"/>
          <w:insideV w:val="single" w:sz="4" w:space="0" w:color="FF66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1"/>
        <w:gridCol w:w="1598"/>
        <w:gridCol w:w="103"/>
        <w:gridCol w:w="7093"/>
        <w:gridCol w:w="850"/>
      </w:tblGrid>
      <w:tr w:rsidR="00202706" w:rsidRPr="007B2CA4" w14:paraId="655E795C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6" w:space="0" w:color="FF6600"/>
            </w:tcBorders>
            <w:shd w:val="clear" w:color="auto" w:fill="FF6600"/>
            <w:noWrap/>
          </w:tcPr>
          <w:p w14:paraId="32CE414F" w14:textId="77777777" w:rsidR="00202706" w:rsidRPr="007B2CA4" w:rsidRDefault="0000000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ATUM</w:t>
            </w:r>
          </w:p>
        </w:tc>
        <w:tc>
          <w:tcPr>
            <w:tcW w:w="1701" w:type="dxa"/>
            <w:gridSpan w:val="2"/>
            <w:tcBorders>
              <w:top w:val="single" w:sz="6" w:space="0" w:color="FF6600"/>
            </w:tcBorders>
            <w:shd w:val="clear" w:color="auto" w:fill="FF6600"/>
            <w:noWrap/>
          </w:tcPr>
          <w:p w14:paraId="2DAC5014" w14:textId="77777777" w:rsidR="00202706" w:rsidRPr="007B2CA4" w:rsidRDefault="0000000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AN/MJESTO</w:t>
            </w:r>
          </w:p>
        </w:tc>
        <w:tc>
          <w:tcPr>
            <w:tcW w:w="7093" w:type="dxa"/>
            <w:tcBorders>
              <w:top w:val="single" w:sz="6" w:space="0" w:color="FF6600"/>
            </w:tcBorders>
            <w:shd w:val="clear" w:color="auto" w:fill="FF6600"/>
            <w:noWrap/>
          </w:tcPr>
          <w:p w14:paraId="4688D86F" w14:textId="77777777" w:rsidR="00202706" w:rsidRPr="007B2CA4" w:rsidRDefault="0000000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OGAĐAJ</w:t>
            </w:r>
          </w:p>
        </w:tc>
        <w:tc>
          <w:tcPr>
            <w:tcW w:w="850" w:type="dxa"/>
            <w:tcBorders>
              <w:top w:val="single" w:sz="6" w:space="0" w:color="FF6600"/>
            </w:tcBorders>
            <w:shd w:val="clear" w:color="auto" w:fill="FF6600"/>
          </w:tcPr>
          <w:p w14:paraId="0AE3EF42" w14:textId="77777777" w:rsidR="00202706" w:rsidRPr="007B2CA4" w:rsidRDefault="00000000" w:rsidP="00BB3BF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VRSTA</w:t>
            </w:r>
          </w:p>
        </w:tc>
      </w:tr>
      <w:tr w:rsidR="00202706" w:rsidRPr="007B2CA4" w14:paraId="6EC54DD4" w14:textId="77777777" w:rsidTr="005A4578">
        <w:trPr>
          <w:trHeight w:val="239"/>
          <w:jc w:val="center"/>
        </w:trPr>
        <w:tc>
          <w:tcPr>
            <w:tcW w:w="2972" w:type="dxa"/>
            <w:gridSpan w:val="3"/>
            <w:tcBorders>
              <w:top w:val="single" w:sz="6" w:space="0" w:color="FF6600"/>
            </w:tcBorders>
            <w:shd w:val="clear" w:color="auto" w:fill="FF6600"/>
            <w:noWrap/>
          </w:tcPr>
          <w:p w14:paraId="7462BC13" w14:textId="77777777" w:rsidR="00202706" w:rsidRPr="007B2CA4" w:rsidRDefault="0000000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IZDVOJENO</w:t>
            </w:r>
          </w:p>
        </w:tc>
        <w:tc>
          <w:tcPr>
            <w:tcW w:w="7093" w:type="dxa"/>
            <w:tcBorders>
              <w:top w:val="single" w:sz="6" w:space="0" w:color="FF6600"/>
            </w:tcBorders>
            <w:shd w:val="clear" w:color="auto" w:fill="FF6600"/>
            <w:noWrap/>
          </w:tcPr>
          <w:p w14:paraId="1A1FBC82" w14:textId="77777777" w:rsidR="00202706" w:rsidRPr="007B2CA4" w:rsidRDefault="006973B0" w:rsidP="006973B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NI PLESA U SAMOBORU</w:t>
            </w:r>
          </w:p>
          <w:p w14:paraId="0AD61633" w14:textId="67E16B33" w:rsidR="00996172" w:rsidRPr="007B2CA4" w:rsidRDefault="00996172" w:rsidP="006973B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Ulaz na sva događanja besplatan</w:t>
            </w:r>
          </w:p>
        </w:tc>
        <w:tc>
          <w:tcPr>
            <w:tcW w:w="850" w:type="dxa"/>
            <w:tcBorders>
              <w:top w:val="single" w:sz="6" w:space="0" w:color="FF6600"/>
            </w:tcBorders>
            <w:shd w:val="clear" w:color="auto" w:fill="FF6600"/>
          </w:tcPr>
          <w:p w14:paraId="521E4837" w14:textId="77777777" w:rsidR="00202706" w:rsidRPr="007B2CA4" w:rsidRDefault="0020270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027E23" w:rsidRPr="007B2CA4" w14:paraId="43180F69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2247B4C7" w14:textId="62CB1796" w:rsidR="00027E23" w:rsidRPr="007B2CA4" w:rsidRDefault="00027E23" w:rsidP="00027E23">
            <w:p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7B2CA4">
              <w:rPr>
                <w:lang w:eastAsia="hr-HR"/>
              </w:rPr>
              <w:t>7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454B51A" w14:textId="2298693F" w:rsidR="00027E23" w:rsidRPr="007B2CA4" w:rsidRDefault="00027E23" w:rsidP="00027E23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Utorak u 19h</w:t>
            </w:r>
            <w:r w:rsidR="00D1475F" w:rsidRPr="007B2CA4">
              <w:rPr>
                <w:lang w:eastAsia="hr-HR"/>
              </w:rPr>
              <w:t>,</w:t>
            </w:r>
          </w:p>
          <w:p w14:paraId="60B47797" w14:textId="77777777" w:rsidR="00027E23" w:rsidRPr="007B2CA4" w:rsidRDefault="00027E23" w:rsidP="00027E23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 xml:space="preserve">Pop </w:t>
            </w:r>
            <w:proofErr w:type="spellStart"/>
            <w:r w:rsidRPr="007B2CA4">
              <w:rPr>
                <w:lang w:eastAsia="hr-HR"/>
              </w:rPr>
              <w:t>Up</w:t>
            </w:r>
            <w:proofErr w:type="spellEnd"/>
            <w:r w:rsidRPr="007B2CA4">
              <w:rPr>
                <w:lang w:eastAsia="hr-HR"/>
              </w:rPr>
              <w:t xml:space="preserve"> kino</w:t>
            </w:r>
          </w:p>
          <w:p w14:paraId="74BB007D" w14:textId="0519C60C" w:rsidR="00027E23" w:rsidRPr="007B2CA4" w:rsidRDefault="00027E23" w:rsidP="00027E23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093" w:type="dxa"/>
            <w:shd w:val="clear" w:color="auto" w:fill="auto"/>
            <w:noWrap/>
          </w:tcPr>
          <w:p w14:paraId="065CD132" w14:textId="0796B032" w:rsidR="00027E23" w:rsidRPr="007B2CA4" w:rsidRDefault="00027E23" w:rsidP="00027E2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GRAĐANSKI UTORAK: </w:t>
            </w:r>
            <w:r w:rsidR="00AD7D3C"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TIJELO U POKRETU  – PROMATRANO KROZ FASCIJALNU MREŽU</w:t>
            </w:r>
          </w:p>
          <w:p w14:paraId="31D22FE0" w14:textId="77777777" w:rsidR="00027E23" w:rsidRPr="007B2CA4" w:rsidRDefault="00027E23" w:rsidP="00027E2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Predavačica: An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Milek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, fizioterapeut,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osteopat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, učiteljica Alexander tehnike</w:t>
            </w:r>
          </w:p>
          <w:p w14:paraId="64F0350C" w14:textId="13102C74" w:rsidR="00027E23" w:rsidRPr="007B2CA4" w:rsidRDefault="00027E23" w:rsidP="00027E23">
            <w:p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7B2CA4">
              <w:rPr>
                <w:rFonts w:asciiTheme="minorHAnsi" w:eastAsia="Times New Roman" w:hAnsiTheme="minorHAnsi" w:cstheme="minorHAnsi"/>
                <w:lang w:eastAsia="hr-HR"/>
              </w:rPr>
              <w:t>Što je uopće fascija? Kako je sve u tijelu povezano? Boli vas, a pravi uzrok boli možda uopće nije na tom mjestu? Zašto volimo biti u pokretu? Na ova, ali i neka druga pitanja o tijelu i pokretu pokušat ćemo dati odgovor</w:t>
            </w:r>
            <w:r w:rsidR="007A285E" w:rsidRPr="007B2CA4">
              <w:rPr>
                <w:rFonts w:asciiTheme="minorHAnsi" w:eastAsia="Times New Roman" w:hAnsiTheme="minorHAnsi" w:cstheme="minorHAnsi"/>
                <w:lang w:eastAsia="hr-HR"/>
              </w:rPr>
              <w:t>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30040B" w14:textId="3F1D7DC9" w:rsidR="00027E23" w:rsidRPr="007B2CA4" w:rsidRDefault="00027E23" w:rsidP="00027E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96F690D" wp14:editId="721DFA2D">
                  <wp:extent cx="180975" cy="266700"/>
                  <wp:effectExtent l="0" t="0" r="9525" b="0"/>
                  <wp:docPr id="669369069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7E23" w:rsidRPr="007B2CA4" w14:paraId="67805D9D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3BDBB195" w14:textId="380CD27E" w:rsidR="00027E23" w:rsidRPr="007B2CA4" w:rsidRDefault="00027E23" w:rsidP="00027E23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lang w:eastAsia="hr-HR"/>
              </w:rPr>
              <w:t>9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6386D54" w14:textId="4C0A6AEE" w:rsidR="00027E23" w:rsidRPr="007B2CA4" w:rsidRDefault="00996172" w:rsidP="00027E23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Četvrtak u 19.30h</w:t>
            </w:r>
            <w:r w:rsidR="00D1475F" w:rsidRPr="007B2CA4">
              <w:rPr>
                <w:lang w:eastAsia="hr-HR"/>
              </w:rPr>
              <w:t>,</w:t>
            </w:r>
            <w:r w:rsidRPr="007B2CA4">
              <w:rPr>
                <w:lang w:eastAsia="hr-HR"/>
              </w:rPr>
              <w:t xml:space="preserve"> </w:t>
            </w:r>
            <w:r w:rsidR="00027E23" w:rsidRPr="007B2CA4">
              <w:rPr>
                <w:lang w:eastAsia="hr-HR"/>
              </w:rPr>
              <w:t>Kino</w:t>
            </w:r>
            <w:r w:rsidRPr="007B2CA4">
              <w:rPr>
                <w:lang w:eastAsia="hr-HR"/>
              </w:rPr>
              <w:t xml:space="preserve"> Samobor</w:t>
            </w:r>
          </w:p>
        </w:tc>
        <w:tc>
          <w:tcPr>
            <w:tcW w:w="7093" w:type="dxa"/>
            <w:shd w:val="clear" w:color="auto" w:fill="auto"/>
            <w:noWrap/>
          </w:tcPr>
          <w:p w14:paraId="4EBADF50" w14:textId="2302CECB" w:rsidR="00027E23" w:rsidRPr="007B2CA4" w:rsidRDefault="00027E23" w:rsidP="00027E2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PREDSTAVA: PLESNA DEMOKRACIJA</w:t>
            </w:r>
          </w:p>
          <w:p w14:paraId="7215E9C9" w14:textId="77777777" w:rsidR="00027E23" w:rsidRPr="007B2CA4" w:rsidRDefault="00027E23" w:rsidP="00027E2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Izvođači: Tea Vlahović, Tamara Vlahović, Roko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Šašić</w:t>
            </w:r>
            <w:proofErr w:type="spellEnd"/>
          </w:p>
          <w:p w14:paraId="4DB6A92C" w14:textId="77777777" w:rsidR="00027E23" w:rsidRPr="007B2CA4" w:rsidRDefault="00027E23" w:rsidP="00027E2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Koreografija: Jasn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Čizmek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Tarbuk</w:t>
            </w:r>
            <w:proofErr w:type="spellEnd"/>
          </w:p>
          <w:p w14:paraId="7384DF36" w14:textId="77777777" w:rsidR="00027E23" w:rsidRPr="007B2CA4" w:rsidRDefault="00027E23" w:rsidP="00027E2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Dramaturgija: Patrik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Gregurec</w:t>
            </w:r>
            <w:proofErr w:type="spellEnd"/>
          </w:p>
          <w:p w14:paraId="6DC7254D" w14:textId="74CDD016" w:rsidR="00027E23" w:rsidRPr="007B2CA4" w:rsidRDefault="00027E23" w:rsidP="00027E23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lang w:eastAsia="hr-HR"/>
              </w:rPr>
              <w:t>Ova plesna predstava ujedinjuje više aspekata, od aktivnog sudjelovanja publike-glasanja, duhovitog teksta i plesa i na taj način približava suvremeni ples i najširim slojevima publike.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vAlign w:val="center"/>
          </w:tcPr>
          <w:p w14:paraId="0BEEE97F" w14:textId="555522B9" w:rsidR="00027E23" w:rsidRPr="007B2CA4" w:rsidRDefault="00027E23" w:rsidP="00027E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3E220001" wp14:editId="3966F650">
                  <wp:extent cx="180975" cy="266700"/>
                  <wp:effectExtent l="0" t="0" r="9525" b="0"/>
                  <wp:docPr id="1255001209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7E23" w:rsidRPr="007B2CA4" w14:paraId="1043C6FC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03926615" w14:textId="4DDA605D" w:rsidR="00027E23" w:rsidRPr="007B2CA4" w:rsidRDefault="00027E23" w:rsidP="00027E23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lang w:eastAsia="hr-HR"/>
              </w:rPr>
              <w:t>10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262F8CA" w14:textId="30767E42" w:rsidR="00027E23" w:rsidRPr="007B2CA4" w:rsidRDefault="00996172" w:rsidP="00027E23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 xml:space="preserve">Petak u 17h, </w:t>
            </w:r>
            <w:r w:rsidR="00027E23" w:rsidRPr="007B2CA4">
              <w:rPr>
                <w:lang w:eastAsia="hr-HR"/>
              </w:rPr>
              <w:t>Trg Matice hrvatske 6 na otvorenom</w:t>
            </w:r>
          </w:p>
        </w:tc>
        <w:tc>
          <w:tcPr>
            <w:tcW w:w="7093" w:type="dxa"/>
            <w:shd w:val="clear" w:color="auto" w:fill="auto"/>
            <w:noWrap/>
          </w:tcPr>
          <w:p w14:paraId="084C32E4" w14:textId="61459AEF" w:rsidR="00027E23" w:rsidRPr="007B2CA4" w:rsidRDefault="00027E23" w:rsidP="00027E23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PLESNI SUSRETI NA OTVORENOM</w:t>
            </w:r>
          </w:p>
          <w:p w14:paraId="49EF29F6" w14:textId="6E4916EA" w:rsidR="00027E23" w:rsidRPr="007B2CA4" w:rsidRDefault="00027E23" w:rsidP="00027E23">
            <w:p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7B2CA4">
              <w:rPr>
                <w:rFonts w:asciiTheme="minorHAnsi" w:eastAsia="Times New Roman" w:hAnsiTheme="minorHAnsi" w:cstheme="minorHAnsi"/>
                <w:lang w:eastAsia="hr-HR"/>
              </w:rPr>
              <w:t xml:space="preserve">Plesni nastupi različitih plesnih ansambala, skupina, udruga i škola iz različitih dijelova Hrvatske 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vAlign w:val="center"/>
          </w:tcPr>
          <w:p w14:paraId="77298E44" w14:textId="09E3DAEF" w:rsidR="00027E23" w:rsidRPr="007B2CA4" w:rsidRDefault="00027E23" w:rsidP="00027E2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0552CAC2" wp14:editId="54393656">
                  <wp:extent cx="180975" cy="266700"/>
                  <wp:effectExtent l="0" t="0" r="9525" b="0"/>
                  <wp:docPr id="848801570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1F2F" w:rsidRPr="007B2CA4" w14:paraId="77AB0068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675BEC2F" w14:textId="0BCDEA6B" w:rsidR="008C1F2F" w:rsidRPr="007B2CA4" w:rsidRDefault="008C1F2F" w:rsidP="008C1F2F">
            <w:pPr>
              <w:spacing w:after="0" w:line="240" w:lineRule="auto"/>
              <w:rPr>
                <w:lang w:eastAsia="hr-HR"/>
              </w:rPr>
            </w:pPr>
            <w:r w:rsidRPr="007B2CA4">
              <w:t>10.5.</w:t>
            </w:r>
          </w:p>
        </w:tc>
        <w:tc>
          <w:tcPr>
            <w:tcW w:w="1701" w:type="dxa"/>
            <w:gridSpan w:val="2"/>
          </w:tcPr>
          <w:p w14:paraId="75A6D426" w14:textId="29564587" w:rsidR="008C1F2F" w:rsidRPr="007B2CA4" w:rsidRDefault="008C1F2F" w:rsidP="008C1F2F">
            <w:pPr>
              <w:spacing w:after="0" w:line="240" w:lineRule="auto"/>
            </w:pPr>
            <w:r w:rsidRPr="007B2CA4">
              <w:t>Petak u 19h, Kino Samobor</w:t>
            </w:r>
          </w:p>
          <w:p w14:paraId="1C25A85F" w14:textId="77777777" w:rsidR="008C1F2F" w:rsidRPr="007B2CA4" w:rsidRDefault="008C1F2F" w:rsidP="008C1F2F">
            <w:pPr>
              <w:spacing w:after="0" w:line="240" w:lineRule="auto"/>
            </w:pPr>
          </w:p>
          <w:p w14:paraId="4C80ACD4" w14:textId="6DB61ADD" w:rsidR="008C1F2F" w:rsidRPr="007B2CA4" w:rsidRDefault="008C1F2F" w:rsidP="008C1F2F">
            <w:pPr>
              <w:spacing w:after="0" w:line="240" w:lineRule="auto"/>
              <w:rPr>
                <w:lang w:eastAsia="hr-HR"/>
              </w:rPr>
            </w:pPr>
          </w:p>
        </w:tc>
        <w:tc>
          <w:tcPr>
            <w:tcW w:w="7093" w:type="dxa"/>
            <w:noWrap/>
          </w:tcPr>
          <w:p w14:paraId="36418637" w14:textId="1A2AB460" w:rsidR="008C1F2F" w:rsidRPr="007B2CA4" w:rsidRDefault="008C1F2F" w:rsidP="008C1F2F">
            <w:pPr>
              <w:spacing w:after="0" w:line="240" w:lineRule="auto"/>
            </w:pPr>
            <w:r w:rsidRPr="007B2CA4">
              <w:rPr>
                <w:b/>
              </w:rPr>
              <w:t>STEP UP ALL IN</w:t>
            </w:r>
            <w:r w:rsidR="00AD7D3C" w:rsidRPr="007B2CA4">
              <w:rPr>
                <w:b/>
              </w:rPr>
              <w:t xml:space="preserve">, </w:t>
            </w:r>
            <w:r w:rsidR="00FD0ADB" w:rsidRPr="007B2CA4">
              <w:rPr>
                <w:b/>
              </w:rPr>
              <w:t xml:space="preserve">obiteljski </w:t>
            </w:r>
            <w:r w:rsidR="007A285E" w:rsidRPr="007B2CA4">
              <w:rPr>
                <w:b/>
              </w:rPr>
              <w:t xml:space="preserve">plesni </w:t>
            </w:r>
            <w:r w:rsidR="00FD0ADB" w:rsidRPr="007B2CA4">
              <w:rPr>
                <w:b/>
              </w:rPr>
              <w:t>film</w:t>
            </w:r>
          </w:p>
          <w:p w14:paraId="0AC6BEA1" w14:textId="77777777" w:rsidR="008C1F2F" w:rsidRPr="007B2CA4" w:rsidRDefault="008C1F2F" w:rsidP="008C1F2F">
            <w:pPr>
              <w:spacing w:after="0" w:line="240" w:lineRule="auto"/>
            </w:pPr>
            <w:r w:rsidRPr="007B2CA4">
              <w:t xml:space="preserve">REDATELJ: </w:t>
            </w:r>
            <w:proofErr w:type="spellStart"/>
            <w:r w:rsidRPr="007B2CA4">
              <w:t>Trish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Sie</w:t>
            </w:r>
            <w:proofErr w:type="spellEnd"/>
          </w:p>
          <w:p w14:paraId="7F730E1D" w14:textId="058BE761" w:rsidR="008C1F2F" w:rsidRPr="007B2CA4" w:rsidRDefault="008C1F2F" w:rsidP="008C1F2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t xml:space="preserve">ULOGE: </w:t>
            </w:r>
            <w:proofErr w:type="spellStart"/>
            <w:r w:rsidRPr="007B2CA4">
              <w:t>Alyson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Stoner</w:t>
            </w:r>
            <w:proofErr w:type="spellEnd"/>
            <w:r w:rsidRPr="007B2CA4">
              <w:t xml:space="preserve">, Ryan </w:t>
            </w:r>
            <w:proofErr w:type="spellStart"/>
            <w:r w:rsidRPr="007B2CA4">
              <w:t>Guzman</w:t>
            </w:r>
            <w:proofErr w:type="spellEnd"/>
            <w:r w:rsidRPr="007B2CA4">
              <w:t xml:space="preserve">, Briana </w:t>
            </w:r>
            <w:proofErr w:type="spellStart"/>
            <w:r w:rsidRPr="007B2CA4">
              <w:t>Evigan</w:t>
            </w:r>
            <w:proofErr w:type="spellEnd"/>
            <w:r w:rsidRPr="007B2CA4">
              <w:t xml:space="preserve">, </w:t>
            </w:r>
            <w:proofErr w:type="spellStart"/>
            <w:r w:rsidRPr="007B2CA4">
              <w:t>Izabella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Miko</w:t>
            </w:r>
            <w:proofErr w:type="spellEnd"/>
            <w:r w:rsidRPr="007B2CA4">
              <w:t>, Christopher Scott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BF16B36" w14:textId="63383340" w:rsidR="008C1F2F" w:rsidRPr="007B2CA4" w:rsidRDefault="008C1F2F" w:rsidP="008C1F2F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7E13153C" wp14:editId="3D2289B8">
                  <wp:extent cx="316865" cy="255905"/>
                  <wp:effectExtent l="0" t="0" r="6985" b="0"/>
                  <wp:docPr id="1918999689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475F" w:rsidRPr="007B2CA4" w14:paraId="7045DF38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7DED4242" w14:textId="585AA521" w:rsidR="00D1475F" w:rsidRPr="007B2CA4" w:rsidRDefault="00D1475F" w:rsidP="00D1475F">
            <w:pPr>
              <w:spacing w:after="0" w:line="240" w:lineRule="auto"/>
            </w:pPr>
            <w:r w:rsidRPr="007B2CA4">
              <w:rPr>
                <w:lang w:eastAsia="hr-HR"/>
              </w:rPr>
              <w:t>11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213E766" w14:textId="0647E421" w:rsidR="00D1475F" w:rsidRPr="007B2CA4" w:rsidRDefault="00D1475F" w:rsidP="00D1475F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Subota od 16h, Kino Samobor</w:t>
            </w:r>
          </w:p>
        </w:tc>
        <w:tc>
          <w:tcPr>
            <w:tcW w:w="7093" w:type="dxa"/>
            <w:shd w:val="clear" w:color="auto" w:fill="auto"/>
            <w:noWrap/>
          </w:tcPr>
          <w:p w14:paraId="20A0ECA1" w14:textId="5A4EE96C" w:rsidR="00D1475F" w:rsidRPr="007B2CA4" w:rsidRDefault="00D1475F" w:rsidP="00D1475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PLESNI SUSRETI </w:t>
            </w:r>
            <w:r w:rsidR="007A285E"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uz nastupe različitih plesnih škola iz Hrvatske i nekih od finalista natjecanja plesnih škola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8A29548" w14:textId="39E01A94" w:rsidR="00D1475F" w:rsidRPr="007B2CA4" w:rsidRDefault="00D1475F" w:rsidP="00D1475F">
            <w:pPr>
              <w:spacing w:after="0" w:line="240" w:lineRule="auto"/>
              <w:jc w:val="center"/>
              <w:rPr>
                <w:noProof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568715C" wp14:editId="72D1CF34">
                  <wp:extent cx="180975" cy="266700"/>
                  <wp:effectExtent l="0" t="0" r="9525" b="0"/>
                  <wp:docPr id="853418012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475F" w:rsidRPr="007B2CA4" w14:paraId="4283BD06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5CC3E1F7" w14:textId="0500F0CB" w:rsidR="00D1475F" w:rsidRPr="007B2CA4" w:rsidRDefault="00D1475F" w:rsidP="00D1475F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bookmarkStart w:id="0" w:name="_Hlk165024368"/>
            <w:r w:rsidRPr="007B2CA4">
              <w:rPr>
                <w:lang w:eastAsia="hr-HR"/>
              </w:rPr>
              <w:t>11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02250E0" w14:textId="52B9D626" w:rsidR="00D1475F" w:rsidRPr="007B2CA4" w:rsidRDefault="00D1475F" w:rsidP="00D1475F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Subota od 18h, Kino Samobor</w:t>
            </w:r>
          </w:p>
          <w:p w14:paraId="0F854C89" w14:textId="74FD576B" w:rsidR="00D1475F" w:rsidRPr="007B2CA4" w:rsidRDefault="00D1475F" w:rsidP="00D1475F">
            <w:pPr>
              <w:spacing w:after="0" w:line="240" w:lineRule="auto"/>
              <w:rPr>
                <w:lang w:eastAsia="hr-HR"/>
              </w:rPr>
            </w:pPr>
          </w:p>
          <w:p w14:paraId="61C09F37" w14:textId="3E59636B" w:rsidR="00D1475F" w:rsidRPr="007B2CA4" w:rsidRDefault="00D1475F" w:rsidP="00D1475F">
            <w:pPr>
              <w:spacing w:after="0" w:line="240" w:lineRule="auto"/>
            </w:pPr>
          </w:p>
        </w:tc>
        <w:tc>
          <w:tcPr>
            <w:tcW w:w="7093" w:type="dxa"/>
            <w:shd w:val="clear" w:color="auto" w:fill="auto"/>
            <w:noWrap/>
          </w:tcPr>
          <w:p w14:paraId="29F404FF" w14:textId="77777777" w:rsidR="007A285E" w:rsidRPr="007B2CA4" w:rsidRDefault="00713271" w:rsidP="0071327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PREDSTAVA PLESNOG STUDIJA POU SAMOBOR</w:t>
            </w:r>
            <w:r w:rsidR="007A285E"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 </w:t>
            </w: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„KOD NAS DOMA“</w:t>
            </w:r>
          </w:p>
          <w:p w14:paraId="33E8B6B8" w14:textId="11707F3C" w:rsidR="00713271" w:rsidRPr="007B2CA4" w:rsidRDefault="00713271" w:rsidP="0071327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Autorica i voditeljica: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Emerencijana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 Rebić </w:t>
            </w:r>
          </w:p>
          <w:p w14:paraId="740C2063" w14:textId="77777777" w:rsidR="00D1475F" w:rsidRPr="007B2CA4" w:rsidRDefault="00D1475F" w:rsidP="00D1475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Izvođači – Ansambl Plesnog studija POU Samobor: Vit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Backović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, Mirna Glavinić, Katja Knezović, Matija Knezović, Noela Majica, Leonarda Pavelić</w:t>
            </w:r>
          </w:p>
          <w:p w14:paraId="35A8DCB2" w14:textId="10DDEA98" w:rsidR="00D1475F" w:rsidRPr="007B2CA4" w:rsidRDefault="00835744" w:rsidP="00D1475F">
            <w:p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835744">
              <w:rPr>
                <w:rFonts w:asciiTheme="minorHAnsi" w:hAnsiTheme="minorHAnsi" w:cstheme="minorHAnsi"/>
                <w:bCs/>
              </w:rPr>
              <w:t>Zabavljajući se i istražujući priče o vlastitim domovima i njihovim sličnostima nastala je plesna predstava koja se bavi odnosima u kući. Predstava kroz pokret dočarava obiteljsku atmosferu i daje humorističan opis tipičnog hrvatskog kućanstva. Bavi se stereotipima kojima opisujemo naše domove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A2758BB" w14:textId="39DC9057" w:rsidR="00D1475F" w:rsidRPr="007B2CA4" w:rsidRDefault="00D1475F" w:rsidP="00D1475F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5D9A3923" wp14:editId="008EE443">
                  <wp:extent cx="180975" cy="266700"/>
                  <wp:effectExtent l="0" t="0" r="9525" b="0"/>
                  <wp:docPr id="126226911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tr w:rsidR="00D1475F" w:rsidRPr="007B2CA4" w14:paraId="51C38BD1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6" w:space="0" w:color="FF6600"/>
            </w:tcBorders>
            <w:shd w:val="clear" w:color="auto" w:fill="FF6600"/>
            <w:noWrap/>
          </w:tcPr>
          <w:p w14:paraId="0D13FAE7" w14:textId="478C7CB3" w:rsidR="00D1475F" w:rsidRPr="007B2CA4" w:rsidRDefault="00D1475F" w:rsidP="00D1475F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IZDVOJENO</w:t>
            </w:r>
          </w:p>
        </w:tc>
        <w:tc>
          <w:tcPr>
            <w:tcW w:w="1701" w:type="dxa"/>
            <w:gridSpan w:val="2"/>
            <w:tcBorders>
              <w:top w:val="single" w:sz="6" w:space="0" w:color="FF6600"/>
            </w:tcBorders>
            <w:shd w:val="clear" w:color="auto" w:fill="FF6600"/>
          </w:tcPr>
          <w:p w14:paraId="097FE34B" w14:textId="3E868E6C" w:rsidR="00D1475F" w:rsidRPr="007B2CA4" w:rsidRDefault="00D1475F" w:rsidP="00D1475F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7093" w:type="dxa"/>
            <w:tcBorders>
              <w:top w:val="single" w:sz="6" w:space="0" w:color="FF6600"/>
            </w:tcBorders>
            <w:shd w:val="clear" w:color="auto" w:fill="FF6600"/>
            <w:noWrap/>
          </w:tcPr>
          <w:p w14:paraId="65BCD6CB" w14:textId="77777777" w:rsidR="00D1475F" w:rsidRPr="007B2CA4" w:rsidRDefault="00D1475F" w:rsidP="00D1475F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35. VRAZOVA LJUBICA – FESTIVAL LJUBAVNE POEZIJE</w:t>
            </w:r>
          </w:p>
          <w:p w14:paraId="3CAEDF10" w14:textId="704B8AF1" w:rsidR="00D1475F" w:rsidRPr="007B2CA4" w:rsidRDefault="00D1475F" w:rsidP="00D1475F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20.5. – 8.6.</w:t>
            </w:r>
          </w:p>
        </w:tc>
        <w:tc>
          <w:tcPr>
            <w:tcW w:w="850" w:type="dxa"/>
            <w:tcBorders>
              <w:top w:val="single" w:sz="6" w:space="0" w:color="FF6600"/>
            </w:tcBorders>
            <w:shd w:val="clear" w:color="auto" w:fill="FF6600"/>
          </w:tcPr>
          <w:p w14:paraId="1BB033E5" w14:textId="204DEEC4" w:rsidR="00D1475F" w:rsidRPr="007B2CA4" w:rsidRDefault="00D1475F" w:rsidP="00D1475F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eastAsia="hr-HR"/>
              </w:rPr>
            </w:pPr>
          </w:p>
        </w:tc>
      </w:tr>
      <w:tr w:rsidR="002B3D01" w:rsidRPr="007B2CA4" w14:paraId="41C8BE08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6AE613BC" w14:textId="295D61B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22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790045E" w14:textId="0F077AD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Srijeda u 19h, Galerija Prica</w:t>
            </w:r>
          </w:p>
        </w:tc>
        <w:tc>
          <w:tcPr>
            <w:tcW w:w="7093" w:type="dxa"/>
            <w:shd w:val="clear" w:color="auto" w:fill="auto"/>
            <w:noWrap/>
          </w:tcPr>
          <w:p w14:paraId="1C768B8F" w14:textId="4E533581" w:rsidR="005764D5" w:rsidRPr="005764D5" w:rsidRDefault="005764D5" w:rsidP="005764D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764D5">
              <w:rPr>
                <w:rFonts w:asciiTheme="minorHAnsi" w:hAnsiTheme="minorHAnsi" w:cstheme="minorHAnsi"/>
                <w:b/>
                <w:bCs/>
              </w:rPr>
              <w:t>Otvorenje izložbe „200 GODINA LJUBAVI“,</w:t>
            </w:r>
            <w:r w:rsidRPr="005764D5">
              <w:rPr>
                <w:rFonts w:asciiTheme="minorHAnsi" w:hAnsiTheme="minorHAnsi" w:cstheme="minorHAnsi"/>
              </w:rPr>
              <w:t xml:space="preserve"> u suradnji sa Samoborskim muzejom. </w:t>
            </w:r>
          </w:p>
          <w:p w14:paraId="0B044160" w14:textId="1292C436" w:rsidR="002B3D01" w:rsidRPr="007B2CA4" w:rsidRDefault="005764D5" w:rsidP="005764D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5764D5">
              <w:rPr>
                <w:rFonts w:asciiTheme="minorHAnsi" w:hAnsiTheme="minorHAnsi" w:cstheme="minorHAnsi"/>
              </w:rPr>
              <w:t>Izložba je otvorena do 21.</w:t>
            </w:r>
            <w:r w:rsidR="00B467F3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D4CAE55" w14:textId="288DD123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drawing>
                <wp:inline distT="0" distB="0" distL="0" distR="0" wp14:anchorId="639CEE66" wp14:editId="1672B239">
                  <wp:extent cx="228600" cy="254000"/>
                  <wp:effectExtent l="0" t="0" r="0" b="0"/>
                  <wp:docPr id="305343076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61ED30E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52A50EF6" w14:textId="2E37687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22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DB92D93" w14:textId="2CFF599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Srijeda u 20h, Galerija Prica</w:t>
            </w:r>
          </w:p>
          <w:p w14:paraId="2EAD5010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13BDDFE" w14:textId="77777777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093" w:type="dxa"/>
            <w:shd w:val="clear" w:color="auto" w:fill="auto"/>
            <w:noWrap/>
          </w:tcPr>
          <w:p w14:paraId="1F0DE966" w14:textId="01674A6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POETSKA VEČER „SAN I LUDILO“, TEATAR POEZIJE</w:t>
            </w:r>
          </w:p>
          <w:p w14:paraId="079C9823" w14:textId="567D822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Autor: Tin Ujević, govori: Goran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Matović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, pjeva: Sara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Renar</w:t>
            </w:r>
            <w:proofErr w:type="spellEnd"/>
          </w:p>
          <w:p w14:paraId="7A960A4F" w14:textId="140CD0F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Ovo izdanje glazbeno-scenskog projekta dvostruka je posveta: Tinu Ujeviću, velikom hrvatskom pjesniku i boemu te njegovu sjajnu interpretu Arsenu Dediću.</w:t>
            </w:r>
          </w:p>
          <w:p w14:paraId="10C01EF6" w14:textId="1042FCC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  <w:r w:rsidRPr="005764D5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Besplatne ulaznice</w:t>
            </w:r>
            <w:r w:rsidRPr="007B2CA4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mogu se podići na blagajni Kina Samobor</w:t>
            </w:r>
            <w:r w:rsidR="00B467F3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od 10.5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57073FF" w14:textId="409D542B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EB2C38B" wp14:editId="5B04A81A">
                  <wp:extent cx="390525" cy="266700"/>
                  <wp:effectExtent l="0" t="0" r="9525" b="0"/>
                  <wp:docPr id="1186710934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677BEDFB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0EC9473B" w14:textId="724ECB6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26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ABE6C63" w14:textId="4D6F2CFC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Nedjelja u 17h Kino Samobor/Trg Matice hrvatske</w:t>
            </w:r>
          </w:p>
        </w:tc>
        <w:tc>
          <w:tcPr>
            <w:tcW w:w="7093" w:type="dxa"/>
            <w:shd w:val="clear" w:color="auto" w:fill="auto"/>
            <w:noWrap/>
          </w:tcPr>
          <w:p w14:paraId="7DC95880" w14:textId="30552FB2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DJEČJI SVIJET NEDJELJOM U 5: Veseli </w:t>
            </w:r>
            <w:proofErr w:type="spellStart"/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Balogov</w:t>
            </w:r>
            <w:proofErr w:type="spellEnd"/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cirkus, Max teatar</w:t>
            </w:r>
          </w:p>
          <w:p w14:paraId="5650F684" w14:textId="237E01F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Zabavna i edukativna predstava prati dva klauna koja nastupaju u cirkusu uz stihove Zvonimira Baloga iz njegove Zbirke pjesama: 100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Najzanimanja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  <w:r w:rsidRPr="005764D5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Besplatne ulaznice</w:t>
            </w:r>
            <w:r w:rsidRPr="007B2CA4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mogu se podići na blagajni Kina Samobor</w:t>
            </w:r>
            <w:r w:rsidR="00B467F3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od 17.5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0E1D03" w14:textId="0972114E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780E8425" wp14:editId="5FF08317">
                  <wp:extent cx="390525" cy="266700"/>
                  <wp:effectExtent l="0" t="0" r="9525" b="0"/>
                  <wp:docPr id="1593912842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6E5C059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330838ED" w14:textId="3289E178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lastRenderedPageBreak/>
              <w:t>29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D7CACB8" w14:textId="05EB6EED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Srijeda u 20h, Centar za mlade Bunker,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Sway</w:t>
            </w:r>
            <w:proofErr w:type="spellEnd"/>
          </w:p>
        </w:tc>
        <w:tc>
          <w:tcPr>
            <w:tcW w:w="7093" w:type="dxa"/>
            <w:shd w:val="clear" w:color="auto" w:fill="auto"/>
            <w:noWrap/>
          </w:tcPr>
          <w:p w14:paraId="51737AC1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Večer SLAM poezije</w:t>
            </w:r>
          </w:p>
          <w:p w14:paraId="56392B95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Voditelj: Dino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Tremens</w:t>
            </w:r>
            <w:proofErr w:type="spellEnd"/>
          </w:p>
          <w:p w14:paraId="05E912D5" w14:textId="688E877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Večer poezije sa stavom!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Slam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 poezija nešto je između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stand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up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 komedije i poezije. Voditelj događanja je Dino More, dvostruki prvak Hrvatske u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slam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 poeziji. Dođite, poslušajte iskusne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slamere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 ili nastupite i sami!</w:t>
            </w:r>
          </w:p>
          <w:p w14:paraId="12FAF9C5" w14:textId="598429F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i/>
                <w:i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Za sve posjetitelje pripremili smo i malu zakusku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4CB5C3" w14:textId="5656438D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466A586E" wp14:editId="78CF567D">
                  <wp:extent cx="323850" cy="323850"/>
                  <wp:effectExtent l="0" t="0" r="0" b="0"/>
                  <wp:docPr id="1091026821" name="irc_mi" descr="https://upload.wikimedia.org/wikipedia/commons/thumb/a/ab/Inkwell_icon_-_Noun_Project_2512.svg/120px-Inkwell_icon_-_Noun_Project_2512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irc_mi" descr="https://upload.wikimedia.org/wikipedia/commons/thumb/a/ab/Inkwell_icon_-_Noun_Project_2512.svg/120px-Inkwell_icon_-_Noun_Project_2512.svg.png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59DF005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6600"/>
            <w:noWrap/>
          </w:tcPr>
          <w:p w14:paraId="730F9F0E" w14:textId="3AA431BC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IZDVOJENO</w:t>
            </w:r>
          </w:p>
        </w:tc>
        <w:tc>
          <w:tcPr>
            <w:tcW w:w="1701" w:type="dxa"/>
            <w:gridSpan w:val="2"/>
            <w:shd w:val="clear" w:color="auto" w:fill="FF6600"/>
          </w:tcPr>
          <w:p w14:paraId="3955CBBB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7943" w:type="dxa"/>
            <w:gridSpan w:val="2"/>
            <w:shd w:val="clear" w:color="auto" w:fill="FF6600"/>
            <w:noWrap/>
          </w:tcPr>
          <w:p w14:paraId="028D75E3" w14:textId="77777777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b/>
                <w:bCs/>
              </w:rPr>
              <w:t>MJESEC NAŠEG FILMA: PROJEKCIJA S POVODOM</w:t>
            </w:r>
          </w:p>
          <w:p w14:paraId="58537AE1" w14:textId="25B9C7BF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/>
                <w:bCs/>
              </w:rPr>
              <w:t xml:space="preserve">PROBUDI ME, </w:t>
            </w:r>
            <w:r w:rsidRPr="007B2CA4">
              <w:rPr>
                <w:bCs/>
              </w:rPr>
              <w:t>drama, Slovenija, Hrvatska</w:t>
            </w:r>
          </w:p>
        </w:tc>
      </w:tr>
      <w:tr w:rsidR="002B3D01" w:rsidRPr="007B2CA4" w14:paraId="2638EADD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088FB77E" w14:textId="1785760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t>24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60E0F9B" w14:textId="77777777" w:rsidR="002B3D01" w:rsidRPr="007B2CA4" w:rsidRDefault="002B3D01" w:rsidP="002B3D01">
            <w:pPr>
              <w:spacing w:after="0" w:line="240" w:lineRule="auto"/>
            </w:pPr>
            <w:r w:rsidRPr="007B2CA4">
              <w:t>Petak u 20h</w:t>
            </w:r>
          </w:p>
          <w:p w14:paraId="1479B36F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1BE56233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49F4ECD5" w14:textId="77777777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542E8AF5" w14:textId="77777777" w:rsidR="002B3D01" w:rsidRPr="007B2CA4" w:rsidRDefault="002B3D01" w:rsidP="002B3D01">
            <w:pPr>
              <w:spacing w:after="0" w:line="240" w:lineRule="auto"/>
            </w:pPr>
          </w:p>
          <w:p w14:paraId="0C7F1B58" w14:textId="0C9404C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093" w:type="dxa"/>
            <w:shd w:val="clear" w:color="auto" w:fill="auto"/>
            <w:noWrap/>
          </w:tcPr>
          <w:p w14:paraId="1DF23C0E" w14:textId="77777777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Cs/>
              </w:rPr>
              <w:t>Režija: Marko Šantić</w:t>
            </w:r>
          </w:p>
          <w:p w14:paraId="70F6B362" w14:textId="5AC10FF7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Cs/>
              </w:rPr>
              <w:t>Rok se budi u bolnici gdje je završio nakon nesreće u hotelu u kojem radi. Sve čega se sjeća je rodni grad i dom koji je dijelio s majkom i mlađim bratom. Nakon povratka kući Rok primjećuje da ondje više nije dobrodošao. Polako shvaća koliko je njegova prošlost bila problematična i da njegov brat sada ide istim putem.</w:t>
            </w:r>
            <w:r w:rsidRPr="007B2CA4">
              <w:t xml:space="preserve"> Besplatne ulaznice mogu se preuzeti na blagajni Kina, od 10.5.</w:t>
            </w:r>
          </w:p>
          <w:p w14:paraId="0348A5C9" w14:textId="182E8F2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7B2CA4">
              <w:rPr>
                <w:b/>
                <w:bCs/>
              </w:rPr>
              <w:t>Nakon projekcije slijedi razgovor i druženje s redateljem i ekipom filma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50CC6F2" w14:textId="3CF0A546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7701328A" wp14:editId="03FCCD40">
                  <wp:extent cx="316865" cy="255905"/>
                  <wp:effectExtent l="0" t="0" r="6985" b="0"/>
                  <wp:docPr id="872378454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4C0AAE90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6600"/>
            <w:noWrap/>
          </w:tcPr>
          <w:p w14:paraId="55D7B089" w14:textId="1A8199E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ATUM</w:t>
            </w:r>
          </w:p>
        </w:tc>
        <w:tc>
          <w:tcPr>
            <w:tcW w:w="1701" w:type="dxa"/>
            <w:gridSpan w:val="2"/>
            <w:shd w:val="clear" w:color="auto" w:fill="FF6600"/>
          </w:tcPr>
          <w:p w14:paraId="6E4CD10A" w14:textId="4D4F0D7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AN/MJESTO</w:t>
            </w:r>
          </w:p>
        </w:tc>
        <w:tc>
          <w:tcPr>
            <w:tcW w:w="7093" w:type="dxa"/>
            <w:shd w:val="clear" w:color="auto" w:fill="FF6600"/>
            <w:noWrap/>
          </w:tcPr>
          <w:p w14:paraId="53671C41" w14:textId="26DA511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OGAĐAJ</w:t>
            </w:r>
          </w:p>
        </w:tc>
        <w:tc>
          <w:tcPr>
            <w:tcW w:w="850" w:type="dxa"/>
            <w:shd w:val="clear" w:color="auto" w:fill="FF6600"/>
            <w:vAlign w:val="center"/>
          </w:tcPr>
          <w:p w14:paraId="35B3C148" w14:textId="2D5344E4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eastAsia="hr-HR"/>
              </w:rPr>
              <w:t>VRSTA</w:t>
            </w:r>
          </w:p>
        </w:tc>
      </w:tr>
      <w:tr w:rsidR="002B3D01" w:rsidRPr="007B2CA4" w14:paraId="71494045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6600"/>
            <w:noWrap/>
          </w:tcPr>
          <w:p w14:paraId="50D7A81F" w14:textId="5AA3202B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REDOVNO</w:t>
            </w:r>
          </w:p>
        </w:tc>
        <w:tc>
          <w:tcPr>
            <w:tcW w:w="1701" w:type="dxa"/>
            <w:gridSpan w:val="2"/>
            <w:shd w:val="clear" w:color="auto" w:fill="FF6600"/>
          </w:tcPr>
          <w:p w14:paraId="31938342" w14:textId="67FC2F28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7093" w:type="dxa"/>
            <w:shd w:val="clear" w:color="auto" w:fill="FF6600"/>
            <w:noWrap/>
          </w:tcPr>
          <w:p w14:paraId="64C63EEE" w14:textId="5D56DA29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FF6600"/>
            <w:vAlign w:val="center"/>
          </w:tcPr>
          <w:p w14:paraId="246928A6" w14:textId="4795EAA0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lang w:eastAsia="hr-HR"/>
              </w:rPr>
            </w:pPr>
          </w:p>
        </w:tc>
      </w:tr>
      <w:tr w:rsidR="002B3D01" w:rsidRPr="007B2CA4" w14:paraId="58CC6772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4B0634A4" w14:textId="55A73E46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</w:tcPr>
          <w:p w14:paraId="48314BC5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ubotom i nedjeljom</w:t>
            </w:r>
            <w:r w:rsidRPr="007B2CA4">
              <w:rPr>
                <w:rFonts w:asciiTheme="minorHAnsi" w:hAnsiTheme="minorHAnsi" w:cstheme="minorHAnsi"/>
                <w:lang w:eastAsia="hr-HR"/>
              </w:rPr>
              <w:t xml:space="preserve"> </w:t>
            </w:r>
          </w:p>
          <w:p w14:paraId="481E5038" w14:textId="6F8A9C7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10 –12h i 17–19h</w:t>
            </w:r>
          </w:p>
        </w:tc>
        <w:tc>
          <w:tcPr>
            <w:tcW w:w="7093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505DABB3" w14:textId="77D706AD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ŠAHOVSKA RAZBIBRIGA U POU SAMOBOR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– besplatne radionice igre šaha na platou ispred zgrade Galerije Prica / Kina Samobor. Voditelj radionica Vlatko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Bublić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, član Šahovskog kluba Samobor</w:t>
            </w:r>
          </w:p>
          <w:p w14:paraId="4DF8499D" w14:textId="3490D828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U slučaju lošeg vremena, praznika i blagdana radionica se neće održati.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492CDAA2" w14:textId="0BCC9D36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</w:p>
        </w:tc>
      </w:tr>
      <w:tr w:rsidR="002B3D01" w:rsidRPr="007B2CA4" w14:paraId="043BE387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5E63B47D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22. 4. – 12. 5.</w:t>
            </w:r>
          </w:p>
        </w:tc>
        <w:tc>
          <w:tcPr>
            <w:tcW w:w="1701" w:type="dxa"/>
            <w:gridSpan w:val="2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</w:tcPr>
          <w:p w14:paraId="3210010B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Art room, Bunker</w:t>
            </w:r>
          </w:p>
          <w:p w14:paraId="2B04D079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093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72BE84C0" w14:textId="3B8E614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ANA SOMEK I FILIP JAKOVAC „5 DO 7 GRAMA“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– izložba povodom manifestacije „Dani planeta Zemlje u POU Samobor“ o utjecaju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mikroplastike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na ljudski organizam, ekosustav i planet.</w:t>
            </w:r>
          </w:p>
          <w:p w14:paraId="11F7AEF1" w14:textId="079991C0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Izložba je otvorena do 12.5.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65FF0A52" w14:textId="0A9F5663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drawing>
                <wp:inline distT="0" distB="0" distL="0" distR="0" wp14:anchorId="3897C4FE" wp14:editId="08D9124A">
                  <wp:extent cx="228600" cy="254000"/>
                  <wp:effectExtent l="0" t="0" r="0" b="0"/>
                  <wp:docPr id="668747142" name="Slik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BC296EF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08946F90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30. 4. – 19. 5.</w:t>
            </w:r>
          </w:p>
        </w:tc>
        <w:tc>
          <w:tcPr>
            <w:tcW w:w="1701" w:type="dxa"/>
            <w:gridSpan w:val="2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</w:tcPr>
          <w:p w14:paraId="41889FA9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Mala dvorana GP</w:t>
            </w:r>
          </w:p>
          <w:p w14:paraId="3161E0A6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093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12F41A5F" w14:textId="03E38DB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IVAN BRANKO IMROVIĆ „AUTOPORTRETI; MODELIRANJE VREMENA“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– retrospektivna izložba čija je okosnica tema autoportreti</w:t>
            </w:r>
          </w:p>
          <w:p w14:paraId="39A46EBA" w14:textId="74E81C7B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Izložba je otvorena do 19.5. 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7438A298" w14:textId="3E794554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drawing>
                <wp:inline distT="0" distB="0" distL="0" distR="0" wp14:anchorId="316D1C04" wp14:editId="53AA11CA">
                  <wp:extent cx="228600" cy="254000"/>
                  <wp:effectExtent l="0" t="0" r="0" b="0"/>
                  <wp:docPr id="200201717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C344E00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3CA9DE6F" w14:textId="1BB2DCD4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7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7CE7E7E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Utorak u 19h,</w:t>
            </w:r>
          </w:p>
          <w:p w14:paraId="07D77A93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 xml:space="preserve">Pop </w:t>
            </w:r>
            <w:proofErr w:type="spellStart"/>
            <w:r w:rsidRPr="007B2CA4">
              <w:rPr>
                <w:lang w:eastAsia="hr-HR"/>
              </w:rPr>
              <w:t>Up</w:t>
            </w:r>
            <w:proofErr w:type="spellEnd"/>
            <w:r w:rsidRPr="007B2CA4">
              <w:rPr>
                <w:lang w:eastAsia="hr-HR"/>
              </w:rPr>
              <w:t xml:space="preserve"> kino</w:t>
            </w:r>
          </w:p>
          <w:p w14:paraId="420D74FD" w14:textId="77777777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sz w:val="24"/>
                <w:szCs w:val="24"/>
              </w:rPr>
              <w:t>DANI PLESA U SAMOBORU</w:t>
            </w:r>
          </w:p>
          <w:p w14:paraId="5BC70D42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</w:p>
        </w:tc>
        <w:tc>
          <w:tcPr>
            <w:tcW w:w="7093" w:type="dxa"/>
            <w:shd w:val="clear" w:color="auto" w:fill="auto"/>
            <w:noWrap/>
          </w:tcPr>
          <w:p w14:paraId="708601DC" w14:textId="5EA0A5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DANI PLESA U SAMOBORU  - GRAĐANSKI UTORAK: TIJELO U POKRETU  – PROMATRANO KROZ FASCIJALNU MREŽU</w:t>
            </w:r>
          </w:p>
          <w:p w14:paraId="6002586B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Predavačica: An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Milek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, fizioterapeut,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osteopat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, učiteljica Alexander tehnike</w:t>
            </w:r>
          </w:p>
          <w:p w14:paraId="7E547B02" w14:textId="5506F8AE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lang w:eastAsia="hr-HR"/>
              </w:rPr>
              <w:t>Što je uopće fascija? Kako je sve u tijelu povezano? Boli vas, a pravi uzrok boli možda uopće nije na tom mjestu? Zašto volimo biti u pokretu? Na ova, ali i neka druga pitanja o tijelu i pokretu pokušat ćemo dati odgovor na Građanskom utorku.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09FFFA5C" w14:textId="20BF401E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40B7BBD" wp14:editId="2796EE62">
                  <wp:extent cx="533400" cy="295275"/>
                  <wp:effectExtent l="0" t="0" r="0" b="9525"/>
                  <wp:docPr id="217251940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7E7F9BFB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58EACD0A" w14:textId="4FF90E64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9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6E852D6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Četvrtak u 19.30h, Kino Samobor</w:t>
            </w:r>
          </w:p>
          <w:p w14:paraId="7434C7B4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</w:p>
          <w:p w14:paraId="27DE3AA1" w14:textId="77777777" w:rsidR="002B3D01" w:rsidRPr="007B2CA4" w:rsidRDefault="002B3D01" w:rsidP="002B3D01">
            <w:pPr>
              <w:spacing w:after="0" w:line="240" w:lineRule="auto"/>
              <w:jc w:val="center"/>
              <w:rPr>
                <w:lang w:eastAsia="hr-HR"/>
              </w:rPr>
            </w:pPr>
            <w:r w:rsidRPr="007B2CA4">
              <w:rPr>
                <w:lang w:eastAsia="hr-HR"/>
              </w:rPr>
              <w:t>DANI PLESA U SAMOBORU</w:t>
            </w:r>
          </w:p>
          <w:p w14:paraId="42C8E8A7" w14:textId="20A9F95B" w:rsidR="002B3D01" w:rsidRPr="007B2CA4" w:rsidRDefault="002B3D01" w:rsidP="002B3D01">
            <w:pPr>
              <w:spacing w:after="0" w:line="240" w:lineRule="auto"/>
              <w:jc w:val="center"/>
              <w:rPr>
                <w:lang w:eastAsia="hr-HR"/>
              </w:rPr>
            </w:pPr>
          </w:p>
        </w:tc>
        <w:tc>
          <w:tcPr>
            <w:tcW w:w="7093" w:type="dxa"/>
            <w:shd w:val="clear" w:color="auto" w:fill="auto"/>
            <w:noWrap/>
          </w:tcPr>
          <w:p w14:paraId="33CFE888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PREDSTAVA: PLESNA DEMOKRACIJA</w:t>
            </w:r>
          </w:p>
          <w:p w14:paraId="4A188664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Izvođači: Tea Vlahović, Tamara Vlahović, Roko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Šašić</w:t>
            </w:r>
            <w:proofErr w:type="spellEnd"/>
          </w:p>
          <w:p w14:paraId="29E89421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Koreografija: Jasn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Čizmek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Tarbuk</w:t>
            </w:r>
            <w:proofErr w:type="spellEnd"/>
          </w:p>
          <w:p w14:paraId="5A877BBF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Dramaturgija: Patrik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Gregurec</w:t>
            </w:r>
            <w:proofErr w:type="spellEnd"/>
          </w:p>
          <w:p w14:paraId="19BA6EA4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lang w:eastAsia="hr-HR"/>
              </w:rPr>
              <w:t>Ova plesna predstava ujedinjuje više aspekata, od aktivnog sudjelovanja publike-glasanja, duhovitog teksta i plesa i na taj način približava suvremeni ples i najširim slojevima publike.</w:t>
            </w:r>
          </w:p>
          <w:p w14:paraId="3092175A" w14:textId="0E5FDE09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lang w:eastAsia="hr-HR"/>
              </w:rPr>
              <w:t>Ulaz besplatan.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vAlign w:val="center"/>
          </w:tcPr>
          <w:p w14:paraId="6F969283" w14:textId="00E923A2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0B08B467" wp14:editId="67FD8FE2">
                  <wp:extent cx="180975" cy="266700"/>
                  <wp:effectExtent l="0" t="0" r="9525" b="0"/>
                  <wp:docPr id="1744086841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4DBA884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2C617126" w14:textId="0585CCD9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10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D67E3F6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Petak u 17h, Trg Matice hrvatske 6 na otvorenom</w:t>
            </w:r>
          </w:p>
          <w:p w14:paraId="313E9067" w14:textId="58E73F90" w:rsidR="002B3D01" w:rsidRPr="007B2CA4" w:rsidRDefault="002B3D01" w:rsidP="002B3D01">
            <w:pPr>
              <w:spacing w:after="0" w:line="240" w:lineRule="auto"/>
              <w:jc w:val="center"/>
              <w:rPr>
                <w:lang w:eastAsia="hr-HR"/>
              </w:rPr>
            </w:pPr>
            <w:r w:rsidRPr="007B2CA4">
              <w:rPr>
                <w:lang w:eastAsia="hr-HR"/>
              </w:rPr>
              <w:t>DANI PLESA U SAMOBORU</w:t>
            </w:r>
          </w:p>
        </w:tc>
        <w:tc>
          <w:tcPr>
            <w:tcW w:w="7093" w:type="dxa"/>
            <w:shd w:val="clear" w:color="auto" w:fill="auto"/>
            <w:noWrap/>
          </w:tcPr>
          <w:p w14:paraId="053F6CB1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PLESNI SUSRETI NA OTVORENOM</w:t>
            </w:r>
          </w:p>
          <w:p w14:paraId="483691D7" w14:textId="6D396930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lang w:eastAsia="hr-HR"/>
              </w:rPr>
              <w:t xml:space="preserve">Plesni nastupi različitih plesnih ansambala, skupina, udruga i škola iz različitih dijelova Hrvatske 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vAlign w:val="center"/>
          </w:tcPr>
          <w:p w14:paraId="7085B773" w14:textId="4E853AB1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82973A3" wp14:editId="19461E2B">
                  <wp:extent cx="180975" cy="266700"/>
                  <wp:effectExtent l="0" t="0" r="9525" b="0"/>
                  <wp:docPr id="824179513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258D043E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35E06F2E" w14:textId="320004F4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lastRenderedPageBreak/>
              <w:t>10.5.</w:t>
            </w:r>
          </w:p>
        </w:tc>
        <w:tc>
          <w:tcPr>
            <w:tcW w:w="1701" w:type="dxa"/>
            <w:gridSpan w:val="2"/>
          </w:tcPr>
          <w:p w14:paraId="1CF32036" w14:textId="3BBC774C" w:rsidR="002B3D01" w:rsidRPr="007B2CA4" w:rsidRDefault="002B3D01" w:rsidP="002B3D01">
            <w:pPr>
              <w:spacing w:after="0" w:line="240" w:lineRule="auto"/>
            </w:pPr>
            <w:r w:rsidRPr="007B2CA4">
              <w:t>Petak u 19h, Kino Samobor</w:t>
            </w:r>
          </w:p>
          <w:p w14:paraId="1227CD79" w14:textId="1018C212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DANI PLESA U SAMOBORU</w:t>
            </w:r>
          </w:p>
          <w:p w14:paraId="7E160901" w14:textId="48397F44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</w:tc>
        <w:tc>
          <w:tcPr>
            <w:tcW w:w="7093" w:type="dxa"/>
            <w:noWrap/>
          </w:tcPr>
          <w:p w14:paraId="1C024A77" w14:textId="618831B7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>STEP UP ALL IN, obiteljski plesni film</w:t>
            </w:r>
          </w:p>
          <w:p w14:paraId="1EEF70DA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</w:t>
            </w:r>
            <w:proofErr w:type="spellStart"/>
            <w:r w:rsidRPr="007B2CA4">
              <w:t>Trish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Sie</w:t>
            </w:r>
            <w:proofErr w:type="spellEnd"/>
          </w:p>
          <w:p w14:paraId="2E646EA4" w14:textId="62C928D2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t xml:space="preserve">ULOGE: </w:t>
            </w:r>
            <w:proofErr w:type="spellStart"/>
            <w:r w:rsidRPr="007B2CA4">
              <w:t>Alyson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Stoner</w:t>
            </w:r>
            <w:proofErr w:type="spellEnd"/>
            <w:r w:rsidRPr="007B2CA4">
              <w:t xml:space="preserve">, Ryan </w:t>
            </w:r>
            <w:proofErr w:type="spellStart"/>
            <w:r w:rsidRPr="007B2CA4">
              <w:t>Guzman</w:t>
            </w:r>
            <w:proofErr w:type="spellEnd"/>
            <w:r w:rsidRPr="007B2CA4">
              <w:t xml:space="preserve">, Briana </w:t>
            </w:r>
            <w:proofErr w:type="spellStart"/>
            <w:r w:rsidRPr="007B2CA4">
              <w:t>Evigan</w:t>
            </w:r>
            <w:proofErr w:type="spellEnd"/>
            <w:r w:rsidRPr="007B2CA4">
              <w:t xml:space="preserve">, </w:t>
            </w:r>
            <w:proofErr w:type="spellStart"/>
            <w:r w:rsidRPr="007B2CA4">
              <w:t>Izabella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Miko</w:t>
            </w:r>
            <w:proofErr w:type="spellEnd"/>
            <w:r w:rsidRPr="007B2CA4">
              <w:t>, Christopher Scott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5DF5460B" w14:textId="5A2FE105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79D869C2" wp14:editId="7E5E3BB9">
                  <wp:extent cx="316865" cy="255905"/>
                  <wp:effectExtent l="0" t="0" r="6985" b="0"/>
                  <wp:docPr id="2131574653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3E3E58F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BE4D5" w:themeFill="accent2" w:themeFillTint="33"/>
            <w:noWrap/>
          </w:tcPr>
          <w:p w14:paraId="2104597E" w14:textId="3CB5A77A" w:rsidR="002B3D01" w:rsidRPr="007B2CA4" w:rsidRDefault="002B3D01" w:rsidP="002B3D01">
            <w:pPr>
              <w:spacing w:after="0" w:line="240" w:lineRule="auto"/>
            </w:pPr>
            <w:r w:rsidRPr="007B2CA4">
              <w:rPr>
                <w:lang w:eastAsia="hr-HR"/>
              </w:rPr>
              <w:t>10.5.</w:t>
            </w:r>
          </w:p>
        </w:tc>
        <w:tc>
          <w:tcPr>
            <w:tcW w:w="1701" w:type="dxa"/>
            <w:gridSpan w:val="2"/>
            <w:shd w:val="clear" w:color="auto" w:fill="FBE4D5" w:themeFill="accent2" w:themeFillTint="33"/>
          </w:tcPr>
          <w:p w14:paraId="3EE9F2A4" w14:textId="1FE6C525" w:rsidR="002B3D01" w:rsidRPr="007B2CA4" w:rsidRDefault="002B3D01" w:rsidP="002B3D01">
            <w:pPr>
              <w:spacing w:after="0" w:line="240" w:lineRule="auto"/>
            </w:pPr>
            <w:r w:rsidRPr="007B2CA4">
              <w:rPr>
                <w:lang w:eastAsia="hr-HR"/>
              </w:rPr>
              <w:t>Petak u 20h, Galerija Prica</w:t>
            </w:r>
          </w:p>
        </w:tc>
        <w:tc>
          <w:tcPr>
            <w:tcW w:w="7093" w:type="dxa"/>
            <w:shd w:val="clear" w:color="auto" w:fill="FBE4D5" w:themeFill="accent2" w:themeFillTint="33"/>
            <w:noWrap/>
          </w:tcPr>
          <w:p w14:paraId="0EABA4C5" w14:textId="42E00460" w:rsidR="002B3D01" w:rsidRPr="007B2CA4" w:rsidRDefault="002B3D01" w:rsidP="002B3D01">
            <w:pPr>
              <w:pStyle w:val="xmsonormal"/>
              <w:shd w:val="clear" w:color="auto" w:fill="FBE4D5" w:themeFill="accent2" w:themeFillTint="33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  <w:lang w:val="hr-HR"/>
              </w:rPr>
            </w:pPr>
            <w:r w:rsidRPr="007B2CA4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bdr w:val="none" w:sz="0" w:space="0" w:color="auto" w:frame="1"/>
                <w:lang w:val="hr-HR"/>
              </w:rPr>
              <w:t>Ciklus koncerata u Galeriji Prica</w:t>
            </w:r>
            <w:r w:rsidRPr="007B2CA4">
              <w:rPr>
                <w:rFonts w:ascii="Calibri" w:hAnsi="Calibri" w:cs="Calibri"/>
                <w:color w:val="242424"/>
                <w:sz w:val="22"/>
                <w:szCs w:val="22"/>
                <w:lang w:val="hr-HR"/>
              </w:rPr>
              <w:t xml:space="preserve">: </w:t>
            </w:r>
            <w:r w:rsidRPr="007B2CA4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hr-HR"/>
              </w:rPr>
              <w:t>SAMOBORSKI KLAVIRSKI TRIO</w:t>
            </w:r>
          </w:p>
          <w:p w14:paraId="69DCBFDA" w14:textId="77777777" w:rsidR="002B3D01" w:rsidRPr="007B2CA4" w:rsidRDefault="002B3D01" w:rsidP="002B3D01">
            <w:pPr>
              <w:pStyle w:val="xmsonormal"/>
              <w:shd w:val="clear" w:color="auto" w:fill="FBE4D5" w:themeFill="accent2" w:themeFillTint="33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  <w:lang w:val="hr-HR"/>
              </w:rPr>
            </w:pPr>
            <w:r w:rsidRPr="00B467F3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hr-HR"/>
              </w:rPr>
              <w:t>Eva Mach</w:t>
            </w:r>
            <w:r w:rsidRPr="007B2CA4">
              <w:rPr>
                <w:rFonts w:ascii="Calibri" w:hAnsi="Calibri" w:cs="Calibri"/>
                <w:color w:val="242424"/>
                <w:sz w:val="22"/>
                <w:szCs w:val="22"/>
                <w:lang w:val="hr-HR"/>
              </w:rPr>
              <w:t xml:space="preserve">, violina;  </w:t>
            </w:r>
            <w:r w:rsidRPr="00B467F3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hr-HR"/>
              </w:rPr>
              <w:t xml:space="preserve">Mia </w:t>
            </w:r>
            <w:proofErr w:type="spellStart"/>
            <w:r w:rsidRPr="00B467F3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hr-HR"/>
              </w:rPr>
              <w:t>Pečnik</w:t>
            </w:r>
            <w:proofErr w:type="spellEnd"/>
            <w:r w:rsidRPr="007B2CA4">
              <w:rPr>
                <w:rFonts w:ascii="Calibri" w:hAnsi="Calibri" w:cs="Calibri"/>
                <w:color w:val="242424"/>
                <w:sz w:val="22"/>
                <w:szCs w:val="22"/>
                <w:lang w:val="hr-HR"/>
              </w:rPr>
              <w:t xml:space="preserve">, klavir i </w:t>
            </w:r>
            <w:r w:rsidRPr="00B467F3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hr-HR"/>
              </w:rPr>
              <w:t>Petra Kušan,</w:t>
            </w:r>
            <w:r w:rsidRPr="007B2CA4">
              <w:rPr>
                <w:rFonts w:ascii="Calibri" w:hAnsi="Calibri" w:cs="Calibri"/>
                <w:color w:val="242424"/>
                <w:sz w:val="22"/>
                <w:szCs w:val="22"/>
                <w:lang w:val="hr-HR"/>
              </w:rPr>
              <w:t xml:space="preserve"> violončelo</w:t>
            </w:r>
          </w:p>
          <w:p w14:paraId="54B9076E" w14:textId="61AF186D" w:rsidR="002B3D01" w:rsidRPr="007B2CA4" w:rsidRDefault="002B3D01" w:rsidP="002B3D01">
            <w:pPr>
              <w:pStyle w:val="xmsonormal"/>
              <w:shd w:val="clear" w:color="auto" w:fill="FBE4D5" w:themeFill="accent2" w:themeFillTint="33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  <w:lang w:val="hr-HR"/>
              </w:rPr>
            </w:pPr>
            <w:r w:rsidRPr="007B2CA4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hr-HR"/>
              </w:rPr>
              <w:t>Program</w:t>
            </w:r>
            <w:r w:rsidRPr="007B2CA4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bdr w:val="none" w:sz="0" w:space="0" w:color="auto" w:frame="1"/>
                <w:lang w:val="hr-HR"/>
              </w:rPr>
              <w:t>:</w:t>
            </w:r>
          </w:p>
          <w:p w14:paraId="595EDCC1" w14:textId="77777777" w:rsidR="002B3D01" w:rsidRPr="007B2CA4" w:rsidRDefault="002B3D01" w:rsidP="002B3D01">
            <w:pPr>
              <w:pStyle w:val="xmsonormal"/>
              <w:shd w:val="clear" w:color="auto" w:fill="FBE4D5" w:themeFill="accent2" w:themeFillTint="33"/>
              <w:spacing w:before="0" w:beforeAutospacing="0" w:after="0" w:afterAutospacing="0"/>
              <w:rPr>
                <w:rFonts w:ascii="Calibri" w:hAnsi="Calibri" w:cs="Calibri"/>
                <w:color w:val="242424"/>
                <w:sz w:val="22"/>
                <w:szCs w:val="22"/>
                <w:lang w:val="hr-HR"/>
              </w:rPr>
            </w:pPr>
            <w:r w:rsidRPr="007B2CA4">
              <w:rPr>
                <w:rFonts w:ascii="Calibri" w:hAnsi="Calibri" w:cs="Calibri"/>
                <w:color w:val="242424"/>
                <w:sz w:val="22"/>
                <w:szCs w:val="22"/>
                <w:bdr w:val="none" w:sz="0" w:space="0" w:color="auto" w:frame="1"/>
                <w:lang w:val="hr-HR"/>
              </w:rPr>
              <w:t xml:space="preserve">L. van Beethoven: Klavirski trio u Es-duru </w:t>
            </w:r>
            <w:proofErr w:type="spellStart"/>
            <w:r w:rsidRPr="007B2CA4">
              <w:rPr>
                <w:rFonts w:ascii="Calibri" w:hAnsi="Calibri" w:cs="Calibri"/>
                <w:color w:val="242424"/>
                <w:sz w:val="22"/>
                <w:szCs w:val="22"/>
                <w:bdr w:val="none" w:sz="0" w:space="0" w:color="auto" w:frame="1"/>
                <w:lang w:val="hr-HR"/>
              </w:rPr>
              <w:t>op</w:t>
            </w:r>
            <w:proofErr w:type="spellEnd"/>
            <w:r w:rsidRPr="007B2CA4">
              <w:rPr>
                <w:rFonts w:ascii="Calibri" w:hAnsi="Calibri" w:cs="Calibri"/>
                <w:color w:val="242424"/>
                <w:sz w:val="22"/>
                <w:szCs w:val="22"/>
                <w:bdr w:val="none" w:sz="0" w:space="0" w:color="auto" w:frame="1"/>
                <w:lang w:val="hr-HR"/>
              </w:rPr>
              <w:t>. 70 br. 2</w:t>
            </w:r>
          </w:p>
          <w:p w14:paraId="288D493E" w14:textId="77777777" w:rsidR="002B3D01" w:rsidRPr="007B2CA4" w:rsidRDefault="002B3D01" w:rsidP="002B3D01">
            <w:pPr>
              <w:spacing w:after="0" w:line="240" w:lineRule="auto"/>
              <w:rPr>
                <w:color w:val="242424"/>
                <w:bdr w:val="none" w:sz="0" w:space="0" w:color="auto" w:frame="1"/>
              </w:rPr>
            </w:pPr>
            <w:r w:rsidRPr="007B2CA4">
              <w:rPr>
                <w:color w:val="242424"/>
                <w:bdr w:val="none" w:sz="0" w:space="0" w:color="auto" w:frame="1"/>
              </w:rPr>
              <w:t xml:space="preserve">F. </w:t>
            </w:r>
            <w:proofErr w:type="spellStart"/>
            <w:r w:rsidRPr="007B2CA4">
              <w:rPr>
                <w:color w:val="242424"/>
                <w:bdr w:val="none" w:sz="0" w:space="0" w:color="auto" w:frame="1"/>
              </w:rPr>
              <w:t>Mendelssohn</w:t>
            </w:r>
            <w:proofErr w:type="spellEnd"/>
            <w:r w:rsidRPr="007B2CA4">
              <w:rPr>
                <w:color w:val="242424"/>
                <w:bdr w:val="none" w:sz="0" w:space="0" w:color="auto" w:frame="1"/>
              </w:rPr>
              <w:t xml:space="preserve">: Klavirski trio u d-molu </w:t>
            </w:r>
            <w:proofErr w:type="spellStart"/>
            <w:r w:rsidRPr="007B2CA4">
              <w:rPr>
                <w:color w:val="242424"/>
                <w:bdr w:val="none" w:sz="0" w:space="0" w:color="auto" w:frame="1"/>
              </w:rPr>
              <w:t>op</w:t>
            </w:r>
            <w:proofErr w:type="spellEnd"/>
            <w:r w:rsidRPr="007B2CA4">
              <w:rPr>
                <w:color w:val="242424"/>
                <w:bdr w:val="none" w:sz="0" w:space="0" w:color="auto" w:frame="1"/>
              </w:rPr>
              <w:t>. 49</w:t>
            </w:r>
          </w:p>
          <w:p w14:paraId="300E5C70" w14:textId="230867AF" w:rsidR="002B3D01" w:rsidRPr="007B2CA4" w:rsidRDefault="002B3D01" w:rsidP="002B3D01">
            <w:pPr>
              <w:spacing w:after="0" w:line="240" w:lineRule="auto"/>
              <w:rPr>
                <w:bCs/>
                <w:i/>
                <w:iCs/>
              </w:rPr>
            </w:pPr>
            <w:r w:rsidRPr="007B2CA4">
              <w:rPr>
                <w:bCs/>
                <w:i/>
                <w:iCs/>
              </w:rPr>
              <w:t>Ulaznice na ulaznice.hr i blagajna Kina Samobor (5,00 €)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31FD0CE1" w14:textId="046310BD" w:rsidR="002B3D01" w:rsidRPr="007B2CA4" w:rsidRDefault="002B3D01" w:rsidP="002B3D01">
            <w:pPr>
              <w:spacing w:after="0" w:line="240" w:lineRule="auto"/>
              <w:jc w:val="center"/>
              <w:rPr>
                <w:noProof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785DCA7" wp14:editId="156EE323">
                  <wp:extent cx="228600" cy="228600"/>
                  <wp:effectExtent l="0" t="0" r="0" b="0"/>
                  <wp:docPr id="1963314423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67B3D7C9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76E90AE2" w14:textId="002618FA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11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655374C3" w14:textId="5098F088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Subota od 16h, Kino Samobor</w:t>
            </w:r>
          </w:p>
        </w:tc>
        <w:tc>
          <w:tcPr>
            <w:tcW w:w="7093" w:type="dxa"/>
            <w:shd w:val="clear" w:color="auto" w:fill="auto"/>
            <w:noWrap/>
          </w:tcPr>
          <w:p w14:paraId="4DB35600" w14:textId="165076B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PLESNI SUSRETI UZ NASTUPE RAZLIČITIH PLESNIH ŠKOLA IZ HRVATSKE I NEKIH OD FINALISTA NATJECANJA PLESNIH ŠKOLA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3F70CD2" w14:textId="27E6FC29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36474C7" wp14:editId="1FE0E5DD">
                  <wp:extent cx="180975" cy="266700"/>
                  <wp:effectExtent l="0" t="0" r="9525" b="0"/>
                  <wp:docPr id="752083013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37745D9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5CA940A8" w14:textId="11DF1486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11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62305DD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Subota od 18h, Kino Samobor</w:t>
            </w:r>
          </w:p>
          <w:p w14:paraId="78A4B710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</w:p>
          <w:p w14:paraId="7135E119" w14:textId="77777777" w:rsidR="002B3D01" w:rsidRPr="007B2CA4" w:rsidRDefault="002B3D01" w:rsidP="002B3D01">
            <w:pPr>
              <w:spacing w:after="0" w:line="240" w:lineRule="auto"/>
              <w:jc w:val="center"/>
              <w:rPr>
                <w:lang w:eastAsia="hr-HR"/>
              </w:rPr>
            </w:pPr>
            <w:r w:rsidRPr="007B2CA4">
              <w:rPr>
                <w:lang w:eastAsia="hr-HR"/>
              </w:rPr>
              <w:t>DANI PLESA U SAMOBORU</w:t>
            </w:r>
          </w:p>
          <w:p w14:paraId="64226464" w14:textId="3B097923" w:rsidR="002B3D01" w:rsidRPr="007B2CA4" w:rsidRDefault="002B3D01" w:rsidP="002B3D01">
            <w:pPr>
              <w:spacing w:after="0" w:line="240" w:lineRule="auto"/>
              <w:jc w:val="center"/>
              <w:rPr>
                <w:lang w:eastAsia="hr-HR"/>
              </w:rPr>
            </w:pPr>
            <w:r w:rsidRPr="007B2CA4">
              <w:rPr>
                <w:lang w:eastAsia="hr-HR"/>
              </w:rPr>
              <w:t>ULAZ BESPLATAN</w:t>
            </w:r>
          </w:p>
        </w:tc>
        <w:tc>
          <w:tcPr>
            <w:tcW w:w="7093" w:type="dxa"/>
            <w:shd w:val="clear" w:color="auto" w:fill="auto"/>
            <w:noWrap/>
          </w:tcPr>
          <w:p w14:paraId="620FE176" w14:textId="17B641A5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PLESNA PREDSTAVA PLESNOG STUDIJA POU SAMOBOR„KOD NAS DOMA“, Autorica i voditeljica: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Emerencijana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 Rebić </w:t>
            </w:r>
          </w:p>
          <w:p w14:paraId="1649676D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 xml:space="preserve">Izvođači – Ansambl Plesnog studija POU Samobor: Vit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Backović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  <w:t>, Mirna Glavinić, Katja Knezović, Matija Knezović, Noela Majica, Leonarda Pavelić</w:t>
            </w:r>
          </w:p>
          <w:p w14:paraId="167237BB" w14:textId="1911883B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lang w:eastAsia="hr-HR"/>
              </w:rPr>
              <w:t>Zabavljajući se i istražujući o vlastitim kućama i njihovim sličnostima nastala je plesna predstava koja se bavi odnosima u kući. Predstava kroz pokret dočarava obiteljsku atmosferu i daje humorističan opis tipičnog hrvatskog kućanstva. Bavi se stereotipima kojima opisujemo naše domove. 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D0CDE3" w14:textId="50A40BC9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4064FB61" wp14:editId="7D0C9E83">
                  <wp:extent cx="180975" cy="266700"/>
                  <wp:effectExtent l="0" t="0" r="9525" b="0"/>
                  <wp:docPr id="407294923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DB4C2EF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3CF13B7C" w14:textId="03FB69DF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lang w:eastAsia="hr-HR"/>
              </w:rPr>
              <w:t>14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F193A45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Utorak u 19h,</w:t>
            </w:r>
          </w:p>
          <w:p w14:paraId="65DD53FD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 xml:space="preserve">Pop </w:t>
            </w:r>
            <w:proofErr w:type="spellStart"/>
            <w:r w:rsidRPr="007B2CA4">
              <w:rPr>
                <w:lang w:eastAsia="hr-HR"/>
              </w:rPr>
              <w:t>Up</w:t>
            </w:r>
            <w:proofErr w:type="spellEnd"/>
            <w:r w:rsidRPr="007B2CA4">
              <w:rPr>
                <w:lang w:eastAsia="hr-HR"/>
              </w:rPr>
              <w:t xml:space="preserve"> kino</w:t>
            </w:r>
          </w:p>
          <w:p w14:paraId="0D83D5B9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093" w:type="dxa"/>
            <w:shd w:val="clear" w:color="auto" w:fill="auto"/>
            <w:noWrap/>
          </w:tcPr>
          <w:p w14:paraId="49E6AD9F" w14:textId="61416C8C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GRAĐANSKI UTORAK: KAKO PREBRODITI BIJES ILI NEGATIVNE MISLI TE ISKUSITI MIRNOĆU I POZITIVNOST</w:t>
            </w:r>
          </w:p>
          <w:p w14:paraId="52C7536A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Predavač: Bojan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Baljak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, Udruga za proučavanje duhovne znanosti (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piritual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Science Research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Foundation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Hrvatska)</w:t>
            </w:r>
          </w:p>
          <w:p w14:paraId="15AACD3C" w14:textId="4D9B2F19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Koristeći jednostavnu tehniku, naučite kontrolirati ljutnju i reakcije koje vam oduzimaju energiju. Možete postići uravnoteženo stanje uma koje će vam pomoći održavati skladne odnose s bližnjima te unijeti više pozitivnosti u vaš život.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54904505" w14:textId="0C2B2625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E631621" wp14:editId="6A54F522">
                  <wp:extent cx="533400" cy="295275"/>
                  <wp:effectExtent l="0" t="0" r="0" b="9525"/>
                  <wp:docPr id="16525004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4139EE2F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33251016" w14:textId="5207BCD5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16.5. – 19.6.</w:t>
            </w:r>
          </w:p>
        </w:tc>
        <w:tc>
          <w:tcPr>
            <w:tcW w:w="1701" w:type="dxa"/>
            <w:gridSpan w:val="2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</w:tcPr>
          <w:p w14:paraId="2FE6FDDA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Art room, Bunker</w:t>
            </w:r>
          </w:p>
          <w:p w14:paraId="4BA55036" w14:textId="0EBA23D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Otvorenje izložbe 16.5. u 18h</w:t>
            </w:r>
          </w:p>
        </w:tc>
        <w:tc>
          <w:tcPr>
            <w:tcW w:w="7093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2003146A" w14:textId="6EE288E6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ANA RATKOVIĆ SOBOTA „JEZERA“ –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izložba povodom Festivala „Brdo knjiga“</w:t>
            </w:r>
          </w:p>
          <w:p w14:paraId="27E391C0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</w:p>
          <w:p w14:paraId="3132F675" w14:textId="797DA6F9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Izložba je otvorena do 19.6. 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0B25B914" w14:textId="01B613DD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drawing>
                <wp:inline distT="0" distB="0" distL="0" distR="0" wp14:anchorId="41D893D4" wp14:editId="3DA86EF9">
                  <wp:extent cx="228600" cy="254000"/>
                  <wp:effectExtent l="0" t="0" r="0" b="0"/>
                  <wp:docPr id="204228497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FBFFB92" w14:textId="77777777" w:rsidTr="00EA7055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BE4D5" w:themeFill="accent2" w:themeFillTint="33"/>
            <w:noWrap/>
          </w:tcPr>
          <w:p w14:paraId="0388843A" w14:textId="72722C2A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16.5.</w:t>
            </w:r>
          </w:p>
        </w:tc>
        <w:tc>
          <w:tcPr>
            <w:tcW w:w="1701" w:type="dxa"/>
            <w:gridSpan w:val="2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BE4D5" w:themeFill="accent2" w:themeFillTint="33"/>
          </w:tcPr>
          <w:p w14:paraId="27454EA8" w14:textId="61BC8A82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Četvrtak u 19h, Kino Samobor</w:t>
            </w:r>
          </w:p>
        </w:tc>
        <w:tc>
          <w:tcPr>
            <w:tcW w:w="7093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BE4D5" w:themeFill="accent2" w:themeFillTint="33"/>
            <w:noWrap/>
          </w:tcPr>
          <w:p w14:paraId="402FEB11" w14:textId="4A8CEA63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PREDSTAVA CARGO, CIRK POZOR – OTVORENJE CU'FUS FESTA</w:t>
            </w:r>
          </w:p>
          <w:p w14:paraId="0959BE80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Autor: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taša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Zurovac</w:t>
            </w:r>
            <w:proofErr w:type="spellEnd"/>
          </w:p>
          <w:p w14:paraId="52EDE760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Igraju: Iva Peter Dragan, Bojan Ban, Nikolina Majdak</w:t>
            </w:r>
          </w:p>
          <w:p w14:paraId="3D9C1B3D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vi u životu nosimo teret, no postoji li onaj koji ima smisla? Kakvi su naši tereti i što oni znače za naš put kroz život? Predstava postavlja zanimljiva pitanja i stavlja stvari u zanimljivu perspektivu o kojoj vjerojatno rijetko razmišljamo.</w:t>
            </w:r>
          </w:p>
          <w:p w14:paraId="0BD23488" w14:textId="1044E1EE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Suorganizator: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Cirkultura</w:t>
            </w:r>
            <w:proofErr w:type="spellEnd"/>
          </w:p>
          <w:p w14:paraId="28E7559B" w14:textId="34F44799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Besplatne ulaznice mogu se podići na blagajni Kina Samobor, od 3. 5..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4DCBD53A" w14:textId="6DCDCDA0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0B566B2A" wp14:editId="0D59DD70">
                  <wp:extent cx="390525" cy="266700"/>
                  <wp:effectExtent l="0" t="0" r="9525" b="0"/>
                  <wp:docPr id="970665680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7BEC967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6721B43E" w14:textId="0A3268A6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lang w:eastAsia="hr-HR"/>
              </w:rPr>
              <w:t>21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AE55363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Utorak u 19h,</w:t>
            </w:r>
          </w:p>
          <w:p w14:paraId="5ABCE7D0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 xml:space="preserve">Pop </w:t>
            </w:r>
            <w:proofErr w:type="spellStart"/>
            <w:r w:rsidRPr="007B2CA4">
              <w:rPr>
                <w:lang w:eastAsia="hr-HR"/>
              </w:rPr>
              <w:t>Up</w:t>
            </w:r>
            <w:proofErr w:type="spellEnd"/>
            <w:r w:rsidRPr="007B2CA4">
              <w:rPr>
                <w:lang w:eastAsia="hr-HR"/>
              </w:rPr>
              <w:t xml:space="preserve"> kino</w:t>
            </w:r>
          </w:p>
          <w:p w14:paraId="130C92B5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093" w:type="dxa"/>
            <w:shd w:val="clear" w:color="auto" w:fill="auto"/>
            <w:noWrap/>
          </w:tcPr>
          <w:p w14:paraId="1C15F127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GRAĐANSKI UTORAK: PREVENCIJA, LIJEČENJE I PRAĆENJE ŠEĆERNE BOLESTI TIPA 2. </w:t>
            </w:r>
          </w:p>
          <w:p w14:paraId="10D12FCD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Predavačica: doc.dr.sc. Ivana Kraljević,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dr.med.članica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 Hrvatskog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dijabetološkog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 društva i Hrvatskog društva za endokrinologiju i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dijabetologiju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 HLZ</w:t>
            </w:r>
          </w:p>
          <w:p w14:paraId="6464D79C" w14:textId="59641B52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Rano otkrivanje šećerne bolesti nužno je kako bi se oboljelima pružila adekvatna skrb i dali vrijedni savjeti. Prevencija i edukacija može pomoći zaustaviti porast učestalosti šećerne bolesti i omogućiti nam kvalitetniji način života.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0BB05BCF" w14:textId="0A987CD5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16F99B7F" wp14:editId="00CF1FBF">
                  <wp:extent cx="533400" cy="295275"/>
                  <wp:effectExtent l="0" t="0" r="0" b="9525"/>
                  <wp:docPr id="142690090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D1089C9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66736A92" w14:textId="6B7996BA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lastRenderedPageBreak/>
              <w:t>21.5. – 2.6.</w:t>
            </w:r>
          </w:p>
        </w:tc>
        <w:tc>
          <w:tcPr>
            <w:tcW w:w="1701" w:type="dxa"/>
            <w:gridSpan w:val="2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</w:tcPr>
          <w:p w14:paraId="74CC59A6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Mala dvorana GP</w:t>
            </w:r>
          </w:p>
          <w:p w14:paraId="5E9823BF" w14:textId="329849B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Otvorenje izložbe 1.6. u 18h</w:t>
            </w:r>
          </w:p>
        </w:tc>
        <w:tc>
          <w:tcPr>
            <w:tcW w:w="7093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0DA04CB4" w14:textId="6283DD2A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IZLOŽBA KREATIVNE LIKOVNE RADIONICE IRPO 2023./2024.–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izložba polaznika likovne radionice Irene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Podvorac</w:t>
            </w:r>
            <w:proofErr w:type="spellEnd"/>
          </w:p>
          <w:p w14:paraId="59AB4199" w14:textId="174FE95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Izložba je otvorena do 2.6. 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1A006ADE" w14:textId="460C30AD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drawing>
                <wp:inline distT="0" distB="0" distL="0" distR="0" wp14:anchorId="5CB443CC" wp14:editId="0A99D8FB">
                  <wp:extent cx="228600" cy="254000"/>
                  <wp:effectExtent l="0" t="0" r="0" b="0"/>
                  <wp:docPr id="1771005899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745D419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69C92C45" w14:textId="78CE516D" w:rsidR="002B3D01" w:rsidRPr="005764D5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5764D5">
              <w:rPr>
                <w:rFonts w:asciiTheme="minorHAnsi" w:hAnsiTheme="minorHAnsi" w:cstheme="minorHAnsi"/>
                <w:color w:val="000000" w:themeColor="text1"/>
              </w:rPr>
              <w:t>22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65B44195" w14:textId="1E16AB33" w:rsidR="002B3D01" w:rsidRPr="005764D5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5764D5">
              <w:rPr>
                <w:rFonts w:asciiTheme="minorHAnsi" w:hAnsiTheme="minorHAnsi" w:cstheme="minorHAnsi"/>
                <w:color w:val="000000" w:themeColor="text1"/>
              </w:rPr>
              <w:t>Srijeda u 19h, Galerija Prica</w:t>
            </w:r>
          </w:p>
        </w:tc>
        <w:tc>
          <w:tcPr>
            <w:tcW w:w="7093" w:type="dxa"/>
            <w:shd w:val="clear" w:color="auto" w:fill="auto"/>
            <w:noWrap/>
          </w:tcPr>
          <w:p w14:paraId="696691CA" w14:textId="69387518" w:rsidR="002B3D01" w:rsidRPr="005764D5" w:rsidRDefault="002B3D01" w:rsidP="002B3D0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764D5">
              <w:rPr>
                <w:rFonts w:asciiTheme="minorHAnsi" w:hAnsiTheme="minorHAnsi" w:cstheme="minorHAnsi"/>
                <w:b/>
                <w:bCs/>
              </w:rPr>
              <w:t xml:space="preserve">Otvorenje izložbe </w:t>
            </w:r>
            <w:r w:rsidR="005764D5" w:rsidRPr="005764D5">
              <w:rPr>
                <w:rFonts w:asciiTheme="minorHAnsi" w:hAnsiTheme="minorHAnsi" w:cstheme="minorHAnsi"/>
                <w:b/>
                <w:bCs/>
              </w:rPr>
              <w:t>„200 GODINA LJUBAVI“,</w:t>
            </w:r>
            <w:r w:rsidR="005764D5" w:rsidRPr="005764D5">
              <w:rPr>
                <w:rFonts w:asciiTheme="minorHAnsi" w:hAnsiTheme="minorHAnsi" w:cstheme="minorHAnsi"/>
              </w:rPr>
              <w:t xml:space="preserve"> </w:t>
            </w:r>
            <w:r w:rsidRPr="005764D5">
              <w:rPr>
                <w:rFonts w:asciiTheme="minorHAnsi" w:hAnsiTheme="minorHAnsi" w:cstheme="minorHAnsi"/>
              </w:rPr>
              <w:t xml:space="preserve">u suradnji sa Samoborskim muzejom. </w:t>
            </w:r>
          </w:p>
          <w:p w14:paraId="4F44EE42" w14:textId="6A5E98B6" w:rsidR="002B3D01" w:rsidRPr="005764D5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hr-HR"/>
              </w:rPr>
            </w:pPr>
            <w:r w:rsidRPr="005764D5">
              <w:rPr>
                <w:rFonts w:asciiTheme="minorHAnsi" w:hAnsiTheme="minorHAnsi" w:cstheme="minorHAnsi"/>
              </w:rPr>
              <w:t>Izložba je otvorena do 21.</w:t>
            </w:r>
            <w:r w:rsidR="00945F01">
              <w:rPr>
                <w:rFonts w:asciiTheme="minorHAnsi" w:hAnsiTheme="minorHAnsi" w:cstheme="minorHAnsi"/>
              </w:rPr>
              <w:t>7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27540DB" w14:textId="6AD38D45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drawing>
                <wp:inline distT="0" distB="0" distL="0" distR="0" wp14:anchorId="50DF81BB" wp14:editId="2980D1E7">
                  <wp:extent cx="228600" cy="254000"/>
                  <wp:effectExtent l="0" t="0" r="0" b="0"/>
                  <wp:docPr id="1466265964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980A725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5A5DD389" w14:textId="4E016522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22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6919781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Srijeda u 20h, Galerija Prica</w:t>
            </w:r>
          </w:p>
          <w:p w14:paraId="3A6DF4A6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C89265B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093" w:type="dxa"/>
            <w:shd w:val="clear" w:color="auto" w:fill="auto"/>
            <w:noWrap/>
          </w:tcPr>
          <w:p w14:paraId="274F5468" w14:textId="06C314C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35. VRAZOVA LJUBICA: POETSKA VEČER SAN I LUDILO, TEATAR POEZIJE</w:t>
            </w:r>
          </w:p>
          <w:p w14:paraId="2965D3ED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Autor: Tin Ujević, govori: Goran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Matović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, pjeva: Sara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Renar</w:t>
            </w:r>
            <w:proofErr w:type="spellEnd"/>
          </w:p>
          <w:p w14:paraId="42800323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Ovo izdanje glazbeno-scenskog projekta dvostruka je posveta: Tinu Ujeviću, velikom hrvatskom pjesniku i boemu te njegovu sjajnu interpretu Arsenu Dediću.</w:t>
            </w:r>
          </w:p>
          <w:p w14:paraId="14914701" w14:textId="330BC739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2562EC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Besplatne ulaznice</w:t>
            </w:r>
            <w:r w:rsidRPr="007B2CA4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mogu se podići na blagajni Kina Samobor</w:t>
            </w:r>
            <w:r w:rsidR="00B467F3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od 10.5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45DB1F4" w14:textId="1873AFF0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29314F6C" wp14:editId="63C0B5C7">
                  <wp:extent cx="390525" cy="266700"/>
                  <wp:effectExtent l="0" t="0" r="9525" b="0"/>
                  <wp:docPr id="1745107662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49F7D927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7F6692E0" w14:textId="28227A6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26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D1DAB04" w14:textId="4DBF8A5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>Nedjelja u 17h Kino Samobor/Trg Matice hrvatske</w:t>
            </w:r>
          </w:p>
        </w:tc>
        <w:tc>
          <w:tcPr>
            <w:tcW w:w="7093" w:type="dxa"/>
            <w:shd w:val="clear" w:color="auto" w:fill="auto"/>
            <w:noWrap/>
          </w:tcPr>
          <w:p w14:paraId="482B87F8" w14:textId="7D17272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35. VRAZOVA LJUBICA: DJEČJI SVIJET NEDJELJOM U 5: Veseli </w:t>
            </w:r>
            <w:proofErr w:type="spellStart"/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Balogov</w:t>
            </w:r>
            <w:proofErr w:type="spellEnd"/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cirkus, Max teatar</w:t>
            </w:r>
          </w:p>
          <w:p w14:paraId="163673E0" w14:textId="7C09EE79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Zabavna i edukativna predstava prati dva klauna koja nastupaju u cirkusu uz stihove Zvonimira Baloga iz njegove Zbirke pjesama: 100 </w:t>
            </w:r>
            <w:proofErr w:type="spellStart"/>
            <w:r w:rsidRPr="007B2CA4">
              <w:rPr>
                <w:rFonts w:asciiTheme="minorHAnsi" w:hAnsiTheme="minorHAnsi" w:cstheme="minorHAnsi"/>
                <w:color w:val="000000" w:themeColor="text1"/>
              </w:rPr>
              <w:t>Najzanimanja</w:t>
            </w:r>
            <w:proofErr w:type="spellEnd"/>
            <w:r w:rsidRPr="007B2CA4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  <w:r w:rsidRPr="002562EC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>Besplatne ulaznice</w:t>
            </w:r>
            <w:r w:rsidRPr="007B2CA4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mogu se podići na blagajni Kina Samobor</w:t>
            </w:r>
            <w:r w:rsidR="00B467F3">
              <w:rPr>
                <w:rFonts w:asciiTheme="minorHAnsi" w:hAnsiTheme="minorHAnsi" w:cstheme="minorHAnsi"/>
                <w:i/>
                <w:iCs/>
                <w:color w:val="000000" w:themeColor="text1"/>
              </w:rPr>
              <w:t xml:space="preserve"> od 17.5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2080D6D" w14:textId="6FD38AEA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2185280C" wp14:editId="0C5E23B6">
                  <wp:extent cx="390525" cy="266700"/>
                  <wp:effectExtent l="0" t="0" r="9525" b="0"/>
                  <wp:docPr id="753512505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C892414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1E82B445" w14:textId="4DEAB65A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lang w:eastAsia="hr-HR"/>
              </w:rPr>
              <w:t>28.5.</w:t>
            </w:r>
          </w:p>
        </w:tc>
        <w:tc>
          <w:tcPr>
            <w:tcW w:w="1701" w:type="dxa"/>
            <w:gridSpan w:val="2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</w:tcPr>
          <w:p w14:paraId="40628B03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>Utorak u 19h,</w:t>
            </w:r>
          </w:p>
          <w:p w14:paraId="1F7BD6A5" w14:textId="77777777" w:rsidR="002B3D01" w:rsidRPr="007B2CA4" w:rsidRDefault="002B3D01" w:rsidP="002B3D01">
            <w:pPr>
              <w:spacing w:after="0" w:line="240" w:lineRule="auto"/>
              <w:rPr>
                <w:lang w:eastAsia="hr-HR"/>
              </w:rPr>
            </w:pPr>
            <w:r w:rsidRPr="007B2CA4">
              <w:rPr>
                <w:lang w:eastAsia="hr-HR"/>
              </w:rPr>
              <w:t xml:space="preserve">Pop </w:t>
            </w:r>
            <w:proofErr w:type="spellStart"/>
            <w:r w:rsidRPr="007B2CA4">
              <w:rPr>
                <w:lang w:eastAsia="hr-HR"/>
              </w:rPr>
              <w:t>Up</w:t>
            </w:r>
            <w:proofErr w:type="spellEnd"/>
            <w:r w:rsidRPr="007B2CA4">
              <w:rPr>
                <w:lang w:eastAsia="hr-HR"/>
              </w:rPr>
              <w:t xml:space="preserve"> kino</w:t>
            </w:r>
          </w:p>
          <w:p w14:paraId="174A8326" w14:textId="77777777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eastAsia="hr-HR"/>
              </w:rPr>
            </w:pPr>
          </w:p>
        </w:tc>
        <w:tc>
          <w:tcPr>
            <w:tcW w:w="7093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noWrap/>
          </w:tcPr>
          <w:p w14:paraId="6CE648A3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GRAĐANSKI UTORAK: UDOMITELJSTVO KAO POZIV</w:t>
            </w:r>
          </w:p>
          <w:p w14:paraId="597D871B" w14:textId="22DCC7A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Predavačice: Natali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Sergo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Kozumplik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, Marij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Markotić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, Sanja Stanić, Gordana Petrović i Andrea Duvnjak, Obiteljski centar, Područna služba Zagrebačka: Važnost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udomiteljstva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 za zdrav razvoj djece</w:t>
            </w:r>
          </w:p>
          <w:p w14:paraId="3FB4F43F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Franciska Pavičić, Hrvatski zavod za socijalni rad: Kako postati udomitelj?</w:t>
            </w:r>
          </w:p>
          <w:p w14:paraId="1C0ADBC5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Iskustvo udomiteljice</w:t>
            </w:r>
          </w:p>
          <w:p w14:paraId="2096189B" w14:textId="71D3B58F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Svako dijete ima pravo živjeti u obitelji. Postoje djeca kojoj je život u udomiteljskoj obitelji jedina prilika da dožive iskustvo života u obitelji te na taj način osjete ljubav i toplinu u poticajnom i pozitivnom obiteljskom okruženju zamjenske obitelji umjesto smještaja u domu socijalne skrbi. </w:t>
            </w:r>
          </w:p>
        </w:tc>
        <w:tc>
          <w:tcPr>
            <w:tcW w:w="850" w:type="dxa"/>
            <w:tcBorders>
              <w:top w:val="single" w:sz="6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393AB6F2" w14:textId="2FD8A894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25C7F1EF" wp14:editId="02993233">
                  <wp:extent cx="533400" cy="295275"/>
                  <wp:effectExtent l="0" t="0" r="0" b="9525"/>
                  <wp:docPr id="520881652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5021032" w14:textId="77777777" w:rsidTr="005A4578">
        <w:trPr>
          <w:trHeight w:val="398"/>
          <w:jc w:val="center"/>
        </w:trPr>
        <w:tc>
          <w:tcPr>
            <w:tcW w:w="2972" w:type="dxa"/>
            <w:gridSpan w:val="3"/>
            <w:shd w:val="clear" w:color="auto" w:fill="FF6600"/>
            <w:noWrap/>
          </w:tcPr>
          <w:p w14:paraId="22873D29" w14:textId="60A4393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INO – POP UP ART KINO</w:t>
            </w:r>
          </w:p>
        </w:tc>
        <w:tc>
          <w:tcPr>
            <w:tcW w:w="7093" w:type="dxa"/>
            <w:shd w:val="clear" w:color="auto" w:fill="FF6600"/>
            <w:noWrap/>
          </w:tcPr>
          <w:p w14:paraId="589FF57B" w14:textId="47D2DAE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FF6600"/>
            <w:vAlign w:val="center"/>
          </w:tcPr>
          <w:p w14:paraId="0B995943" w14:textId="58942EC3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2B3D01" w:rsidRPr="007B2CA4" w14:paraId="7DBF731F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BFBFBF" w:themeFill="background1" w:themeFillShade="BF"/>
            <w:noWrap/>
          </w:tcPr>
          <w:p w14:paraId="15552029" w14:textId="7E837B28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/>
                <w:bCs/>
                <w:noProof/>
                <w:lang w:eastAsia="hr-HR"/>
              </w:rPr>
              <w:t>Tjedan 3.- 6.5.</w:t>
            </w:r>
          </w:p>
        </w:tc>
      </w:tr>
      <w:tr w:rsidR="002B3D01" w:rsidRPr="007B2CA4" w14:paraId="6BF385BC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D9D9D9" w:themeFill="background1" w:themeFillShade="D9"/>
            <w:noWrap/>
          </w:tcPr>
          <w:p w14:paraId="191C40ED" w14:textId="7A2EC17D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Kino dvorana Hrvatskog doma</w:t>
            </w:r>
          </w:p>
        </w:tc>
      </w:tr>
      <w:tr w:rsidR="002B3D01" w:rsidRPr="007B2CA4" w14:paraId="474D622C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58D5C729" w14:textId="1EAAC2F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3. 4. i 5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C4651D4" w14:textId="0A43334B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Petak u 17h, subota i nedjelja u 11h i 17h</w:t>
            </w:r>
          </w:p>
        </w:tc>
        <w:tc>
          <w:tcPr>
            <w:tcW w:w="7093" w:type="dxa"/>
            <w:shd w:val="clear" w:color="auto" w:fill="auto"/>
            <w:noWrap/>
          </w:tcPr>
          <w:p w14:paraId="0ED6B544" w14:textId="616B2032" w:rsidR="002B3D01" w:rsidRPr="007B2CA4" w:rsidRDefault="002B3D01" w:rsidP="002B3D01">
            <w:pPr>
              <w:spacing w:after="0"/>
              <w:rPr>
                <w:sz w:val="20"/>
                <w:szCs w:val="20"/>
              </w:rPr>
            </w:pPr>
            <w:r w:rsidRPr="007B2CA4">
              <w:rPr>
                <w:b/>
                <w:sz w:val="20"/>
                <w:szCs w:val="20"/>
              </w:rPr>
              <w:t xml:space="preserve">PRIČA O LEPTIRU, </w:t>
            </w:r>
            <w:r w:rsidRPr="007B2CA4">
              <w:rPr>
                <w:sz w:val="20"/>
                <w:szCs w:val="20"/>
              </w:rPr>
              <w:t>a</w:t>
            </w:r>
            <w:r w:rsidRPr="007B2CA4">
              <w:t>nimirani, sinkronizirani</w:t>
            </w:r>
          </w:p>
          <w:p w14:paraId="50BDF500" w14:textId="7FA8888C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/>
              </w:rPr>
              <w:t xml:space="preserve">             (matineja subotom i nedjeljom u 11 sati – ulaznica 3 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€</w:t>
            </w:r>
            <w:r w:rsidRPr="007B2CA4">
              <w:rPr>
                <w:b/>
              </w:rPr>
              <w:t xml:space="preserve">!)                    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226CE9AD" w14:textId="64E43D2B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230B78D8" wp14:editId="0A27CCF1">
                  <wp:extent cx="316865" cy="255905"/>
                  <wp:effectExtent l="0" t="0" r="6985" b="0"/>
                  <wp:docPr id="1648648933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4E12FEC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0059EC5B" w14:textId="0D99E59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3. 4. 5. i 6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4CD189B" w14:textId="6408FE7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Petak i nedjelja u 21h, subota u 19h, pon. u 18h</w:t>
            </w:r>
          </w:p>
        </w:tc>
        <w:tc>
          <w:tcPr>
            <w:tcW w:w="7093" w:type="dxa"/>
            <w:noWrap/>
          </w:tcPr>
          <w:p w14:paraId="4816C856" w14:textId="6F227E48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 xml:space="preserve">IZAZIVAČI </w:t>
            </w:r>
            <w:r w:rsidRPr="007B2CA4">
              <w:t>(12+), romantična drama</w:t>
            </w:r>
          </w:p>
          <w:p w14:paraId="2D10726C" w14:textId="77777777" w:rsidR="002B3D01" w:rsidRPr="007B2CA4" w:rsidRDefault="002B3D01" w:rsidP="002B3D01">
            <w:pPr>
              <w:spacing w:after="0"/>
            </w:pPr>
            <w:r w:rsidRPr="007B2CA4">
              <w:t xml:space="preserve">REDATELJ: Luca </w:t>
            </w:r>
            <w:proofErr w:type="spellStart"/>
            <w:r w:rsidRPr="007B2CA4">
              <w:t>Guadagnino</w:t>
            </w:r>
            <w:proofErr w:type="spellEnd"/>
            <w:r w:rsidRPr="007B2CA4">
              <w:t xml:space="preserve"> </w:t>
            </w:r>
          </w:p>
          <w:p w14:paraId="1B35B8F8" w14:textId="6B02514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 xml:space="preserve">ULOGE: </w:t>
            </w:r>
            <w:proofErr w:type="spellStart"/>
            <w:r w:rsidRPr="002562EC">
              <w:rPr>
                <w:bCs/>
              </w:rPr>
              <w:t>Zendaya</w:t>
            </w:r>
            <w:proofErr w:type="spellEnd"/>
            <w:r w:rsidRPr="007B2CA4">
              <w:t xml:space="preserve">, </w:t>
            </w:r>
            <w:proofErr w:type="spellStart"/>
            <w:r w:rsidRPr="007B2CA4">
              <w:t>Josh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OConnor</w:t>
            </w:r>
            <w:proofErr w:type="spellEnd"/>
            <w:r w:rsidRPr="007B2CA4">
              <w:t xml:space="preserve">, Mike </w:t>
            </w:r>
            <w:proofErr w:type="spellStart"/>
            <w:r w:rsidRPr="007B2CA4">
              <w:t>Faist</w:t>
            </w:r>
            <w:proofErr w:type="spellEnd"/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705CEF3" w14:textId="52F50BE6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1DD6612E" wp14:editId="445AE765">
                  <wp:extent cx="316865" cy="255905"/>
                  <wp:effectExtent l="0" t="0" r="6985" b="0"/>
                  <wp:docPr id="2038404050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22B71A18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0AC5AC1A" w14:textId="6E6BE4A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3. 4. 5. i 6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C681718" w14:textId="3C30E2F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Petak i nedjelja u 19h, subota u 21.15h, pon. u 20.15h</w:t>
            </w:r>
          </w:p>
        </w:tc>
        <w:tc>
          <w:tcPr>
            <w:tcW w:w="7093" w:type="dxa"/>
            <w:noWrap/>
          </w:tcPr>
          <w:p w14:paraId="3A8106CF" w14:textId="5921AAF9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 xml:space="preserve">PRISCILLA </w:t>
            </w:r>
            <w:r w:rsidRPr="007B2CA4">
              <w:t>(12+), drama, biografski, glazbeni</w:t>
            </w:r>
          </w:p>
          <w:p w14:paraId="02EF198E" w14:textId="77777777" w:rsidR="002B3D01" w:rsidRPr="007B2CA4" w:rsidRDefault="002B3D01" w:rsidP="002B3D01">
            <w:pPr>
              <w:spacing w:after="0"/>
            </w:pPr>
            <w:r w:rsidRPr="007B2CA4">
              <w:t>REDATELJ: Sofia Coppola</w:t>
            </w:r>
          </w:p>
          <w:p w14:paraId="204ACFA8" w14:textId="29B414B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 xml:space="preserve">ULOGE: </w:t>
            </w:r>
            <w:proofErr w:type="spellStart"/>
            <w:r w:rsidRPr="007B2CA4">
              <w:t>Caillee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Spaeny</w:t>
            </w:r>
            <w:proofErr w:type="spellEnd"/>
            <w:r w:rsidRPr="007B2CA4">
              <w:t xml:space="preserve">, Jacob </w:t>
            </w:r>
            <w:proofErr w:type="spellStart"/>
            <w:r w:rsidRPr="007B2CA4">
              <w:t>Elordi</w:t>
            </w:r>
            <w:proofErr w:type="spellEnd"/>
            <w:r w:rsidRPr="007B2CA4">
              <w:t>, Ari Cohen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10D34FF" w14:textId="7C8B3F77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050EB5AA" wp14:editId="205BF0EF">
                  <wp:extent cx="316865" cy="255905"/>
                  <wp:effectExtent l="0" t="0" r="6985" b="0"/>
                  <wp:docPr id="1181773662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F73FDDC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D9D9D9" w:themeFill="background1" w:themeFillShade="D9"/>
            <w:noWrap/>
          </w:tcPr>
          <w:p w14:paraId="4F41194A" w14:textId="046BEFD5" w:rsidR="002B3D01" w:rsidRPr="007B2CA4" w:rsidRDefault="002B3D01" w:rsidP="002B3D01">
            <w:pPr>
              <w:tabs>
                <w:tab w:val="left" w:pos="3420"/>
              </w:tabs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 xml:space="preserve">Pop </w:t>
            </w:r>
            <w:proofErr w:type="spellStart"/>
            <w:r w:rsidRPr="007B2CA4">
              <w:t>Up</w:t>
            </w:r>
            <w:proofErr w:type="spellEnd"/>
            <w:r w:rsidRPr="007B2CA4">
              <w:t xml:space="preserve"> Art kino /na Autobusnom kolodvoru/</w:t>
            </w:r>
            <w:r w:rsidRPr="007B2CA4">
              <w:tab/>
            </w:r>
          </w:p>
        </w:tc>
      </w:tr>
      <w:tr w:rsidR="002B3D01" w:rsidRPr="007B2CA4" w14:paraId="7372E9E4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59FBF375" w14:textId="24652309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4.5.</w:t>
            </w:r>
          </w:p>
        </w:tc>
        <w:tc>
          <w:tcPr>
            <w:tcW w:w="1701" w:type="dxa"/>
            <w:gridSpan w:val="2"/>
          </w:tcPr>
          <w:p w14:paraId="31B7A346" w14:textId="79E322A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Subota u 17.30h</w:t>
            </w:r>
          </w:p>
        </w:tc>
        <w:tc>
          <w:tcPr>
            <w:tcW w:w="7093" w:type="dxa"/>
            <w:noWrap/>
          </w:tcPr>
          <w:p w14:paraId="6CFF911D" w14:textId="025B2A38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 xml:space="preserve">PUSTOLOVINE BUBAMARE I CRNOG MAČKA, </w:t>
            </w:r>
            <w:r w:rsidRPr="007B2CA4">
              <w:rPr>
                <w:bCs/>
              </w:rPr>
              <w:t>anim</w:t>
            </w:r>
            <w:r w:rsidRPr="007B2CA4">
              <w:t>irani, sinkronizirani</w:t>
            </w:r>
            <w:r w:rsidRPr="007B2CA4">
              <w:rPr>
                <w:b/>
              </w:rPr>
              <w:t xml:space="preserve">, </w:t>
            </w:r>
            <w:r w:rsidRPr="007B2CA4">
              <w:t>Francuska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236EF9D3" w14:textId="7C1D885D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140554EB" wp14:editId="2B977C09">
                  <wp:extent cx="316865" cy="255905"/>
                  <wp:effectExtent l="0" t="0" r="6985" b="0"/>
                  <wp:docPr id="1371077119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4AF0E4D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79EB6460" w14:textId="6D7E35BD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4.5.</w:t>
            </w:r>
          </w:p>
        </w:tc>
        <w:tc>
          <w:tcPr>
            <w:tcW w:w="1701" w:type="dxa"/>
            <w:gridSpan w:val="2"/>
          </w:tcPr>
          <w:p w14:paraId="1DE09703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Subota u 20h </w:t>
            </w:r>
          </w:p>
          <w:p w14:paraId="4C0E119A" w14:textId="64D26CCF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5676A757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noWrap/>
          </w:tcPr>
          <w:p w14:paraId="52C60DAC" w14:textId="720BC581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13075954" w14:textId="420A3E56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 xml:space="preserve">COUCHSURFER, </w:t>
            </w:r>
            <w:r w:rsidRPr="007B2CA4">
              <w:t>dokumentarni</w:t>
            </w:r>
          </w:p>
          <w:p w14:paraId="1BFA96D4" w14:textId="685321E4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t>Autor: Bojan Bojić</w:t>
            </w:r>
          </w:p>
          <w:p w14:paraId="20FEA72C" w14:textId="1AFA227C" w:rsidR="002B3D01" w:rsidRPr="007B2CA4" w:rsidRDefault="002B3D01" w:rsidP="002B3D01">
            <w:pPr>
              <w:spacing w:after="0" w:line="240" w:lineRule="auto"/>
            </w:pPr>
            <w:r w:rsidRPr="007B2CA4">
              <w:t xml:space="preserve">Film snimljen na temu istoimene aplikacije </w:t>
            </w:r>
            <w:proofErr w:type="spellStart"/>
            <w:r w:rsidRPr="007B2CA4">
              <w:t>Couchsurf</w:t>
            </w:r>
            <w:proofErr w:type="spellEnd"/>
            <w:r w:rsidRPr="007B2CA4">
              <w:t xml:space="preserve">, na kojoj ljudi nude ili traže besplatan smještaj.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64601268" w14:textId="2453B77C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3AB2E6D1" wp14:editId="7C4DA070">
                  <wp:extent cx="316865" cy="255905"/>
                  <wp:effectExtent l="0" t="0" r="6985" b="0"/>
                  <wp:docPr id="53348310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4500AB29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2F1CDF0A" w14:textId="2A2C9AEC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lastRenderedPageBreak/>
              <w:t>5.5.</w:t>
            </w:r>
          </w:p>
        </w:tc>
        <w:tc>
          <w:tcPr>
            <w:tcW w:w="1701" w:type="dxa"/>
            <w:gridSpan w:val="2"/>
          </w:tcPr>
          <w:p w14:paraId="7D8F4965" w14:textId="77777777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 xml:space="preserve">Nedjelja u 17.30h </w:t>
            </w:r>
          </w:p>
          <w:p w14:paraId="74EA642E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0C40113A" w14:textId="7CFF9B01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01A54FD0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noWrap/>
          </w:tcPr>
          <w:p w14:paraId="10E1881C" w14:textId="14DCF6DE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5B8A5177" w14:textId="77777777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 xml:space="preserve">Koko i duhovi, </w:t>
            </w:r>
            <w:r w:rsidRPr="007B2CA4">
              <w:t>dječji, igrani</w:t>
            </w:r>
          </w:p>
          <w:p w14:paraId="3DF3957C" w14:textId="63726D98" w:rsidR="002B3D01" w:rsidRPr="007B2CA4" w:rsidRDefault="002B3D01" w:rsidP="002B3D01">
            <w:pPr>
              <w:spacing w:after="0" w:line="240" w:lineRule="auto"/>
            </w:pPr>
            <w:r w:rsidRPr="007B2CA4">
              <w:t>Prvi film serijala. Detektivska priča čiji je junak dvanaestogodišnjak, dovoljno hrabar da suzbije svoje strahove i dovoljno mudar da riješi veliku misteriju.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44BA955B" w14:textId="6A96037D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1810CA39" wp14:editId="572AB131">
                  <wp:extent cx="316865" cy="255905"/>
                  <wp:effectExtent l="0" t="0" r="6985" b="0"/>
                  <wp:docPr id="238680748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FC38EAE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506B54AA" w14:textId="2C30119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5.5.</w:t>
            </w:r>
          </w:p>
        </w:tc>
        <w:tc>
          <w:tcPr>
            <w:tcW w:w="1701" w:type="dxa"/>
            <w:gridSpan w:val="2"/>
          </w:tcPr>
          <w:p w14:paraId="273C34D3" w14:textId="77777777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 xml:space="preserve">Nedjelja u 20h </w:t>
            </w:r>
          </w:p>
          <w:p w14:paraId="1E0E3E7C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4B1EF9C9" w14:textId="4BC34A82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409BDF64" w14:textId="6314908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noWrap/>
          </w:tcPr>
          <w:p w14:paraId="7E61757F" w14:textId="0F2A7C47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7BE59566" w14:textId="318E94D2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 xml:space="preserve">SIGURNO MJESTO, </w:t>
            </w:r>
            <w:r w:rsidRPr="007B2CA4">
              <w:t>drama</w:t>
            </w:r>
          </w:p>
          <w:p w14:paraId="31A16B75" w14:textId="77777777" w:rsidR="002B3D01" w:rsidRPr="007B2CA4" w:rsidRDefault="002B3D01" w:rsidP="002B3D01">
            <w:pPr>
              <w:spacing w:after="0" w:line="240" w:lineRule="auto"/>
            </w:pPr>
            <w:r w:rsidRPr="007B2CA4">
              <w:t>Scenarij i režija: Juraj Lerotić</w:t>
            </w:r>
          </w:p>
          <w:p w14:paraId="36D5CCCE" w14:textId="18A435A8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Traumatski događaj – iznenadni pokušaj suicida – otvara procijep u svakodnevnom životu tročlane obitelji. Film se temelji na osobnom iskustvu autora koji ujedno igra i glavnu ulogu.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431ECDA2" w14:textId="135C0C3C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4D4E1C55" wp14:editId="48A1CE1B">
                  <wp:extent cx="316865" cy="255905"/>
                  <wp:effectExtent l="0" t="0" r="6985" b="0"/>
                  <wp:docPr id="198532012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10530D6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BFBFBF" w:themeFill="background1" w:themeFillShade="BF"/>
            <w:noWrap/>
          </w:tcPr>
          <w:p w14:paraId="2152D013" w14:textId="7ED7622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/>
                <w:bCs/>
                <w:noProof/>
                <w:lang w:eastAsia="hr-HR"/>
              </w:rPr>
              <w:t>Tjedan 10.-13.5.</w:t>
            </w:r>
          </w:p>
        </w:tc>
      </w:tr>
      <w:tr w:rsidR="002B3D01" w:rsidRPr="007B2CA4" w14:paraId="56D3ACF7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D9D9D9" w:themeFill="background1" w:themeFillShade="D9"/>
            <w:noWrap/>
          </w:tcPr>
          <w:p w14:paraId="4E456229" w14:textId="7A59166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Cs/>
                <w:noProof/>
                <w:lang w:eastAsia="hr-HR"/>
              </w:rPr>
              <w:t>Kino dvorana Hrvatskog doma</w:t>
            </w:r>
          </w:p>
        </w:tc>
      </w:tr>
      <w:tr w:rsidR="002B3D01" w:rsidRPr="007B2CA4" w14:paraId="09D290B1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1FBCB431" w14:textId="261DC029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1. i 12.5.</w:t>
            </w:r>
          </w:p>
        </w:tc>
        <w:tc>
          <w:tcPr>
            <w:tcW w:w="1701" w:type="dxa"/>
            <w:gridSpan w:val="2"/>
          </w:tcPr>
          <w:p w14:paraId="2559756C" w14:textId="5E61A3A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Subota u 11h i nedjelja u 11h i u 17h</w:t>
            </w:r>
          </w:p>
        </w:tc>
        <w:tc>
          <w:tcPr>
            <w:tcW w:w="7093" w:type="dxa"/>
            <w:noWrap/>
          </w:tcPr>
          <w:p w14:paraId="135CC7F5" w14:textId="365CCEA0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 xml:space="preserve">NERAZDVOJNI, </w:t>
            </w:r>
            <w:r w:rsidRPr="007B2CA4">
              <w:t>animirani, sinkronizirani</w:t>
            </w:r>
          </w:p>
          <w:p w14:paraId="73FA7DDB" w14:textId="649F8C9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/>
              </w:rPr>
              <w:t xml:space="preserve">             (matineja subotom i nedjeljom u 11 sati – ulaznica 3 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€</w:t>
            </w:r>
            <w:r w:rsidRPr="007B2CA4">
              <w:rPr>
                <w:b/>
              </w:rPr>
              <w:t xml:space="preserve">!)                    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6BBB41A7" w14:textId="7E8EF5F9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4D7F3FD3" wp14:editId="25C070EC">
                  <wp:extent cx="316865" cy="255905"/>
                  <wp:effectExtent l="0" t="0" r="6985" b="0"/>
                  <wp:docPr id="196297151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60AC0705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auto"/>
            <w:noWrap/>
          </w:tcPr>
          <w:p w14:paraId="72B2E030" w14:textId="62B8DD7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0. 11. 12. i 13.5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34F9516" w14:textId="6914B588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Petak u 21h, subota u 21h, nedjelja u 19h, pon. u 18h</w:t>
            </w:r>
          </w:p>
        </w:tc>
        <w:tc>
          <w:tcPr>
            <w:tcW w:w="7093" w:type="dxa"/>
            <w:shd w:val="clear" w:color="auto" w:fill="auto"/>
            <w:noWrap/>
          </w:tcPr>
          <w:p w14:paraId="5A850F0D" w14:textId="6A2E609F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 xml:space="preserve">PLANET MAJMUNA: NOVO KRALJEVSTVO </w:t>
            </w:r>
            <w:r w:rsidRPr="007B2CA4">
              <w:t xml:space="preserve">(12+), akcija, </w:t>
            </w:r>
            <w:proofErr w:type="spellStart"/>
            <w:r w:rsidRPr="007B2CA4">
              <w:t>sf</w:t>
            </w:r>
            <w:proofErr w:type="spellEnd"/>
          </w:p>
          <w:p w14:paraId="3D9F4E19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</w:t>
            </w:r>
            <w:proofErr w:type="spellStart"/>
            <w:r w:rsidRPr="007B2CA4">
              <w:t>Wes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Ball</w:t>
            </w:r>
            <w:proofErr w:type="spellEnd"/>
            <w:r w:rsidRPr="007B2CA4">
              <w:t xml:space="preserve"> </w:t>
            </w:r>
          </w:p>
          <w:p w14:paraId="2F174C61" w14:textId="2383EFE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 xml:space="preserve">ULOGE: Owen </w:t>
            </w:r>
            <w:proofErr w:type="spellStart"/>
            <w:r w:rsidRPr="007B2CA4">
              <w:t>Teague</w:t>
            </w:r>
            <w:proofErr w:type="spellEnd"/>
            <w:r w:rsidRPr="007B2CA4">
              <w:t xml:space="preserve">, </w:t>
            </w:r>
            <w:proofErr w:type="spellStart"/>
            <w:r w:rsidRPr="007B2CA4">
              <w:t>Freya</w:t>
            </w:r>
            <w:proofErr w:type="spellEnd"/>
            <w:r w:rsidRPr="007B2CA4">
              <w:t xml:space="preserve"> Allan, Kevin </w:t>
            </w:r>
            <w:proofErr w:type="spellStart"/>
            <w:r w:rsidRPr="007B2CA4">
              <w:t>Durand</w:t>
            </w:r>
            <w:proofErr w:type="spellEnd"/>
            <w:r w:rsidRPr="007B2CA4">
              <w:t xml:space="preserve">, Peter </w:t>
            </w:r>
            <w:proofErr w:type="spellStart"/>
            <w:r w:rsidRPr="007B2CA4">
              <w:t>Macon</w:t>
            </w:r>
            <w:proofErr w:type="spellEnd"/>
          </w:p>
        </w:tc>
        <w:tc>
          <w:tcPr>
            <w:tcW w:w="850" w:type="dxa"/>
            <w:shd w:val="clear" w:color="auto" w:fill="auto"/>
            <w:vAlign w:val="center"/>
          </w:tcPr>
          <w:p w14:paraId="2BD9E17B" w14:textId="179703BA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1776C0C1" wp14:editId="41CD58D8">
                  <wp:extent cx="316865" cy="255905"/>
                  <wp:effectExtent l="0" t="0" r="6985" b="0"/>
                  <wp:docPr id="3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A67AC7C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2F3734F4" w14:textId="7DD6412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2. i 13.5.</w:t>
            </w:r>
          </w:p>
        </w:tc>
        <w:tc>
          <w:tcPr>
            <w:tcW w:w="1701" w:type="dxa"/>
            <w:gridSpan w:val="2"/>
          </w:tcPr>
          <w:p w14:paraId="73F73706" w14:textId="1F8EDB4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Nedjelja u 21.15h, pon. u 20.15h</w:t>
            </w:r>
          </w:p>
        </w:tc>
        <w:tc>
          <w:tcPr>
            <w:tcW w:w="7093" w:type="dxa"/>
            <w:noWrap/>
          </w:tcPr>
          <w:p w14:paraId="467EDF60" w14:textId="360D57F0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>PULS GRADA</w:t>
            </w:r>
            <w:r w:rsidRPr="007B2CA4">
              <w:t xml:space="preserve"> (15+), triler, drama</w:t>
            </w:r>
          </w:p>
          <w:p w14:paraId="0C4C42A4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Jean-Stéphane </w:t>
            </w:r>
            <w:proofErr w:type="spellStart"/>
            <w:r w:rsidRPr="007B2CA4">
              <w:t>Sauvaire</w:t>
            </w:r>
            <w:proofErr w:type="spellEnd"/>
          </w:p>
          <w:p w14:paraId="6E06DED5" w14:textId="64A53C1B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 xml:space="preserve">ULOGE: </w:t>
            </w:r>
            <w:r w:rsidRPr="007B2CA4">
              <w:rPr>
                <w:b/>
              </w:rPr>
              <w:t>Sean Penn</w:t>
            </w:r>
            <w:r w:rsidRPr="007B2CA4">
              <w:t xml:space="preserve">, </w:t>
            </w:r>
            <w:proofErr w:type="spellStart"/>
            <w:r w:rsidRPr="007B2CA4">
              <w:t>Tye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Sheridan</w:t>
            </w:r>
            <w:proofErr w:type="spellEnd"/>
            <w:r w:rsidRPr="007B2CA4">
              <w:t xml:space="preserve">, Mike </w:t>
            </w:r>
            <w:proofErr w:type="spellStart"/>
            <w:r w:rsidRPr="007B2CA4">
              <w:t>Tyson</w:t>
            </w:r>
            <w:proofErr w:type="spellEnd"/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89F82C0" w14:textId="31FFD04B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3DE6AA15" wp14:editId="5517C37D">
                  <wp:extent cx="316865" cy="255905"/>
                  <wp:effectExtent l="0" t="0" r="6985" b="0"/>
                  <wp:docPr id="169861245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FFA3096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BE4D5" w:themeFill="accent2" w:themeFillTint="33"/>
            <w:noWrap/>
          </w:tcPr>
          <w:p w14:paraId="06DFE533" w14:textId="0BB386C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0.5.</w:t>
            </w:r>
          </w:p>
        </w:tc>
        <w:tc>
          <w:tcPr>
            <w:tcW w:w="1701" w:type="dxa"/>
            <w:gridSpan w:val="2"/>
            <w:shd w:val="clear" w:color="auto" w:fill="FBE4D5" w:themeFill="accent2" w:themeFillTint="33"/>
          </w:tcPr>
          <w:p w14:paraId="01463725" w14:textId="77777777" w:rsidR="002B3D01" w:rsidRPr="007B2CA4" w:rsidRDefault="002B3D01" w:rsidP="002B3D01">
            <w:pPr>
              <w:spacing w:after="0" w:line="240" w:lineRule="auto"/>
            </w:pPr>
            <w:r w:rsidRPr="007B2CA4">
              <w:t>Petak u 19h</w:t>
            </w:r>
          </w:p>
          <w:p w14:paraId="7DBE386A" w14:textId="77777777" w:rsidR="002B3D01" w:rsidRPr="007B2CA4" w:rsidRDefault="002B3D01" w:rsidP="002B3D01">
            <w:pPr>
              <w:spacing w:after="0" w:line="240" w:lineRule="auto"/>
            </w:pPr>
          </w:p>
          <w:p w14:paraId="56687D2A" w14:textId="49DD95B9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ULAZ BESPLATAN</w:t>
            </w:r>
          </w:p>
        </w:tc>
        <w:tc>
          <w:tcPr>
            <w:tcW w:w="7093" w:type="dxa"/>
            <w:shd w:val="clear" w:color="auto" w:fill="FBE4D5" w:themeFill="accent2" w:themeFillTint="33"/>
            <w:noWrap/>
          </w:tcPr>
          <w:p w14:paraId="30C74B1D" w14:textId="1FE47717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>STEP UP ALL IN – povodom programa Dana plesa</w:t>
            </w:r>
            <w:r w:rsidRPr="007B2CA4">
              <w:t xml:space="preserve"> </w:t>
            </w:r>
          </w:p>
          <w:p w14:paraId="68995D37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</w:t>
            </w:r>
            <w:proofErr w:type="spellStart"/>
            <w:r w:rsidRPr="007B2CA4">
              <w:t>Trish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Sie</w:t>
            </w:r>
            <w:proofErr w:type="spellEnd"/>
          </w:p>
          <w:p w14:paraId="01969179" w14:textId="0B8D284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 xml:space="preserve">ULOGE: </w:t>
            </w:r>
            <w:proofErr w:type="spellStart"/>
            <w:r w:rsidRPr="007B2CA4">
              <w:t>Alyson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Stoner</w:t>
            </w:r>
            <w:proofErr w:type="spellEnd"/>
            <w:r w:rsidRPr="007B2CA4">
              <w:t xml:space="preserve">, Ryan </w:t>
            </w:r>
            <w:proofErr w:type="spellStart"/>
            <w:r w:rsidRPr="007B2CA4">
              <w:t>Guzman</w:t>
            </w:r>
            <w:proofErr w:type="spellEnd"/>
            <w:r w:rsidRPr="007B2CA4">
              <w:t xml:space="preserve">, Briana </w:t>
            </w:r>
            <w:proofErr w:type="spellStart"/>
            <w:r w:rsidRPr="007B2CA4">
              <w:t>Evigan</w:t>
            </w:r>
            <w:proofErr w:type="spellEnd"/>
            <w:r w:rsidRPr="007B2CA4">
              <w:t>, Christopher Scott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085780F0" w14:textId="5C237A36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58144421" wp14:editId="1C869004">
                  <wp:extent cx="316865" cy="255905"/>
                  <wp:effectExtent l="0" t="0" r="6985" b="0"/>
                  <wp:docPr id="1574817914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7042D2B0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D9D9D9" w:themeFill="background1" w:themeFillShade="D9"/>
            <w:noWrap/>
          </w:tcPr>
          <w:p w14:paraId="6CCC2F63" w14:textId="544CA1C5" w:rsidR="002B3D01" w:rsidRPr="007B2CA4" w:rsidRDefault="002B3D01" w:rsidP="002B3D01">
            <w:pPr>
              <w:tabs>
                <w:tab w:val="left" w:pos="3420"/>
              </w:tabs>
              <w:spacing w:after="0" w:line="240" w:lineRule="auto"/>
            </w:pPr>
            <w:bookmarkStart w:id="1" w:name="_Hlk161824268"/>
            <w:r w:rsidRPr="007B2CA4">
              <w:t xml:space="preserve">Pop </w:t>
            </w:r>
            <w:proofErr w:type="spellStart"/>
            <w:r w:rsidRPr="007B2CA4">
              <w:t>Up</w:t>
            </w:r>
            <w:proofErr w:type="spellEnd"/>
            <w:r w:rsidRPr="007B2CA4">
              <w:t xml:space="preserve"> Art kino /na Autobusnom kolodvoru/</w:t>
            </w:r>
            <w:r w:rsidRPr="007B2CA4">
              <w:tab/>
            </w:r>
            <w:r w:rsidRPr="007B2CA4">
              <w:tab/>
            </w:r>
          </w:p>
        </w:tc>
      </w:tr>
      <w:bookmarkEnd w:id="1"/>
      <w:tr w:rsidR="002B3D01" w:rsidRPr="007B2CA4" w14:paraId="7B8B7957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FFFF" w:themeFill="background1"/>
            <w:noWrap/>
          </w:tcPr>
          <w:p w14:paraId="6E74E952" w14:textId="4FE3A49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11. 5.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1627DE49" w14:textId="6B2F489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Subota u 17.30h</w:t>
            </w:r>
          </w:p>
        </w:tc>
        <w:tc>
          <w:tcPr>
            <w:tcW w:w="7093" w:type="dxa"/>
            <w:shd w:val="clear" w:color="auto" w:fill="FFFFFF" w:themeFill="background1"/>
            <w:noWrap/>
          </w:tcPr>
          <w:p w14:paraId="128754CA" w14:textId="3446577F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>PRIČA O LEPTIRU</w:t>
            </w:r>
            <w:r w:rsidRPr="007B2CA4">
              <w:t>, animirani, sinkronizirani, Kanada, Njemačka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6CCC7AAF" w14:textId="5603D656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6C427AA1" wp14:editId="4D676714">
                  <wp:extent cx="316865" cy="255905"/>
                  <wp:effectExtent l="0" t="0" r="6985" b="0"/>
                  <wp:docPr id="20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DB78AB2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FFFF" w:themeFill="background1"/>
            <w:noWrap/>
          </w:tcPr>
          <w:p w14:paraId="14E69DAC" w14:textId="12EA360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11.5.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3E2729CB" w14:textId="77777777" w:rsidR="002B3D01" w:rsidRPr="007B2CA4" w:rsidRDefault="002B3D01" w:rsidP="002B3D01">
            <w:pPr>
              <w:spacing w:after="0" w:line="240" w:lineRule="auto"/>
            </w:pPr>
            <w:r w:rsidRPr="007B2CA4">
              <w:rPr>
                <w:rFonts w:asciiTheme="minorHAnsi" w:hAnsiTheme="minorHAnsi" w:cstheme="minorHAnsi"/>
              </w:rPr>
              <w:t>Subota u 20h</w:t>
            </w:r>
            <w:r w:rsidRPr="007B2CA4">
              <w:t xml:space="preserve"> </w:t>
            </w:r>
          </w:p>
          <w:p w14:paraId="50E4E890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7F7B31A0" w14:textId="08B63391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6E3B8F8C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shd w:val="clear" w:color="auto" w:fill="FFFFFF" w:themeFill="background1"/>
            <w:noWrap/>
          </w:tcPr>
          <w:p w14:paraId="342BC202" w14:textId="64AA9221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0DBE9C5F" w14:textId="7EE6FDD4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 xml:space="preserve">ŠTO DA SE RADI, </w:t>
            </w:r>
            <w:r w:rsidRPr="007B2CA4">
              <w:t>dokumentarni</w:t>
            </w:r>
          </w:p>
          <w:p w14:paraId="6481B397" w14:textId="77777777" w:rsidR="002B3D01" w:rsidRPr="007B2CA4" w:rsidRDefault="002B3D01" w:rsidP="002B3D01">
            <w:pPr>
              <w:spacing w:after="0"/>
            </w:pPr>
            <w:r w:rsidRPr="007B2CA4">
              <w:t xml:space="preserve">Redatelj: Goran </w:t>
            </w:r>
            <w:proofErr w:type="spellStart"/>
            <w:r w:rsidRPr="007B2CA4">
              <w:t>Dević</w:t>
            </w:r>
            <w:proofErr w:type="spellEnd"/>
          </w:p>
          <w:p w14:paraId="7DFEDECF" w14:textId="5ED381D8" w:rsidR="002B3D01" w:rsidRPr="007B2CA4" w:rsidRDefault="002B3D01" w:rsidP="002B3D01">
            <w:pPr>
              <w:spacing w:after="0"/>
              <w:rPr>
                <w:bCs/>
              </w:rPr>
            </w:pPr>
            <w:r w:rsidRPr="007B2CA4">
              <w:t>Film je sniman 11 godina i bavi se problemom radnika i borbe za njihova prava tvornice Gredelj koja je u tom trenutku ušla u stečaj.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35B6B7D7" w14:textId="06945388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03552EA0" wp14:editId="75EA55A9">
                  <wp:extent cx="316865" cy="255905"/>
                  <wp:effectExtent l="0" t="0" r="6985" b="0"/>
                  <wp:docPr id="1880922847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F6B2934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FFFF" w:themeFill="background1"/>
            <w:noWrap/>
          </w:tcPr>
          <w:p w14:paraId="7542237A" w14:textId="73291B1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12.5.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0B009F6B" w14:textId="533D0163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rPr>
                <w:rFonts w:asciiTheme="minorHAnsi" w:hAnsiTheme="minorHAnsi" w:cstheme="minorHAnsi"/>
              </w:rPr>
              <w:t>Nedjelja u 17.30h</w:t>
            </w:r>
            <w:r w:rsidRPr="007B2CA4">
              <w:t xml:space="preserve"> ULAZ BESPLATAN</w:t>
            </w:r>
          </w:p>
          <w:p w14:paraId="0557F99B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shd w:val="clear" w:color="auto" w:fill="FFFFFF" w:themeFill="background1"/>
            <w:noWrap/>
          </w:tcPr>
          <w:p w14:paraId="31F0748F" w14:textId="13F79DCA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4E012553" w14:textId="77777777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>ŠEGRT HLAPIĆ</w:t>
            </w:r>
            <w:r w:rsidRPr="007B2CA4">
              <w:t xml:space="preserve">, dječji, igrani </w:t>
            </w:r>
          </w:p>
          <w:p w14:paraId="1B0F7392" w14:textId="190021ED" w:rsidR="002B3D01" w:rsidRPr="007B2CA4" w:rsidRDefault="002B3D01" w:rsidP="002B3D01">
            <w:pPr>
              <w:spacing w:after="0"/>
              <w:rPr>
                <w:bCs/>
              </w:rPr>
            </w:pPr>
            <w:r w:rsidRPr="007B2CA4">
              <w:t xml:space="preserve">Klasik Ivane Brlić Mažuranić u obliku dugometražnog igranog filma!                                                                                                                   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3AD16DB9" w14:textId="2D47B238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328CEAA8" wp14:editId="6313007A">
                  <wp:extent cx="316865" cy="255905"/>
                  <wp:effectExtent l="0" t="0" r="6985" b="0"/>
                  <wp:docPr id="828300136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7125ED5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FFFF" w:themeFill="background1"/>
            <w:noWrap/>
          </w:tcPr>
          <w:p w14:paraId="6A06972A" w14:textId="5278AE7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12.5.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7ACB2336" w14:textId="2F7A55DD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rPr>
                <w:rFonts w:asciiTheme="minorHAnsi" w:hAnsiTheme="minorHAnsi" w:cstheme="minorHAnsi"/>
              </w:rPr>
              <w:t>Nedjelja u 20h</w:t>
            </w:r>
            <w:r w:rsidRPr="007B2CA4">
              <w:t xml:space="preserve"> ULAZ BESPLATAN</w:t>
            </w:r>
          </w:p>
          <w:p w14:paraId="19E20412" w14:textId="54B37572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shd w:val="clear" w:color="auto" w:fill="FFFFFF" w:themeFill="background1"/>
            <w:noWrap/>
          </w:tcPr>
          <w:p w14:paraId="5E12D017" w14:textId="1D1C1A81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12C5FDC4" w14:textId="378B2924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 xml:space="preserve">ZVIR, </w:t>
            </w:r>
            <w:r w:rsidRPr="007B2CA4">
              <w:t>igrani, 15 min. red. Miroslav Sikavica</w:t>
            </w:r>
          </w:p>
          <w:p w14:paraId="0EC2E9E7" w14:textId="484FF650" w:rsidR="002B3D01" w:rsidRPr="007B2CA4" w:rsidRDefault="002B3D01" w:rsidP="002B3D01">
            <w:pPr>
              <w:spacing w:after="0"/>
              <w:rPr>
                <w:bCs/>
              </w:rPr>
            </w:pPr>
            <w:r w:rsidRPr="007B2CA4">
              <w:rPr>
                <w:b/>
              </w:rPr>
              <w:t>BROJ 55</w:t>
            </w:r>
            <w:r w:rsidRPr="007B2CA4">
              <w:t>, igrani, 2014. god. red. Kristijan Milić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669401B5" w14:textId="631EE937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33E5DADE" wp14:editId="140A421B">
                  <wp:extent cx="316865" cy="255905"/>
                  <wp:effectExtent l="0" t="0" r="6985" b="0"/>
                  <wp:docPr id="405192938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59EBE73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BFBFBF" w:themeFill="background1" w:themeFillShade="BF"/>
            <w:noWrap/>
          </w:tcPr>
          <w:p w14:paraId="48C69714" w14:textId="3A17808A" w:rsidR="002B3D01" w:rsidRPr="007B2CA4" w:rsidRDefault="002B3D01" w:rsidP="002B3D01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/>
                <w:bCs/>
                <w:noProof/>
                <w:lang w:eastAsia="hr-HR"/>
              </w:rPr>
              <w:t>Tjedan 18.-20.5.</w:t>
            </w:r>
          </w:p>
        </w:tc>
      </w:tr>
      <w:tr w:rsidR="002B3D01" w:rsidRPr="007B2CA4" w14:paraId="5C7782B8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D9D9D9" w:themeFill="background1" w:themeFillShade="D9"/>
            <w:noWrap/>
          </w:tcPr>
          <w:p w14:paraId="0DB7BA6C" w14:textId="719EAE39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Cs/>
                <w:noProof/>
                <w:lang w:eastAsia="hr-HR"/>
              </w:rPr>
              <w:t>Kino dvorana Hrvatskog doma</w:t>
            </w:r>
          </w:p>
        </w:tc>
      </w:tr>
      <w:tr w:rsidR="002B3D01" w:rsidRPr="007B2CA4" w14:paraId="10B5DE8A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7197192B" w14:textId="51F9ABB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8. i 19.5.</w:t>
            </w:r>
          </w:p>
        </w:tc>
        <w:tc>
          <w:tcPr>
            <w:tcW w:w="1701" w:type="dxa"/>
            <w:gridSpan w:val="2"/>
          </w:tcPr>
          <w:p w14:paraId="4CAD7CDC" w14:textId="723E76F4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Subota i nedjelja u 11h i u 17h</w:t>
            </w:r>
          </w:p>
        </w:tc>
        <w:tc>
          <w:tcPr>
            <w:tcW w:w="7093" w:type="dxa"/>
            <w:noWrap/>
          </w:tcPr>
          <w:p w14:paraId="32833D1C" w14:textId="582D3B80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 xml:space="preserve">IMAGINARNI PRIJATELJI, </w:t>
            </w:r>
            <w:r w:rsidRPr="007B2CA4">
              <w:rPr>
                <w:bCs/>
              </w:rPr>
              <w:t>igrano-</w:t>
            </w:r>
            <w:r w:rsidRPr="007B2CA4">
              <w:t xml:space="preserve"> animirani, sinkronizirani</w:t>
            </w:r>
          </w:p>
          <w:p w14:paraId="369BCFAD" w14:textId="0D88245D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/>
              </w:rPr>
              <w:t xml:space="preserve">             (matineja subotom i nedjeljom u 11 sati – ulaznica 3 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€</w:t>
            </w:r>
            <w:r w:rsidRPr="007B2CA4">
              <w:rPr>
                <w:b/>
              </w:rPr>
              <w:t xml:space="preserve">!)       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27AEBD4" w14:textId="3A2B95F9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35253A5D" wp14:editId="703CD182">
                  <wp:extent cx="316865" cy="255905"/>
                  <wp:effectExtent l="0" t="0" r="6985" b="0"/>
                  <wp:docPr id="1285632889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99A92B8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1C497193" w14:textId="06853800" w:rsidR="002B3D01" w:rsidRPr="007B2CA4" w:rsidRDefault="002B3D01" w:rsidP="002B3D01">
            <w:pPr>
              <w:spacing w:after="0" w:line="240" w:lineRule="auto"/>
            </w:pPr>
            <w:r w:rsidRPr="007B2CA4">
              <w:t>18. 19. i 20.5.</w:t>
            </w:r>
          </w:p>
        </w:tc>
        <w:tc>
          <w:tcPr>
            <w:tcW w:w="1701" w:type="dxa"/>
            <w:gridSpan w:val="2"/>
          </w:tcPr>
          <w:p w14:paraId="4896D0A5" w14:textId="601B26F1" w:rsidR="002B3D01" w:rsidRPr="007B2CA4" w:rsidRDefault="002B3D01" w:rsidP="002B3D01">
            <w:pPr>
              <w:spacing w:after="0" w:line="240" w:lineRule="auto"/>
            </w:pPr>
            <w:r w:rsidRPr="007B2CA4">
              <w:t>Subota u 19h, nedjelja u 21h, pon. u 18h</w:t>
            </w:r>
          </w:p>
        </w:tc>
        <w:tc>
          <w:tcPr>
            <w:tcW w:w="7093" w:type="dxa"/>
            <w:noWrap/>
          </w:tcPr>
          <w:p w14:paraId="13084FF1" w14:textId="430EC726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  <w:bCs/>
              </w:rPr>
              <w:t xml:space="preserve">POČINJEMO OD KRAJA </w:t>
            </w:r>
            <w:r w:rsidRPr="007B2CA4">
              <w:rPr>
                <w:bCs/>
              </w:rPr>
              <w:t>(12+), triler</w:t>
            </w:r>
          </w:p>
          <w:p w14:paraId="40EF9602" w14:textId="77777777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Cs/>
              </w:rPr>
              <w:t xml:space="preserve">REDATELJ: </w:t>
            </w:r>
            <w:proofErr w:type="spellStart"/>
            <w:r w:rsidRPr="007B2CA4">
              <w:rPr>
                <w:bCs/>
              </w:rPr>
              <w:t>Mahalia</w:t>
            </w:r>
            <w:proofErr w:type="spellEnd"/>
            <w:r w:rsidRPr="007B2CA4">
              <w:rPr>
                <w:bCs/>
              </w:rPr>
              <w:t xml:space="preserve"> Belo </w:t>
            </w:r>
          </w:p>
          <w:p w14:paraId="5CCF2547" w14:textId="425AB32D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bCs/>
              </w:rPr>
              <w:t xml:space="preserve">ULOGE: </w:t>
            </w:r>
            <w:proofErr w:type="spellStart"/>
            <w:r w:rsidRPr="007B2CA4">
              <w:rPr>
                <w:bCs/>
              </w:rPr>
              <w:t>Jodie</w:t>
            </w:r>
            <w:proofErr w:type="spellEnd"/>
            <w:r w:rsidRPr="007B2CA4">
              <w:rPr>
                <w:bCs/>
              </w:rPr>
              <w:t xml:space="preserve"> </w:t>
            </w:r>
            <w:proofErr w:type="spellStart"/>
            <w:r w:rsidRPr="007B2CA4">
              <w:rPr>
                <w:bCs/>
              </w:rPr>
              <w:t>Comer</w:t>
            </w:r>
            <w:proofErr w:type="spellEnd"/>
            <w:r w:rsidRPr="007B2CA4">
              <w:rPr>
                <w:bCs/>
              </w:rPr>
              <w:t xml:space="preserve">, Benedict </w:t>
            </w:r>
            <w:proofErr w:type="spellStart"/>
            <w:r w:rsidRPr="007B2CA4">
              <w:rPr>
                <w:bCs/>
              </w:rPr>
              <w:t>Cumberbatch</w:t>
            </w:r>
            <w:proofErr w:type="spellEnd"/>
            <w:r w:rsidRPr="007B2CA4">
              <w:rPr>
                <w:bCs/>
              </w:rPr>
              <w:t xml:space="preserve">, Mark </w:t>
            </w:r>
            <w:proofErr w:type="spellStart"/>
            <w:r w:rsidRPr="007B2CA4">
              <w:rPr>
                <w:bCs/>
              </w:rPr>
              <w:t>Strong</w:t>
            </w:r>
            <w:proofErr w:type="spellEnd"/>
            <w:r w:rsidRPr="007B2CA4">
              <w:rPr>
                <w:bCs/>
              </w:rPr>
              <w:t xml:space="preserve">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1D5FEBF" w14:textId="058641B3" w:rsidR="002B3D01" w:rsidRPr="007B2CA4" w:rsidRDefault="002B3D01" w:rsidP="002B3D01">
            <w:pPr>
              <w:spacing w:after="0" w:line="240" w:lineRule="auto"/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0A9334AA" wp14:editId="4C581FEB">
                  <wp:extent cx="316865" cy="255905"/>
                  <wp:effectExtent l="0" t="0" r="6985" b="0"/>
                  <wp:docPr id="23051832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C471D1C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76876D37" w14:textId="2C98A72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lastRenderedPageBreak/>
              <w:t>18.19. i 20.5.</w:t>
            </w:r>
          </w:p>
        </w:tc>
        <w:tc>
          <w:tcPr>
            <w:tcW w:w="1701" w:type="dxa"/>
            <w:gridSpan w:val="2"/>
          </w:tcPr>
          <w:p w14:paraId="4475CD5E" w14:textId="7750786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Subota u 21h, nedjelja u 19h, ponedjeljak u 20h</w:t>
            </w:r>
          </w:p>
        </w:tc>
        <w:tc>
          <w:tcPr>
            <w:tcW w:w="7093" w:type="dxa"/>
            <w:noWrap/>
          </w:tcPr>
          <w:p w14:paraId="6527D1F8" w14:textId="1284329C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 xml:space="preserve">STRANCI: PRVO POGLAVLJE </w:t>
            </w:r>
            <w:r w:rsidRPr="007B2CA4">
              <w:t>(15+),</w:t>
            </w:r>
            <w:r w:rsidRPr="007B2CA4">
              <w:rPr>
                <w:b/>
              </w:rPr>
              <w:t xml:space="preserve"> </w:t>
            </w:r>
            <w:r w:rsidRPr="007B2CA4">
              <w:t>horor</w:t>
            </w:r>
          </w:p>
          <w:p w14:paraId="43AF0D1B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</w:t>
            </w:r>
            <w:proofErr w:type="spellStart"/>
            <w:r w:rsidRPr="007B2CA4">
              <w:t>Renny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Harlin</w:t>
            </w:r>
            <w:proofErr w:type="spellEnd"/>
            <w:r w:rsidRPr="007B2CA4">
              <w:t xml:space="preserve"> </w:t>
            </w:r>
          </w:p>
          <w:p w14:paraId="765468AF" w14:textId="2D96A1DF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t xml:space="preserve">ULOGE: </w:t>
            </w:r>
            <w:proofErr w:type="spellStart"/>
            <w:r w:rsidRPr="007B2CA4">
              <w:t>Madelaine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Petsch</w:t>
            </w:r>
            <w:proofErr w:type="spellEnd"/>
            <w:r w:rsidRPr="007B2CA4">
              <w:t xml:space="preserve">, Rachel </w:t>
            </w:r>
            <w:proofErr w:type="spellStart"/>
            <w:r w:rsidRPr="007B2CA4">
              <w:t>Shenton</w:t>
            </w:r>
            <w:proofErr w:type="spellEnd"/>
            <w:r w:rsidRPr="007B2CA4">
              <w:t xml:space="preserve">, Gabriel </w:t>
            </w:r>
            <w:proofErr w:type="spellStart"/>
            <w:r w:rsidRPr="007B2CA4">
              <w:t>Basso</w:t>
            </w:r>
            <w:proofErr w:type="spellEnd"/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F41041A" w14:textId="5E4E027B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71C21C98" wp14:editId="3ECFF359">
                  <wp:extent cx="316865" cy="255905"/>
                  <wp:effectExtent l="0" t="0" r="6985" b="0"/>
                  <wp:docPr id="79697473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F601691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D9D9D9" w:themeFill="background1" w:themeFillShade="D9"/>
            <w:noWrap/>
          </w:tcPr>
          <w:p w14:paraId="7C901AC6" w14:textId="2620CDC4" w:rsidR="002B3D01" w:rsidRPr="007B2CA4" w:rsidRDefault="002B3D01" w:rsidP="002B3D01">
            <w:pPr>
              <w:tabs>
                <w:tab w:val="left" w:pos="3420"/>
              </w:tabs>
              <w:spacing w:after="0" w:line="240" w:lineRule="auto"/>
            </w:pPr>
            <w:r w:rsidRPr="007B2CA4">
              <w:t xml:space="preserve">Pop </w:t>
            </w:r>
            <w:proofErr w:type="spellStart"/>
            <w:r w:rsidRPr="007B2CA4">
              <w:t>Up</w:t>
            </w:r>
            <w:proofErr w:type="spellEnd"/>
            <w:r w:rsidRPr="007B2CA4">
              <w:t xml:space="preserve"> Art kino /na Autobusnom kolodvoru/</w:t>
            </w:r>
            <w:r w:rsidRPr="007B2CA4">
              <w:tab/>
            </w:r>
            <w:r w:rsidRPr="007B2CA4">
              <w:tab/>
            </w:r>
          </w:p>
        </w:tc>
      </w:tr>
      <w:tr w:rsidR="002B3D01" w:rsidRPr="007B2CA4" w14:paraId="284357A5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70A295D5" w14:textId="74273A0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8.5.</w:t>
            </w:r>
          </w:p>
        </w:tc>
        <w:tc>
          <w:tcPr>
            <w:tcW w:w="1701" w:type="dxa"/>
            <w:gridSpan w:val="2"/>
          </w:tcPr>
          <w:p w14:paraId="1FE9CAD4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Subota u 17.30h </w:t>
            </w:r>
          </w:p>
          <w:p w14:paraId="285AED43" w14:textId="063F6AC7" w:rsidR="002B3D01" w:rsidRPr="007B2CA4" w:rsidRDefault="002B3D01" w:rsidP="002B3D01">
            <w:pPr>
              <w:spacing w:after="0" w:line="240" w:lineRule="auto"/>
              <w:jc w:val="center"/>
            </w:pPr>
          </w:p>
        </w:tc>
        <w:tc>
          <w:tcPr>
            <w:tcW w:w="7093" w:type="dxa"/>
            <w:noWrap/>
          </w:tcPr>
          <w:p w14:paraId="7CFCD4EC" w14:textId="77777777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>NERAZDVOJNI,</w:t>
            </w:r>
            <w:r w:rsidRPr="007B2CA4">
              <w:t xml:space="preserve"> animirani, sinkronizirani, Belgija, Španjolska</w:t>
            </w:r>
          </w:p>
          <w:p w14:paraId="434CF7EF" w14:textId="252E55BF" w:rsidR="002B3D01" w:rsidRPr="007B2CA4" w:rsidRDefault="002B3D01" w:rsidP="002B3D01">
            <w:pPr>
              <w:spacing w:after="0" w:line="240" w:lineRule="auto"/>
            </w:pPr>
            <w:r w:rsidRPr="007B2CA4">
              <w:t>Prijateljstvo je najveća pustolovina!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AD0686F" w14:textId="2B000A5A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3B99F397" wp14:editId="1C22B9FB">
                  <wp:extent cx="316865" cy="255905"/>
                  <wp:effectExtent l="0" t="0" r="6985" b="0"/>
                  <wp:docPr id="703481013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FE5124C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1E68C641" w14:textId="2999942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8.5.</w:t>
            </w:r>
          </w:p>
        </w:tc>
        <w:tc>
          <w:tcPr>
            <w:tcW w:w="1701" w:type="dxa"/>
            <w:gridSpan w:val="2"/>
          </w:tcPr>
          <w:p w14:paraId="03D454A3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Subota u 20h </w:t>
            </w:r>
          </w:p>
          <w:p w14:paraId="03BFAFDC" w14:textId="6B3B3236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348A604A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</w:tc>
        <w:tc>
          <w:tcPr>
            <w:tcW w:w="7093" w:type="dxa"/>
            <w:noWrap/>
          </w:tcPr>
          <w:p w14:paraId="6BCA38B3" w14:textId="44049D95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47EE2A8E" w14:textId="41CF1319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>OBALNO ŠETALIŠTE</w:t>
            </w:r>
            <w:r w:rsidRPr="007B2CA4">
              <w:t>, dokumentarni</w:t>
            </w:r>
          </w:p>
          <w:p w14:paraId="16E3696C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Silvio </w:t>
            </w:r>
            <w:proofErr w:type="spellStart"/>
            <w:r w:rsidRPr="007B2CA4">
              <w:t>Mirošničenko</w:t>
            </w:r>
            <w:proofErr w:type="spellEnd"/>
          </w:p>
          <w:p w14:paraId="3B9CC4F5" w14:textId="2D5013ED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Opservacijski dokumentarni film prikazuje veći broj istarskih stanovnika vezanih za šetalište Franza Josefa I, njegove građevine, plaže i more. Živote pojedinih osoba i njihove neposredne interakcije s ostalim ljudima pratimo kroz promjene godišnjih doba, čime pokazujemo kako te iste promjene utječu i na samo šetalište za vrijeme turističke sezone i nakon nje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83CCF30" w14:textId="6079D851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3D6C8EBE" wp14:editId="08ACD768">
                  <wp:extent cx="316865" cy="255905"/>
                  <wp:effectExtent l="0" t="0" r="6985" b="0"/>
                  <wp:docPr id="1919765467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3BF0FB8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06AEA2AA" w14:textId="74192DB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9.5.</w:t>
            </w:r>
          </w:p>
        </w:tc>
        <w:tc>
          <w:tcPr>
            <w:tcW w:w="1701" w:type="dxa"/>
            <w:gridSpan w:val="2"/>
          </w:tcPr>
          <w:p w14:paraId="04FB64F4" w14:textId="537F9828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Nedjelja u 17.30h ULAZ BESPLATAN</w:t>
            </w:r>
          </w:p>
          <w:p w14:paraId="74A30A31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</w:tc>
        <w:tc>
          <w:tcPr>
            <w:tcW w:w="7093" w:type="dxa"/>
            <w:noWrap/>
          </w:tcPr>
          <w:p w14:paraId="3B5CA335" w14:textId="28A15F0E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70894866" w14:textId="77777777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 xml:space="preserve">UZBUNA NA ZELENOM VRHU, </w:t>
            </w:r>
            <w:r w:rsidRPr="007B2CA4">
              <w:t>dječji, igrani</w:t>
            </w:r>
          </w:p>
          <w:p w14:paraId="2DCAE55D" w14:textId="5A56BB28" w:rsidR="002B3D01" w:rsidRPr="007B2CA4" w:rsidRDefault="002B3D01" w:rsidP="002B3D01">
            <w:pPr>
              <w:spacing w:after="0"/>
              <w:rPr>
                <w:bCs/>
              </w:rPr>
            </w:pPr>
            <w:r w:rsidRPr="007B2CA4">
              <w:rPr>
                <w:bCs/>
              </w:rPr>
              <w:t xml:space="preserve">Jedan od najgledanijih domaćih filmova, svojevrsni </w:t>
            </w:r>
            <w:proofErr w:type="spellStart"/>
            <w:r w:rsidRPr="007B2CA4">
              <w:rPr>
                <w:bCs/>
              </w:rPr>
              <w:t>prednastavak</w:t>
            </w:r>
            <w:proofErr w:type="spellEnd"/>
            <w:r w:rsidRPr="007B2CA4">
              <w:rPr>
                <w:bCs/>
              </w:rPr>
              <w:t xml:space="preserve"> popularnog serijala dječjih detektivskih filmova o Koku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BCDDDB3" w14:textId="438B06E1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4793BEFA" wp14:editId="0A12637A">
                  <wp:extent cx="316865" cy="255905"/>
                  <wp:effectExtent l="0" t="0" r="6985" b="0"/>
                  <wp:docPr id="87293267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491DDA4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2DFC1B2E" w14:textId="06AC024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>19.5.</w:t>
            </w:r>
          </w:p>
        </w:tc>
        <w:tc>
          <w:tcPr>
            <w:tcW w:w="1701" w:type="dxa"/>
            <w:gridSpan w:val="2"/>
          </w:tcPr>
          <w:p w14:paraId="0FDFF3AD" w14:textId="02470A67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Nedjelja u 20h ULAZ BESPLATAN</w:t>
            </w:r>
          </w:p>
          <w:p w14:paraId="3BAB8FE0" w14:textId="2C86BBA8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noWrap/>
          </w:tcPr>
          <w:p w14:paraId="1D93E8D3" w14:textId="56F060F4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4E57AA3D" w14:textId="3FDA3FF7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>VALERIJA</w:t>
            </w:r>
            <w:r w:rsidRPr="007B2CA4">
              <w:t xml:space="preserve">, eksperimentalni, 15 min. red. Sara </w:t>
            </w:r>
            <w:proofErr w:type="spellStart"/>
            <w:r w:rsidRPr="007B2CA4">
              <w:t>Jurinčić</w:t>
            </w:r>
            <w:proofErr w:type="spellEnd"/>
          </w:p>
          <w:p w14:paraId="3FBB47E3" w14:textId="534CD78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/>
              </w:rPr>
              <w:t>SVJEDOCI</w:t>
            </w:r>
            <w:r w:rsidRPr="007B2CA4">
              <w:t>, Igrani, 2003. god. red. Vinko Brešan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C19C32" w14:textId="6F5FA3C3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431A688D" wp14:editId="6729B4AC">
                  <wp:extent cx="316865" cy="255905"/>
                  <wp:effectExtent l="0" t="0" r="6985" b="0"/>
                  <wp:docPr id="11978389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2DCF232F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BFBFBF" w:themeFill="background1" w:themeFillShade="BF"/>
            <w:noWrap/>
          </w:tcPr>
          <w:p w14:paraId="0CDDA351" w14:textId="3FB9069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/>
                <w:bCs/>
                <w:noProof/>
                <w:lang w:eastAsia="hr-HR"/>
              </w:rPr>
              <w:t>Tjedan 24.-28.5.</w:t>
            </w:r>
          </w:p>
        </w:tc>
      </w:tr>
      <w:tr w:rsidR="002B3D01" w:rsidRPr="007B2CA4" w14:paraId="2FD552B4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D9D9D9" w:themeFill="background1" w:themeFillShade="D9"/>
            <w:noWrap/>
          </w:tcPr>
          <w:p w14:paraId="1924B235" w14:textId="15FFF342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bCs/>
                <w:noProof/>
                <w:lang w:eastAsia="hr-HR"/>
              </w:rPr>
              <w:t>Kino dvorana Hrvatskog doma</w:t>
            </w:r>
          </w:p>
        </w:tc>
      </w:tr>
      <w:tr w:rsidR="002B3D01" w:rsidRPr="007B2CA4" w14:paraId="19C587C8" w14:textId="77777777" w:rsidTr="007A285E">
        <w:tblPrEx>
          <w:tblLook w:val="00A0" w:firstRow="1" w:lastRow="0" w:firstColumn="1" w:lastColumn="0" w:noHBand="0" w:noVBand="0"/>
        </w:tblPrEx>
        <w:trPr>
          <w:trHeight w:val="378"/>
          <w:jc w:val="center"/>
        </w:trPr>
        <w:tc>
          <w:tcPr>
            <w:tcW w:w="1271" w:type="dxa"/>
            <w:noWrap/>
          </w:tcPr>
          <w:p w14:paraId="114D4D94" w14:textId="6BFBC90F" w:rsidR="002B3D01" w:rsidRPr="007B2CA4" w:rsidRDefault="002B3D01" w:rsidP="002B3D01">
            <w:pPr>
              <w:spacing w:after="0" w:line="240" w:lineRule="auto"/>
            </w:pPr>
            <w:r w:rsidRPr="007B2CA4">
              <w:t>24. 25. i 26.5.</w:t>
            </w:r>
          </w:p>
        </w:tc>
        <w:tc>
          <w:tcPr>
            <w:tcW w:w="1701" w:type="dxa"/>
            <w:gridSpan w:val="2"/>
            <w:noWrap/>
          </w:tcPr>
          <w:p w14:paraId="5DA5EE05" w14:textId="355D4088" w:rsidR="002B3D01" w:rsidRPr="007B2CA4" w:rsidRDefault="002B3D01" w:rsidP="002B3D01">
            <w:pPr>
              <w:spacing w:after="0" w:line="240" w:lineRule="auto"/>
            </w:pPr>
            <w:r w:rsidRPr="007B2CA4">
              <w:t>Petak i subota u 17h, nedjelja u 11h</w:t>
            </w:r>
          </w:p>
        </w:tc>
        <w:tc>
          <w:tcPr>
            <w:tcW w:w="7093" w:type="dxa"/>
            <w:noWrap/>
          </w:tcPr>
          <w:p w14:paraId="6236FF02" w14:textId="720D563D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 xml:space="preserve">GARFIELD, </w:t>
            </w:r>
            <w:r w:rsidRPr="007B2CA4">
              <w:rPr>
                <w:bCs/>
              </w:rPr>
              <w:t>ani</w:t>
            </w:r>
            <w:r w:rsidRPr="007B2CA4">
              <w:t>mirani, sinkronizirani</w:t>
            </w:r>
          </w:p>
          <w:p w14:paraId="6CB7A457" w14:textId="69D82FB2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/>
              </w:rPr>
              <w:t xml:space="preserve">             (matineja subotom i nedjeljom u 11 sati – ulaznica 3 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€</w:t>
            </w:r>
            <w:r w:rsidRPr="007B2CA4">
              <w:rPr>
                <w:b/>
              </w:rPr>
              <w:t xml:space="preserve">!)                    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5C2886BA" w14:textId="5BEA46BE" w:rsidR="002B3D01" w:rsidRPr="007B2CA4" w:rsidRDefault="002B3D01" w:rsidP="002B3D01">
            <w:pPr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45A8C7C1" wp14:editId="7704240E">
                  <wp:extent cx="316865" cy="255905"/>
                  <wp:effectExtent l="0" t="0" r="6985" b="0"/>
                  <wp:docPr id="2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6BC192B4" w14:textId="77777777" w:rsidTr="007A285E">
        <w:tblPrEx>
          <w:tblLook w:val="00A0" w:firstRow="1" w:lastRow="0" w:firstColumn="1" w:lastColumn="0" w:noHBand="0" w:noVBand="0"/>
        </w:tblPrEx>
        <w:trPr>
          <w:trHeight w:val="494"/>
          <w:jc w:val="center"/>
        </w:trPr>
        <w:tc>
          <w:tcPr>
            <w:tcW w:w="1271" w:type="dxa"/>
            <w:noWrap/>
          </w:tcPr>
          <w:p w14:paraId="49F6C0F3" w14:textId="74E83155" w:rsidR="002B3D01" w:rsidRPr="007B2CA4" w:rsidRDefault="002B3D01" w:rsidP="002B3D01">
            <w:pPr>
              <w:spacing w:after="0" w:line="240" w:lineRule="auto"/>
            </w:pPr>
            <w:r w:rsidRPr="007B2CA4">
              <w:t>25.5.</w:t>
            </w:r>
          </w:p>
        </w:tc>
        <w:tc>
          <w:tcPr>
            <w:tcW w:w="1701" w:type="dxa"/>
            <w:gridSpan w:val="2"/>
            <w:noWrap/>
          </w:tcPr>
          <w:p w14:paraId="0AB97AA6" w14:textId="77777777" w:rsidR="002B3D01" w:rsidRPr="007B2CA4" w:rsidRDefault="002B3D01" w:rsidP="002B3D01">
            <w:pPr>
              <w:spacing w:after="0" w:line="240" w:lineRule="auto"/>
            </w:pPr>
            <w:r w:rsidRPr="007B2CA4">
              <w:t>Subota u 11h</w:t>
            </w:r>
          </w:p>
          <w:p w14:paraId="5B172F2E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4824A03F" w14:textId="71440F98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</w:tc>
        <w:tc>
          <w:tcPr>
            <w:tcW w:w="7093" w:type="dxa"/>
            <w:noWrap/>
          </w:tcPr>
          <w:p w14:paraId="56FC95A5" w14:textId="77777777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  <w:bCs/>
              </w:rPr>
              <w:t xml:space="preserve">SENZORNA PROJEKCIJA: PATKE SELICE, </w:t>
            </w:r>
            <w:r w:rsidRPr="007B2CA4">
              <w:rPr>
                <w:bCs/>
              </w:rPr>
              <w:t>animirani, sinkronizirani</w:t>
            </w:r>
            <w:r w:rsidRPr="007B2CA4">
              <w:rPr>
                <w:b/>
              </w:rPr>
              <w:t xml:space="preserve"> </w:t>
            </w:r>
          </w:p>
          <w:p w14:paraId="79B62E1E" w14:textId="1B2FC5AD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i/>
                <w:iCs/>
              </w:rPr>
              <w:t>Senzorne projekcije se održavaju u prilagođenim uvjetima za djecu koja imaju poteškoće senzorne integracije, no njihova je suština da budu javne i inkluzivne. Odvijaju se uz prigušena svjetla i slabiji zvuk filma, a djeca mogu šetati, donijeti svoju omiljenu igračku, grickalice i sok, doći u pratnji roditelja, baka i djedova…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D143852" w14:textId="7B5B7F1B" w:rsidR="002B3D01" w:rsidRPr="007B2CA4" w:rsidRDefault="002B3D01" w:rsidP="002B3D01">
            <w:pPr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002816F7" wp14:editId="1D05A16D">
                  <wp:extent cx="316865" cy="255905"/>
                  <wp:effectExtent l="0" t="0" r="6985" b="0"/>
                  <wp:docPr id="4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4FDAC39" w14:textId="77777777" w:rsidTr="007A285E">
        <w:tblPrEx>
          <w:tblLook w:val="00A0" w:firstRow="1" w:lastRow="0" w:firstColumn="1" w:lastColumn="0" w:noHBand="0" w:noVBand="0"/>
        </w:tblPrEx>
        <w:trPr>
          <w:trHeight w:val="494"/>
          <w:jc w:val="center"/>
        </w:trPr>
        <w:tc>
          <w:tcPr>
            <w:tcW w:w="1271" w:type="dxa"/>
            <w:shd w:val="clear" w:color="auto" w:fill="FBE4D5" w:themeFill="accent2" w:themeFillTint="33"/>
            <w:noWrap/>
          </w:tcPr>
          <w:p w14:paraId="68BEB459" w14:textId="52DA441C" w:rsidR="002B3D01" w:rsidRPr="007B2CA4" w:rsidRDefault="002B3D01" w:rsidP="002B3D01">
            <w:pPr>
              <w:spacing w:after="0" w:line="240" w:lineRule="auto"/>
            </w:pPr>
            <w:r w:rsidRPr="007B2CA4">
              <w:t>24.5.</w:t>
            </w:r>
          </w:p>
        </w:tc>
        <w:tc>
          <w:tcPr>
            <w:tcW w:w="1701" w:type="dxa"/>
            <w:gridSpan w:val="2"/>
            <w:shd w:val="clear" w:color="auto" w:fill="FBE4D5" w:themeFill="accent2" w:themeFillTint="33"/>
            <w:noWrap/>
          </w:tcPr>
          <w:p w14:paraId="336BB751" w14:textId="6418D617" w:rsidR="002B3D01" w:rsidRPr="007B2CA4" w:rsidRDefault="002B3D01" w:rsidP="002B3D01">
            <w:pPr>
              <w:spacing w:after="0" w:line="240" w:lineRule="auto"/>
            </w:pPr>
            <w:r w:rsidRPr="007B2CA4">
              <w:t>Petak u 20h</w:t>
            </w:r>
          </w:p>
          <w:p w14:paraId="7A1EA2EE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67369431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466465D5" w14:textId="56F7459E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14A37A31" w14:textId="77777777" w:rsidR="002B3D01" w:rsidRPr="007B2CA4" w:rsidRDefault="002B3D01" w:rsidP="002B3D01">
            <w:pPr>
              <w:spacing w:after="0" w:line="240" w:lineRule="auto"/>
            </w:pPr>
          </w:p>
          <w:p w14:paraId="77199884" w14:textId="6B5F72F0" w:rsidR="002B3D01" w:rsidRPr="007B2CA4" w:rsidRDefault="002B3D01" w:rsidP="002B3D01">
            <w:pPr>
              <w:spacing w:after="0" w:line="240" w:lineRule="auto"/>
            </w:pPr>
          </w:p>
        </w:tc>
        <w:tc>
          <w:tcPr>
            <w:tcW w:w="7093" w:type="dxa"/>
            <w:shd w:val="clear" w:color="auto" w:fill="FBE4D5" w:themeFill="accent2" w:themeFillTint="33"/>
            <w:noWrap/>
          </w:tcPr>
          <w:p w14:paraId="30AEE571" w14:textId="788C583B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b/>
                <w:bCs/>
              </w:rPr>
              <w:t>MJESEC NAŠEG FILMA: PROJEKCIJA S POVODOM</w:t>
            </w:r>
          </w:p>
          <w:p w14:paraId="40A4F0F9" w14:textId="034DB3CC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/>
                <w:bCs/>
              </w:rPr>
              <w:t xml:space="preserve">PROBUDI ME, </w:t>
            </w:r>
            <w:r w:rsidRPr="007B2CA4">
              <w:rPr>
                <w:bCs/>
              </w:rPr>
              <w:t>drama, Slovenija, Hrvatska</w:t>
            </w:r>
          </w:p>
          <w:p w14:paraId="12BD60E5" w14:textId="77777777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Cs/>
              </w:rPr>
              <w:t>Režija: Marko Šantić</w:t>
            </w:r>
          </w:p>
          <w:p w14:paraId="5C362C3F" w14:textId="77777777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Cs/>
              </w:rPr>
              <w:t>Rok se budi u bolnici gdje je završio nakon nesreće u hotelu u kojem radi. Sve čega se sjeća je rodni grad i dom koji je dijelio s majkom i mlađim bratom. Nakon povratka kući Rok primjećuje da ondje više nije dobrodošao. Polako shvaća koliko je njegova prošlost bila problematična i da njegov brat sada ide istim putem.</w:t>
            </w:r>
            <w:r w:rsidRPr="007B2CA4">
              <w:t xml:space="preserve"> </w:t>
            </w:r>
          </w:p>
          <w:p w14:paraId="2BFCE628" w14:textId="6E317540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b/>
                <w:bCs/>
              </w:rPr>
              <w:t>Nakon projekcije slijedi razgovor i druženje s redateljem i ekipom filma.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165D15" w14:textId="15EF46D1" w:rsidR="002B3D01" w:rsidRPr="007B2CA4" w:rsidRDefault="002B3D01" w:rsidP="002B3D01">
            <w:pPr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177C8217" wp14:editId="1E976EBF">
                  <wp:extent cx="316865" cy="255905"/>
                  <wp:effectExtent l="0" t="0" r="6985" b="0"/>
                  <wp:docPr id="640787270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6931E268" w14:textId="77777777" w:rsidTr="007A285E">
        <w:tblPrEx>
          <w:tblLook w:val="00A0" w:firstRow="1" w:lastRow="0" w:firstColumn="1" w:lastColumn="0" w:noHBand="0" w:noVBand="0"/>
        </w:tblPrEx>
        <w:trPr>
          <w:trHeight w:val="378"/>
          <w:jc w:val="center"/>
        </w:trPr>
        <w:tc>
          <w:tcPr>
            <w:tcW w:w="1271" w:type="dxa"/>
            <w:shd w:val="clear" w:color="auto" w:fill="auto"/>
            <w:noWrap/>
          </w:tcPr>
          <w:p w14:paraId="7C25F953" w14:textId="7BFC65FD" w:rsidR="002B3D01" w:rsidRPr="007B2CA4" w:rsidRDefault="002B3D01" w:rsidP="002B3D01">
            <w:pPr>
              <w:spacing w:after="0" w:line="240" w:lineRule="auto"/>
            </w:pPr>
            <w:r w:rsidRPr="007B2CA4">
              <w:t>26.5.</w:t>
            </w:r>
          </w:p>
        </w:tc>
        <w:tc>
          <w:tcPr>
            <w:tcW w:w="1701" w:type="dxa"/>
            <w:gridSpan w:val="2"/>
            <w:shd w:val="clear" w:color="auto" w:fill="auto"/>
            <w:noWrap/>
          </w:tcPr>
          <w:p w14:paraId="5905CFBD" w14:textId="35323FF8" w:rsidR="002B3D01" w:rsidRPr="007B2CA4" w:rsidRDefault="002B3D01" w:rsidP="002B3D01">
            <w:pPr>
              <w:spacing w:after="0" w:line="240" w:lineRule="auto"/>
            </w:pPr>
            <w:r w:rsidRPr="007B2CA4">
              <w:t>Nedjelja u 19h</w:t>
            </w:r>
          </w:p>
          <w:p w14:paraId="269C57A8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3E1810A6" w14:textId="77777777" w:rsidR="002B3D01" w:rsidRPr="007B2CA4" w:rsidRDefault="002B3D01" w:rsidP="002B3D01">
            <w:pPr>
              <w:spacing w:after="0" w:line="240" w:lineRule="auto"/>
              <w:jc w:val="center"/>
            </w:pPr>
          </w:p>
          <w:p w14:paraId="4EFF5F59" w14:textId="56DB8206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35F9C36E" w14:textId="77777777" w:rsidR="002B3D01" w:rsidRPr="007B2CA4" w:rsidRDefault="002B3D01" w:rsidP="002B3D01">
            <w:pPr>
              <w:spacing w:after="0" w:line="240" w:lineRule="auto"/>
            </w:pPr>
          </w:p>
          <w:p w14:paraId="57DAE1C2" w14:textId="2CE8F79A" w:rsidR="002B3D01" w:rsidRPr="007B2CA4" w:rsidRDefault="002B3D01" w:rsidP="002B3D01">
            <w:pPr>
              <w:spacing w:after="0" w:line="240" w:lineRule="auto"/>
            </w:pPr>
          </w:p>
        </w:tc>
        <w:tc>
          <w:tcPr>
            <w:tcW w:w="7093" w:type="dxa"/>
            <w:shd w:val="clear" w:color="auto" w:fill="auto"/>
            <w:noWrap/>
          </w:tcPr>
          <w:p w14:paraId="00FC1777" w14:textId="6B35EEE6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b/>
                <w:bCs/>
              </w:rPr>
              <w:t>MJESEC NAŠEG FILMA:</w:t>
            </w:r>
          </w:p>
          <w:p w14:paraId="621CD8B1" w14:textId="127C26BE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/>
                <w:bCs/>
              </w:rPr>
              <w:t xml:space="preserve">PROBUDI ME, </w:t>
            </w:r>
            <w:r w:rsidRPr="007B2CA4">
              <w:rPr>
                <w:bCs/>
              </w:rPr>
              <w:t>drama, Slovenija, Hrvatska</w:t>
            </w:r>
          </w:p>
          <w:p w14:paraId="07B1DB71" w14:textId="77777777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Cs/>
              </w:rPr>
              <w:t>Režija: Marko Šantić</w:t>
            </w:r>
          </w:p>
          <w:p w14:paraId="2E9B2E8A" w14:textId="1DD6B323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Cs/>
              </w:rPr>
              <w:t>Rok se budi u bolnici gdje je završio nakon nesreće u hotelu u kojem radi. Sve čega se sjeća je rodni grad i dom koji je dijelio s majkom i mlađim bratom. Nakon povratka kući Rok primjećuje da ondje više nije dobrodošao. Polako shvaća koliko je njegova prošlost bila problematična i da njegov brat sada ide istim putem.</w:t>
            </w:r>
            <w:r w:rsidRPr="007B2CA4"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255307D" w14:textId="6D1DEAC3" w:rsidR="002B3D01" w:rsidRPr="007B2CA4" w:rsidRDefault="002B3D01" w:rsidP="002B3D01">
            <w:pPr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2FC4332D" wp14:editId="14EC1466">
                  <wp:extent cx="316865" cy="255905"/>
                  <wp:effectExtent l="0" t="0" r="6985" b="0"/>
                  <wp:docPr id="121438130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28F1074D" w14:textId="77777777" w:rsidTr="007A285E">
        <w:tblPrEx>
          <w:tblLook w:val="00A0" w:firstRow="1" w:lastRow="0" w:firstColumn="1" w:lastColumn="0" w:noHBand="0" w:noVBand="0"/>
        </w:tblPrEx>
        <w:trPr>
          <w:trHeight w:val="378"/>
          <w:jc w:val="center"/>
        </w:trPr>
        <w:tc>
          <w:tcPr>
            <w:tcW w:w="1271" w:type="dxa"/>
            <w:noWrap/>
          </w:tcPr>
          <w:p w14:paraId="6C9AAB05" w14:textId="3C61A67F" w:rsidR="002B3D01" w:rsidRPr="007B2CA4" w:rsidRDefault="002B3D01" w:rsidP="002B3D01">
            <w:pPr>
              <w:spacing w:after="0" w:line="240" w:lineRule="auto"/>
            </w:pPr>
            <w:r w:rsidRPr="007B2CA4">
              <w:lastRenderedPageBreak/>
              <w:t>25. 26. i 27.5.</w:t>
            </w:r>
          </w:p>
        </w:tc>
        <w:tc>
          <w:tcPr>
            <w:tcW w:w="1701" w:type="dxa"/>
            <w:gridSpan w:val="2"/>
            <w:noWrap/>
          </w:tcPr>
          <w:p w14:paraId="049FC6E5" w14:textId="093D335A" w:rsidR="002B3D01" w:rsidRPr="007B2CA4" w:rsidRDefault="002B3D01" w:rsidP="002B3D01">
            <w:pPr>
              <w:spacing w:after="0" w:line="240" w:lineRule="auto"/>
            </w:pPr>
            <w:r w:rsidRPr="007B2CA4">
              <w:t>Subota i nedjelja u 21h, pon. u 18h</w:t>
            </w:r>
          </w:p>
        </w:tc>
        <w:tc>
          <w:tcPr>
            <w:tcW w:w="7093" w:type="dxa"/>
            <w:noWrap/>
          </w:tcPr>
          <w:p w14:paraId="0BE7B5AD" w14:textId="38E0665A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>FURIOSA: POBJEŠNJELI MAX SAGA</w:t>
            </w:r>
            <w:r w:rsidRPr="007B2CA4">
              <w:t xml:space="preserve"> (12+), </w:t>
            </w:r>
            <w:proofErr w:type="spellStart"/>
            <w:r w:rsidRPr="007B2CA4">
              <w:t>sf</w:t>
            </w:r>
            <w:proofErr w:type="spellEnd"/>
          </w:p>
          <w:p w14:paraId="5331673E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George Miller </w:t>
            </w:r>
          </w:p>
          <w:p w14:paraId="009DFE36" w14:textId="2952949C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t xml:space="preserve">ULOGE: </w:t>
            </w:r>
            <w:proofErr w:type="spellStart"/>
            <w:r w:rsidRPr="007B2CA4">
              <w:t>Anya</w:t>
            </w:r>
            <w:proofErr w:type="spellEnd"/>
            <w:r w:rsidRPr="007B2CA4">
              <w:t xml:space="preserve">, Taylor-Joy, Chris </w:t>
            </w:r>
            <w:proofErr w:type="spellStart"/>
            <w:r w:rsidRPr="007B2CA4">
              <w:t>Hemsworth</w:t>
            </w:r>
            <w:proofErr w:type="spellEnd"/>
            <w:r w:rsidRPr="007B2CA4">
              <w:t xml:space="preserve">, </w:t>
            </w:r>
            <w:proofErr w:type="spellStart"/>
            <w:r w:rsidRPr="007B2CA4">
              <w:t>Alyla</w:t>
            </w:r>
            <w:proofErr w:type="spellEnd"/>
            <w:r w:rsidRPr="007B2CA4">
              <w:t xml:space="preserve"> Browne, Tom Burke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82E07E0" w14:textId="5026B7B1" w:rsidR="002B3D01" w:rsidRPr="007B2CA4" w:rsidRDefault="002B3D01" w:rsidP="002B3D01">
            <w:pPr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7861D524" wp14:editId="5C3AD018">
                  <wp:extent cx="316865" cy="255905"/>
                  <wp:effectExtent l="0" t="0" r="6985" b="0"/>
                  <wp:docPr id="37910694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73304269" w14:textId="77777777" w:rsidTr="007A285E">
        <w:tblPrEx>
          <w:tblLook w:val="00A0" w:firstRow="1" w:lastRow="0" w:firstColumn="1" w:lastColumn="0" w:noHBand="0" w:noVBand="0"/>
        </w:tblPrEx>
        <w:trPr>
          <w:trHeight w:val="378"/>
          <w:jc w:val="center"/>
        </w:trPr>
        <w:tc>
          <w:tcPr>
            <w:tcW w:w="1271" w:type="dxa"/>
            <w:noWrap/>
          </w:tcPr>
          <w:p w14:paraId="39C7960F" w14:textId="601BEB67" w:rsidR="002B3D01" w:rsidRPr="007B2CA4" w:rsidRDefault="002B3D01" w:rsidP="002B3D01">
            <w:pPr>
              <w:spacing w:after="0" w:line="240" w:lineRule="auto"/>
            </w:pPr>
            <w:r w:rsidRPr="007B2CA4">
              <w:t>25. i 27.5.</w:t>
            </w:r>
          </w:p>
        </w:tc>
        <w:tc>
          <w:tcPr>
            <w:tcW w:w="1701" w:type="dxa"/>
            <w:gridSpan w:val="2"/>
            <w:noWrap/>
          </w:tcPr>
          <w:p w14:paraId="2A22BA3E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Subota u 19h i </w:t>
            </w:r>
          </w:p>
          <w:p w14:paraId="114F9E9D" w14:textId="77777777" w:rsidR="002B3D01" w:rsidRPr="007B2CA4" w:rsidRDefault="002B3D01" w:rsidP="002B3D01">
            <w:pPr>
              <w:spacing w:after="0" w:line="240" w:lineRule="auto"/>
            </w:pPr>
            <w:r w:rsidRPr="007B2CA4">
              <w:t>ponedjeljak u 20h</w:t>
            </w:r>
          </w:p>
          <w:p w14:paraId="3684A874" w14:textId="3047A08C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38D494F7" w14:textId="45A4790E" w:rsidR="002B3D01" w:rsidRPr="007B2CA4" w:rsidRDefault="002B3D01" w:rsidP="002B3D01">
            <w:pPr>
              <w:spacing w:after="0" w:line="240" w:lineRule="auto"/>
            </w:pPr>
          </w:p>
        </w:tc>
        <w:tc>
          <w:tcPr>
            <w:tcW w:w="7093" w:type="dxa"/>
            <w:noWrap/>
          </w:tcPr>
          <w:p w14:paraId="1A3F458E" w14:textId="19B01A4E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085C2325" w14:textId="276C9003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 xml:space="preserve">ARKA, </w:t>
            </w:r>
            <w:r w:rsidRPr="007B2CA4">
              <w:t>animirani 15 min. red. Natko Stipaničev</w:t>
            </w:r>
          </w:p>
          <w:p w14:paraId="4C4649C2" w14:textId="5045C3E9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 xml:space="preserve">H-8, </w:t>
            </w:r>
            <w:r w:rsidRPr="007B2CA4">
              <w:t xml:space="preserve">igrani, 1958. god. red. Nikola </w:t>
            </w:r>
            <w:proofErr w:type="spellStart"/>
            <w:r w:rsidRPr="007B2CA4">
              <w:t>Tanhofer</w:t>
            </w:r>
            <w:proofErr w:type="spellEnd"/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3F8883AC" w14:textId="57A93BC2" w:rsidR="002B3D01" w:rsidRPr="007B2CA4" w:rsidRDefault="002B3D01" w:rsidP="002B3D01">
            <w:pPr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1266765E" wp14:editId="7FD7B568">
                  <wp:extent cx="316865" cy="255905"/>
                  <wp:effectExtent l="0" t="0" r="6985" b="0"/>
                  <wp:docPr id="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62C7D1E1" w14:textId="77777777" w:rsidTr="007A285E">
        <w:tblPrEx>
          <w:tblLook w:val="00A0" w:firstRow="1" w:lastRow="0" w:firstColumn="1" w:lastColumn="0" w:noHBand="0" w:noVBand="0"/>
        </w:tblPrEx>
        <w:trPr>
          <w:trHeight w:val="378"/>
          <w:jc w:val="center"/>
        </w:trPr>
        <w:tc>
          <w:tcPr>
            <w:tcW w:w="1271" w:type="dxa"/>
            <w:shd w:val="clear" w:color="auto" w:fill="FBE4D5" w:themeFill="accent2" w:themeFillTint="33"/>
            <w:noWrap/>
          </w:tcPr>
          <w:p w14:paraId="1D70A9B0" w14:textId="11575F01" w:rsidR="002B3D01" w:rsidRPr="007B2CA4" w:rsidRDefault="002B3D01" w:rsidP="002B3D01">
            <w:pPr>
              <w:spacing w:after="0" w:line="240" w:lineRule="auto"/>
            </w:pPr>
            <w:r w:rsidRPr="007B2CA4">
              <w:t>28.5.</w:t>
            </w:r>
          </w:p>
        </w:tc>
        <w:tc>
          <w:tcPr>
            <w:tcW w:w="1701" w:type="dxa"/>
            <w:gridSpan w:val="2"/>
            <w:shd w:val="clear" w:color="auto" w:fill="FBE4D5" w:themeFill="accent2" w:themeFillTint="33"/>
            <w:noWrap/>
          </w:tcPr>
          <w:p w14:paraId="5FE46587" w14:textId="77777777" w:rsidR="002B3D01" w:rsidRPr="007B2CA4" w:rsidRDefault="002B3D01" w:rsidP="002B3D01">
            <w:pPr>
              <w:spacing w:after="0" w:line="240" w:lineRule="auto"/>
            </w:pPr>
            <w:r w:rsidRPr="007B2CA4">
              <w:t>Utorak u 11h</w:t>
            </w:r>
          </w:p>
          <w:p w14:paraId="5817E6C6" w14:textId="77777777" w:rsidR="002B3D01" w:rsidRPr="007B2CA4" w:rsidRDefault="002B3D01" w:rsidP="002B3D01">
            <w:pPr>
              <w:spacing w:after="0" w:line="240" w:lineRule="auto"/>
            </w:pPr>
          </w:p>
          <w:p w14:paraId="1E5D34DB" w14:textId="27FD2800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</w:tc>
        <w:tc>
          <w:tcPr>
            <w:tcW w:w="7093" w:type="dxa"/>
            <w:shd w:val="clear" w:color="auto" w:fill="FBE4D5" w:themeFill="accent2" w:themeFillTint="33"/>
            <w:noWrap/>
          </w:tcPr>
          <w:p w14:paraId="7A603207" w14:textId="4906970D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b/>
                <w:bCs/>
              </w:rPr>
              <w:t xml:space="preserve">MATINEJA ZA UMIROVLJENIKE: BESKRAJNA LJUBAV </w:t>
            </w:r>
            <w:r w:rsidRPr="007B2CA4">
              <w:rPr>
                <w:bCs/>
              </w:rPr>
              <w:t>(12+),</w:t>
            </w:r>
            <w:r w:rsidRPr="007B2CA4">
              <w:rPr>
                <w:b/>
                <w:bCs/>
              </w:rPr>
              <w:t xml:space="preserve"> </w:t>
            </w:r>
            <w:r w:rsidRPr="007B2CA4">
              <w:rPr>
                <w:bCs/>
              </w:rPr>
              <w:t>drama</w:t>
            </w:r>
            <w:r w:rsidRPr="007B2CA4">
              <w:rPr>
                <w:b/>
                <w:bCs/>
              </w:rPr>
              <w:t xml:space="preserve">, </w:t>
            </w:r>
            <w:r w:rsidRPr="007B2CA4">
              <w:rPr>
                <w:bCs/>
              </w:rPr>
              <w:t>Italija</w:t>
            </w:r>
          </w:p>
          <w:p w14:paraId="5E71B455" w14:textId="77777777" w:rsidR="00B467F3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bCs/>
              </w:rPr>
              <w:t xml:space="preserve">Uloge: Vincenzo </w:t>
            </w:r>
            <w:proofErr w:type="spellStart"/>
            <w:r w:rsidRPr="007B2CA4">
              <w:rPr>
                <w:bCs/>
              </w:rPr>
              <w:t>Amato</w:t>
            </w:r>
            <w:proofErr w:type="spellEnd"/>
            <w:r w:rsidRPr="007B2CA4">
              <w:rPr>
                <w:bCs/>
              </w:rPr>
              <w:t xml:space="preserve">, </w:t>
            </w:r>
            <w:proofErr w:type="spellStart"/>
            <w:r w:rsidRPr="007B2CA4">
              <w:rPr>
                <w:bCs/>
              </w:rPr>
              <w:t>Luana</w:t>
            </w:r>
            <w:proofErr w:type="spellEnd"/>
            <w:r w:rsidRPr="007B2CA4">
              <w:rPr>
                <w:bCs/>
              </w:rPr>
              <w:t xml:space="preserve"> Giuliani, </w:t>
            </w:r>
            <w:r w:rsidRPr="002562EC">
              <w:t>Penelope Cruz</w:t>
            </w:r>
            <w:r w:rsidRPr="007B2CA4">
              <w:rPr>
                <w:b/>
                <w:bCs/>
              </w:rPr>
              <w:t xml:space="preserve">    </w:t>
            </w:r>
          </w:p>
          <w:p w14:paraId="576C1D32" w14:textId="240E94DD" w:rsidR="002B3D01" w:rsidRPr="007B2CA4" w:rsidRDefault="002B3D01" w:rsidP="002B3D01">
            <w:pPr>
              <w:spacing w:after="0" w:line="240" w:lineRule="auto"/>
              <w:rPr>
                <w:bCs/>
              </w:rPr>
            </w:pPr>
            <w:r w:rsidRPr="007B2CA4">
              <w:rPr>
                <w:b/>
                <w:bCs/>
              </w:rPr>
              <w:t xml:space="preserve"> </w:t>
            </w:r>
          </w:p>
          <w:p w14:paraId="2FDBA4F3" w14:textId="69A8DB4E" w:rsidR="002B3D01" w:rsidRPr="007B2CA4" w:rsidRDefault="002B3D01" w:rsidP="002B3D01">
            <w:pPr>
              <w:spacing w:after="0" w:line="240" w:lineRule="auto"/>
              <w:rPr>
                <w:b/>
                <w:bCs/>
              </w:rPr>
            </w:pPr>
            <w:r w:rsidRPr="007B2CA4">
              <w:rPr>
                <w:bCs/>
              </w:rPr>
              <w:t xml:space="preserve">Rim, 1970-ih: Clara i </w:t>
            </w:r>
            <w:proofErr w:type="spellStart"/>
            <w:r w:rsidRPr="007B2CA4">
              <w:rPr>
                <w:bCs/>
              </w:rPr>
              <w:t>Felice</w:t>
            </w:r>
            <w:proofErr w:type="spellEnd"/>
            <w:r w:rsidRPr="007B2CA4">
              <w:rPr>
                <w:bCs/>
              </w:rPr>
              <w:t xml:space="preserve"> uselili su se u novi stan. Njihov je brak došao do točke s koje nema povratka: više se ne vole, ali ne mogu ostaviti jedno drugo. Djeca su jedino što ih drži zajedno; djeca koja su put za sve </w:t>
            </w:r>
            <w:proofErr w:type="spellStart"/>
            <w:r w:rsidRPr="007B2CA4">
              <w:rPr>
                <w:bCs/>
              </w:rPr>
              <w:t>Clarine</w:t>
            </w:r>
            <w:proofErr w:type="spellEnd"/>
            <w:r w:rsidRPr="007B2CA4">
              <w:rPr>
                <w:bCs/>
              </w:rPr>
              <w:t xml:space="preserve"> snove o slobodi. Najstarija, Adriana, upravo je navršila dvanaest godina, a </w:t>
            </w:r>
            <w:proofErr w:type="spellStart"/>
            <w:r w:rsidRPr="007B2CA4">
              <w:rPr>
                <w:bCs/>
              </w:rPr>
              <w:t>Clarine</w:t>
            </w:r>
            <w:proofErr w:type="spellEnd"/>
            <w:r w:rsidRPr="007B2CA4">
              <w:rPr>
                <w:bCs/>
              </w:rPr>
              <w:t xml:space="preserve"> promjene raspoloženja i sve veća napetost između roditelja događaju se pod njezinim budnim pogledom.                                                                                       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853D2B9" w14:textId="5D47ADB4" w:rsidR="002B3D01" w:rsidRPr="007B2CA4" w:rsidRDefault="002B3D01" w:rsidP="002B3D01">
            <w:pPr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21DFAB8F" wp14:editId="1CC54646">
                  <wp:extent cx="316865" cy="255905"/>
                  <wp:effectExtent l="0" t="0" r="6985" b="0"/>
                  <wp:docPr id="321515995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2D2A63A6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D9D9D9" w:themeFill="background1" w:themeFillShade="D9"/>
            <w:noWrap/>
          </w:tcPr>
          <w:p w14:paraId="015B787F" w14:textId="53B6928D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t xml:space="preserve">Pop </w:t>
            </w:r>
            <w:proofErr w:type="spellStart"/>
            <w:r w:rsidRPr="007B2CA4">
              <w:t>Up</w:t>
            </w:r>
            <w:proofErr w:type="spellEnd"/>
            <w:r w:rsidRPr="007B2CA4">
              <w:t xml:space="preserve"> Art kino /na Autobusnom kolodvoru/</w:t>
            </w:r>
            <w:r w:rsidRPr="007B2CA4">
              <w:tab/>
            </w:r>
            <w:r w:rsidRPr="007B2CA4">
              <w:tab/>
            </w:r>
          </w:p>
        </w:tc>
      </w:tr>
      <w:tr w:rsidR="002B3D01" w:rsidRPr="007B2CA4" w14:paraId="7F60FC5D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FFFF" w:themeFill="background1"/>
            <w:noWrap/>
          </w:tcPr>
          <w:p w14:paraId="6DC9DCC8" w14:textId="4B69F23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25.5.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7427CCBB" w14:textId="3A7DE054" w:rsidR="002B3D01" w:rsidRPr="007B2CA4" w:rsidRDefault="002B3D01" w:rsidP="00981AFE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Subota u 17.30h</w:t>
            </w:r>
          </w:p>
        </w:tc>
        <w:tc>
          <w:tcPr>
            <w:tcW w:w="7093" w:type="dxa"/>
            <w:shd w:val="clear" w:color="auto" w:fill="FFFFFF" w:themeFill="background1"/>
            <w:noWrap/>
          </w:tcPr>
          <w:p w14:paraId="36ABE9CF" w14:textId="7EBCEDA5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 xml:space="preserve">IMAGINARNI PRIJATELJI, </w:t>
            </w:r>
            <w:r w:rsidRPr="007B2CA4">
              <w:rPr>
                <w:bCs/>
              </w:rPr>
              <w:t>an</w:t>
            </w:r>
            <w:r w:rsidRPr="007B2CA4">
              <w:t xml:space="preserve">imirano- igrani, </w:t>
            </w:r>
            <w:proofErr w:type="spellStart"/>
            <w:r w:rsidRPr="007B2CA4">
              <w:t>sink</w:t>
            </w:r>
            <w:proofErr w:type="spellEnd"/>
            <w:r w:rsidRPr="007B2CA4">
              <w:t>.</w:t>
            </w:r>
          </w:p>
          <w:p w14:paraId="35E60750" w14:textId="5460BD2B" w:rsidR="002B3D01" w:rsidRPr="007B2CA4" w:rsidRDefault="002B3D01" w:rsidP="002B3D01">
            <w:pPr>
              <w:spacing w:after="0"/>
              <w:rPr>
                <w:bCs/>
              </w:rPr>
            </w:pPr>
            <w:r w:rsidRPr="007B2CA4">
              <w:rPr>
                <w:bCs/>
              </w:rPr>
              <w:t>Zakoračite u svijet u koji morate vjerovati da biste ga vidjeli!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54B358C2" w14:textId="01E54A12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54573B33" wp14:editId="3187093E">
                  <wp:extent cx="316865" cy="255905"/>
                  <wp:effectExtent l="0" t="0" r="6985" b="0"/>
                  <wp:docPr id="341982577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78C607F8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FFFF" w:themeFill="background1"/>
            <w:noWrap/>
          </w:tcPr>
          <w:p w14:paraId="1E59A7D1" w14:textId="247A67B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25.5.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06E9A94E" w14:textId="77777777" w:rsidR="002B3D01" w:rsidRPr="007B2CA4" w:rsidRDefault="002B3D01" w:rsidP="002B3D01">
            <w:pPr>
              <w:spacing w:after="0"/>
              <w:rPr>
                <w:rFonts w:asciiTheme="minorHAnsi" w:hAnsiTheme="minorHAnsi" w:cstheme="minorHAnsi"/>
              </w:rPr>
            </w:pPr>
            <w:r w:rsidRPr="007B2CA4">
              <w:rPr>
                <w:rFonts w:asciiTheme="minorHAnsi" w:hAnsiTheme="minorHAnsi" w:cstheme="minorHAnsi"/>
              </w:rPr>
              <w:t>Subota u 20h</w:t>
            </w:r>
          </w:p>
          <w:p w14:paraId="4D10D64C" w14:textId="77777777" w:rsidR="002B3D01" w:rsidRPr="007B2CA4" w:rsidRDefault="002B3D01" w:rsidP="002B3D01">
            <w:pPr>
              <w:spacing w:after="0"/>
              <w:rPr>
                <w:rFonts w:asciiTheme="minorHAnsi" w:hAnsiTheme="minorHAnsi" w:cstheme="minorHAnsi"/>
              </w:rPr>
            </w:pPr>
          </w:p>
          <w:p w14:paraId="19FA0DF5" w14:textId="46DBBDC4" w:rsidR="002B3D01" w:rsidRPr="007B2CA4" w:rsidRDefault="002B3D01" w:rsidP="002B3D01">
            <w:pPr>
              <w:spacing w:after="0" w:line="240" w:lineRule="auto"/>
              <w:jc w:val="center"/>
            </w:pPr>
            <w:r w:rsidRPr="007B2CA4">
              <w:t>ULAZ BESPLATAN</w:t>
            </w:r>
          </w:p>
          <w:p w14:paraId="7087C30E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shd w:val="clear" w:color="auto" w:fill="FFFFFF" w:themeFill="background1"/>
            <w:noWrap/>
          </w:tcPr>
          <w:p w14:paraId="28F63C82" w14:textId="7B5434B9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097C0C2A" w14:textId="2983B527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 xml:space="preserve">SAMO KAD SE SMIJEM, </w:t>
            </w:r>
            <w:r w:rsidRPr="007B2CA4">
              <w:t>drama</w:t>
            </w:r>
          </w:p>
          <w:p w14:paraId="76EB5EED" w14:textId="77777777" w:rsidR="002B3D01" w:rsidRPr="007B2CA4" w:rsidRDefault="002B3D01" w:rsidP="002B3D01">
            <w:pPr>
              <w:spacing w:after="0"/>
            </w:pPr>
            <w:r w:rsidRPr="007B2CA4">
              <w:t>Režija: Vanja Juranić</w:t>
            </w:r>
          </w:p>
          <w:p w14:paraId="4D1B0478" w14:textId="77777777" w:rsidR="002B3D01" w:rsidRPr="007B2CA4" w:rsidRDefault="002B3D01" w:rsidP="002B3D01">
            <w:pPr>
              <w:spacing w:after="0"/>
            </w:pPr>
            <w:r w:rsidRPr="007B2CA4">
              <w:t xml:space="preserve">Uloge: Tihana </w:t>
            </w:r>
            <w:proofErr w:type="spellStart"/>
            <w:r w:rsidRPr="007B2CA4">
              <w:t>Lazović</w:t>
            </w:r>
            <w:proofErr w:type="spellEnd"/>
            <w:r w:rsidRPr="007B2CA4">
              <w:t xml:space="preserve">, Slavko </w:t>
            </w:r>
            <w:proofErr w:type="spellStart"/>
            <w:r w:rsidRPr="007B2CA4">
              <w:t>Sobin</w:t>
            </w:r>
            <w:proofErr w:type="spellEnd"/>
            <w:r w:rsidRPr="007B2CA4">
              <w:t>, Jasna Đuričić</w:t>
            </w:r>
          </w:p>
          <w:p w14:paraId="2352F0E4" w14:textId="3585F8D5" w:rsidR="002B3D01" w:rsidRPr="007B2CA4" w:rsidRDefault="002B3D01" w:rsidP="002B3D01">
            <w:pPr>
              <w:spacing w:after="0"/>
            </w:pPr>
            <w:r w:rsidRPr="007B2CA4">
              <w:t>Samo kad se smijem hrvatski je film o obiteljskom nasilju.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3FF01798" w14:textId="4ED85361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5C038D00" wp14:editId="0F450DE6">
                  <wp:extent cx="316865" cy="255905"/>
                  <wp:effectExtent l="0" t="0" r="6985" b="0"/>
                  <wp:docPr id="1733407432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7BEBFC83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FFFF" w:themeFill="background1"/>
            <w:noWrap/>
          </w:tcPr>
          <w:p w14:paraId="2DC33138" w14:textId="59542C5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26.5.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0D36F6C8" w14:textId="6B4B2F1B" w:rsidR="002B3D01" w:rsidRPr="007B2CA4" w:rsidRDefault="002B3D01" w:rsidP="002B3D01">
            <w:pPr>
              <w:spacing w:after="0" w:line="240" w:lineRule="auto"/>
            </w:pPr>
            <w:r w:rsidRPr="007B2CA4">
              <w:rPr>
                <w:rFonts w:asciiTheme="minorHAnsi" w:hAnsiTheme="minorHAnsi" w:cstheme="minorHAnsi"/>
              </w:rPr>
              <w:t>Nedjelja u 17.30h</w:t>
            </w:r>
            <w:r w:rsidRPr="007B2CA4">
              <w:t xml:space="preserve"> ULAZ BESPLATAN</w:t>
            </w:r>
          </w:p>
          <w:p w14:paraId="344405A4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shd w:val="clear" w:color="auto" w:fill="FFFFFF" w:themeFill="background1"/>
            <w:noWrap/>
          </w:tcPr>
          <w:p w14:paraId="10A607F6" w14:textId="602ACE8D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4C8C2FC6" w14:textId="4B45B3CA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 xml:space="preserve">PROFESOR BALTAZAR, </w:t>
            </w:r>
            <w:r w:rsidRPr="007B2CA4">
              <w:t>kratki,</w:t>
            </w:r>
            <w:r w:rsidRPr="007B2CA4">
              <w:rPr>
                <w:b/>
              </w:rPr>
              <w:t xml:space="preserve"> </w:t>
            </w:r>
            <w:r w:rsidRPr="007B2CA4">
              <w:t>animirani, 50 min.</w:t>
            </w:r>
          </w:p>
          <w:p w14:paraId="125227E3" w14:textId="5FB25041" w:rsidR="002B3D01" w:rsidRPr="007B2CA4" w:rsidRDefault="002B3D01" w:rsidP="002B3D01">
            <w:pPr>
              <w:spacing w:after="0"/>
            </w:pPr>
            <w:r w:rsidRPr="007B2CA4">
              <w:t>Autor: Zlatko Grgić</w:t>
            </w:r>
          </w:p>
          <w:p w14:paraId="30992551" w14:textId="0046831A" w:rsidR="002B3D01" w:rsidRPr="007B2CA4" w:rsidRDefault="002B3D01" w:rsidP="002B3D01">
            <w:pPr>
              <w:spacing w:after="0"/>
            </w:pPr>
            <w:r w:rsidRPr="007B2CA4">
              <w:t>Profesor Baltazar je hrvatska animirana humoristična serija snimana od 1967. do 1978. godine u Zagreb filmu. Serija je do danas ostala najuspješniji projekt Zagrebačke škole crtanog filma.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E396BDD" w14:textId="5F0163D6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535FE7D3" wp14:editId="214D76C0">
                  <wp:extent cx="316865" cy="255905"/>
                  <wp:effectExtent l="0" t="0" r="6985" b="0"/>
                  <wp:docPr id="1935562728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6B570368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FFFF" w:themeFill="background1"/>
            <w:noWrap/>
          </w:tcPr>
          <w:p w14:paraId="6C1E1EFC" w14:textId="73B6E862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</w:rPr>
              <w:t>26.5.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4AFDDCC1" w14:textId="027D4845" w:rsidR="002B3D01" w:rsidRPr="007B2CA4" w:rsidRDefault="002B3D01" w:rsidP="002B3D01">
            <w:pPr>
              <w:spacing w:after="0" w:line="240" w:lineRule="auto"/>
            </w:pPr>
            <w:r w:rsidRPr="007B2CA4">
              <w:rPr>
                <w:rFonts w:asciiTheme="minorHAnsi" w:hAnsiTheme="minorHAnsi" w:cstheme="minorHAnsi"/>
              </w:rPr>
              <w:t>Nedjelja u 20h</w:t>
            </w:r>
            <w:r w:rsidRPr="007B2CA4">
              <w:t xml:space="preserve">    ULAZ BESPLATAN</w:t>
            </w:r>
          </w:p>
          <w:p w14:paraId="5A97A088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93" w:type="dxa"/>
            <w:shd w:val="clear" w:color="auto" w:fill="FFFFFF" w:themeFill="background1"/>
            <w:noWrap/>
          </w:tcPr>
          <w:p w14:paraId="080ABA59" w14:textId="517FA303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>MJESEC NAŠEG FILMA:</w:t>
            </w:r>
          </w:p>
          <w:p w14:paraId="1E9BA0D5" w14:textId="350C38CC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>ANINE PJESME</w:t>
            </w:r>
            <w:r w:rsidRPr="007B2CA4">
              <w:t>, dokumentarni, 28 min. red. Vlatka Vorkapić</w:t>
            </w:r>
          </w:p>
          <w:p w14:paraId="05F66C55" w14:textId="4DB673DD" w:rsidR="002B3D01" w:rsidRPr="007B2CA4" w:rsidRDefault="002B3D01" w:rsidP="002B3D01">
            <w:pPr>
              <w:spacing w:after="0"/>
            </w:pPr>
            <w:r w:rsidRPr="007B2CA4">
              <w:rPr>
                <w:b/>
              </w:rPr>
              <w:t>DEČKO KOJEM SE ŽURILO</w:t>
            </w:r>
            <w:r w:rsidRPr="007B2CA4">
              <w:t xml:space="preserve">, dokumentarni, 52 min. red. Biljana </w:t>
            </w:r>
            <w:proofErr w:type="spellStart"/>
            <w:r w:rsidRPr="007B2CA4">
              <w:t>Čakić</w:t>
            </w:r>
            <w:proofErr w:type="spellEnd"/>
            <w:r w:rsidRPr="007B2CA4">
              <w:t>- Veselić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59A6B412" w14:textId="09D3E970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21AF1687" wp14:editId="54FFEC4B">
                  <wp:extent cx="316865" cy="255905"/>
                  <wp:effectExtent l="0" t="0" r="6985" b="0"/>
                  <wp:docPr id="631073772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66BCF200" w14:textId="77777777" w:rsidTr="00365139">
        <w:trPr>
          <w:trHeight w:val="398"/>
          <w:jc w:val="center"/>
        </w:trPr>
        <w:tc>
          <w:tcPr>
            <w:tcW w:w="10915" w:type="dxa"/>
            <w:gridSpan w:val="5"/>
            <w:shd w:val="clear" w:color="auto" w:fill="AEAAAA" w:themeFill="background2" w:themeFillShade="BF"/>
            <w:noWrap/>
          </w:tcPr>
          <w:p w14:paraId="5AE03779" w14:textId="7D6C0273" w:rsidR="002B3D01" w:rsidRPr="007B2CA4" w:rsidRDefault="002B3D01" w:rsidP="002B3D01">
            <w:pPr>
              <w:spacing w:after="0" w:line="240" w:lineRule="auto"/>
              <w:rPr>
                <w:noProof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t>Tjedan 31.5. – 3.6.</w:t>
            </w:r>
          </w:p>
        </w:tc>
      </w:tr>
      <w:tr w:rsidR="002B3D01" w:rsidRPr="007B2CA4" w14:paraId="668338A0" w14:textId="77777777" w:rsidTr="00365139">
        <w:trPr>
          <w:trHeight w:val="398"/>
          <w:jc w:val="center"/>
        </w:trPr>
        <w:tc>
          <w:tcPr>
            <w:tcW w:w="10915" w:type="dxa"/>
            <w:gridSpan w:val="5"/>
            <w:shd w:val="clear" w:color="auto" w:fill="E7E6E6" w:themeFill="background2"/>
            <w:noWrap/>
          </w:tcPr>
          <w:p w14:paraId="1406DE1A" w14:textId="06A80C2D" w:rsidR="002B3D01" w:rsidRPr="007B2CA4" w:rsidRDefault="002B3D01" w:rsidP="002B3D01">
            <w:pPr>
              <w:spacing w:after="0" w:line="240" w:lineRule="auto"/>
              <w:rPr>
                <w:b/>
                <w:bCs/>
                <w:noProof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t>Kino dvorana Hrvatskog doma</w:t>
            </w:r>
          </w:p>
        </w:tc>
      </w:tr>
      <w:tr w:rsidR="002B3D01" w:rsidRPr="007B2CA4" w14:paraId="2ED19804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234D74C3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31.5. </w:t>
            </w:r>
          </w:p>
          <w:p w14:paraId="1EE7EFBF" w14:textId="6D8531F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7B2CA4">
              <w:t>1. i 2.6.</w:t>
            </w:r>
          </w:p>
        </w:tc>
        <w:tc>
          <w:tcPr>
            <w:tcW w:w="1701" w:type="dxa"/>
            <w:gridSpan w:val="2"/>
          </w:tcPr>
          <w:p w14:paraId="42E5287C" w14:textId="29DA6B08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7B2CA4">
              <w:t>Petak u 17h, subota i nedjelja u 11h i u 17h</w:t>
            </w:r>
          </w:p>
        </w:tc>
        <w:tc>
          <w:tcPr>
            <w:tcW w:w="7093" w:type="dxa"/>
            <w:noWrap/>
          </w:tcPr>
          <w:p w14:paraId="76246018" w14:textId="27EB9BB4" w:rsidR="002B3D01" w:rsidRPr="007B2CA4" w:rsidRDefault="002B3D01" w:rsidP="002B3D01">
            <w:pPr>
              <w:spacing w:after="0" w:line="240" w:lineRule="auto"/>
              <w:rPr>
                <w:b/>
              </w:rPr>
            </w:pPr>
            <w:r w:rsidRPr="007B2CA4">
              <w:rPr>
                <w:b/>
              </w:rPr>
              <w:t xml:space="preserve">GARFIELD, </w:t>
            </w:r>
            <w:r w:rsidRPr="007B2CA4">
              <w:rPr>
                <w:bCs/>
              </w:rPr>
              <w:t>anim</w:t>
            </w:r>
            <w:r w:rsidRPr="007B2CA4">
              <w:t>irani, sinkronizirani</w:t>
            </w:r>
          </w:p>
          <w:p w14:paraId="6C4EFC6E" w14:textId="1EB8658D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rPr>
                <w:b/>
              </w:rPr>
              <w:t xml:space="preserve">             (matineja subotom i nedjeljom u 11 sati – ulaznica 3 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€</w:t>
            </w:r>
            <w:r w:rsidRPr="007B2CA4">
              <w:rPr>
                <w:b/>
              </w:rPr>
              <w:t xml:space="preserve">!)                     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2D36EA91" w14:textId="06A5A7CF" w:rsidR="002B3D01" w:rsidRPr="007B2CA4" w:rsidRDefault="002B3D01" w:rsidP="002B3D01">
            <w:pPr>
              <w:spacing w:after="0" w:line="240" w:lineRule="auto"/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1C235CEF" wp14:editId="13B10129">
                  <wp:extent cx="316865" cy="255905"/>
                  <wp:effectExtent l="0" t="0" r="6985" b="0"/>
                  <wp:docPr id="1335915688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E4C0402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19A2776A" w14:textId="6B480BB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7B2CA4">
              <w:t>31.5. 1.2. i 3.6.</w:t>
            </w:r>
          </w:p>
        </w:tc>
        <w:tc>
          <w:tcPr>
            <w:tcW w:w="1701" w:type="dxa"/>
            <w:gridSpan w:val="2"/>
          </w:tcPr>
          <w:p w14:paraId="08CBDE1A" w14:textId="67312CD2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7B2CA4">
              <w:t>Petak u 19h, subota i nedjelja u 21h, pon. u 18h</w:t>
            </w:r>
          </w:p>
        </w:tc>
        <w:tc>
          <w:tcPr>
            <w:tcW w:w="7093" w:type="dxa"/>
            <w:noWrap/>
          </w:tcPr>
          <w:p w14:paraId="64915A31" w14:textId="2DD64B69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>CRVENA DESNA RUKA</w:t>
            </w:r>
            <w:r w:rsidRPr="007B2CA4">
              <w:t xml:space="preserve"> (12+), akcija, triler</w:t>
            </w:r>
          </w:p>
          <w:p w14:paraId="373DE4D7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</w:t>
            </w:r>
            <w:proofErr w:type="spellStart"/>
            <w:r w:rsidRPr="007B2CA4">
              <w:t>Eshom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Nelms</w:t>
            </w:r>
            <w:proofErr w:type="spellEnd"/>
            <w:r w:rsidRPr="007B2CA4">
              <w:t xml:space="preserve">, Ian </w:t>
            </w:r>
            <w:proofErr w:type="spellStart"/>
            <w:r w:rsidRPr="007B2CA4">
              <w:t>Nelms</w:t>
            </w:r>
            <w:proofErr w:type="spellEnd"/>
            <w:r w:rsidRPr="007B2CA4">
              <w:t xml:space="preserve"> </w:t>
            </w:r>
          </w:p>
          <w:p w14:paraId="10142E97" w14:textId="5C80DA2E" w:rsidR="002B3D01" w:rsidRPr="007B2CA4" w:rsidRDefault="002B3D01" w:rsidP="002B3D01">
            <w:pPr>
              <w:spacing w:after="0"/>
              <w:rPr>
                <w:b/>
              </w:rPr>
            </w:pPr>
            <w:r w:rsidRPr="007B2CA4">
              <w:t xml:space="preserve">ULOGE: Andie </w:t>
            </w:r>
            <w:proofErr w:type="spellStart"/>
            <w:r w:rsidRPr="007B2CA4">
              <w:t>MacDowell</w:t>
            </w:r>
            <w:proofErr w:type="spellEnd"/>
            <w:r w:rsidRPr="007B2CA4">
              <w:t xml:space="preserve">, Orlando Bloom, </w:t>
            </w:r>
            <w:proofErr w:type="spellStart"/>
            <w:r w:rsidRPr="007B2CA4">
              <w:t>Garret</w:t>
            </w:r>
            <w:proofErr w:type="spellEnd"/>
            <w:r w:rsidRPr="007B2CA4">
              <w:t xml:space="preserve"> </w:t>
            </w:r>
            <w:proofErr w:type="spellStart"/>
            <w:r w:rsidRPr="007B2CA4">
              <w:t>Dillahunt</w:t>
            </w:r>
            <w:proofErr w:type="spellEnd"/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14C1199" w14:textId="33A20E0A" w:rsidR="002B3D01" w:rsidRPr="007B2CA4" w:rsidRDefault="002B3D01" w:rsidP="002B3D01">
            <w:pPr>
              <w:spacing w:after="0" w:line="240" w:lineRule="auto"/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6B01565E" wp14:editId="2D5B51F4">
                  <wp:extent cx="316865" cy="255905"/>
                  <wp:effectExtent l="0" t="0" r="6985" b="0"/>
                  <wp:docPr id="1787828472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AEBD618" w14:textId="77777777" w:rsidTr="007A285E">
        <w:trPr>
          <w:trHeight w:val="398"/>
          <w:jc w:val="center"/>
        </w:trPr>
        <w:tc>
          <w:tcPr>
            <w:tcW w:w="1271" w:type="dxa"/>
            <w:noWrap/>
          </w:tcPr>
          <w:p w14:paraId="484BC0E6" w14:textId="16BCFD24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7B2CA4">
              <w:t>31.5. 1.2. i 3.6.</w:t>
            </w:r>
          </w:p>
        </w:tc>
        <w:tc>
          <w:tcPr>
            <w:tcW w:w="1701" w:type="dxa"/>
            <w:gridSpan w:val="2"/>
          </w:tcPr>
          <w:p w14:paraId="1D3409D4" w14:textId="492BD10C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7B2CA4">
              <w:t>Petak u 21h, subota i nedjelja u 19h, pon. u 20h</w:t>
            </w:r>
          </w:p>
        </w:tc>
        <w:tc>
          <w:tcPr>
            <w:tcW w:w="7093" w:type="dxa"/>
            <w:noWrap/>
          </w:tcPr>
          <w:p w14:paraId="30FF997E" w14:textId="529E743A" w:rsidR="002B3D01" w:rsidRPr="007B2CA4" w:rsidRDefault="002B3D01" w:rsidP="002B3D01">
            <w:pPr>
              <w:spacing w:after="0" w:line="240" w:lineRule="auto"/>
            </w:pPr>
            <w:r w:rsidRPr="007B2CA4">
              <w:rPr>
                <w:b/>
              </w:rPr>
              <w:t xml:space="preserve">THE GEORGETOWN PROJECT </w:t>
            </w:r>
            <w:r w:rsidRPr="007B2CA4">
              <w:t>(15+), triler, horor</w:t>
            </w:r>
          </w:p>
          <w:p w14:paraId="58B05256" w14:textId="77777777" w:rsidR="002B3D01" w:rsidRPr="007B2CA4" w:rsidRDefault="002B3D01" w:rsidP="002B3D01">
            <w:pPr>
              <w:spacing w:after="0" w:line="240" w:lineRule="auto"/>
            </w:pPr>
            <w:r w:rsidRPr="007B2CA4">
              <w:t xml:space="preserve">REDATELJ: M.A. </w:t>
            </w:r>
            <w:proofErr w:type="spellStart"/>
            <w:r w:rsidRPr="007B2CA4">
              <w:t>Fortin</w:t>
            </w:r>
            <w:proofErr w:type="spellEnd"/>
            <w:r w:rsidRPr="007B2CA4">
              <w:t xml:space="preserve">, </w:t>
            </w:r>
            <w:proofErr w:type="spellStart"/>
            <w:r w:rsidRPr="007B2CA4">
              <w:t>Joshua</w:t>
            </w:r>
            <w:proofErr w:type="spellEnd"/>
            <w:r w:rsidRPr="007B2CA4">
              <w:t xml:space="preserve"> John Miller</w:t>
            </w:r>
          </w:p>
          <w:p w14:paraId="2449DD5F" w14:textId="77777777" w:rsidR="002B3D01" w:rsidRDefault="002B3D01" w:rsidP="002B3D01">
            <w:pPr>
              <w:spacing w:after="0"/>
            </w:pPr>
            <w:r w:rsidRPr="007B2CA4">
              <w:t xml:space="preserve">ULOGE: </w:t>
            </w:r>
            <w:r w:rsidRPr="007B2CA4">
              <w:rPr>
                <w:b/>
              </w:rPr>
              <w:t>Russell Crowe</w:t>
            </w:r>
            <w:r w:rsidRPr="007B2CA4">
              <w:t xml:space="preserve">, Sam </w:t>
            </w:r>
            <w:proofErr w:type="spellStart"/>
            <w:r w:rsidRPr="007B2CA4">
              <w:t>Worthington</w:t>
            </w:r>
            <w:proofErr w:type="spellEnd"/>
            <w:r w:rsidRPr="007B2CA4">
              <w:t xml:space="preserve">, David Hyde </w:t>
            </w:r>
            <w:proofErr w:type="spellStart"/>
            <w:r w:rsidRPr="007B2CA4">
              <w:t>Pierce</w:t>
            </w:r>
            <w:proofErr w:type="spellEnd"/>
            <w:r w:rsidRPr="007B2CA4">
              <w:t xml:space="preserve">, </w:t>
            </w:r>
            <w:proofErr w:type="spellStart"/>
            <w:r w:rsidRPr="007B2CA4">
              <w:t>Chloe</w:t>
            </w:r>
            <w:proofErr w:type="spellEnd"/>
            <w:r w:rsidRPr="007B2CA4">
              <w:t xml:space="preserve"> Bailey</w:t>
            </w:r>
          </w:p>
          <w:p w14:paraId="7069CE6C" w14:textId="7F5385BB" w:rsidR="00B467F3" w:rsidRPr="007B2CA4" w:rsidRDefault="00B467F3" w:rsidP="002B3D01">
            <w:pPr>
              <w:spacing w:after="0"/>
              <w:rPr>
                <w:b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2620FF38" w14:textId="34641C45" w:rsidR="002B3D01" w:rsidRPr="007B2CA4" w:rsidRDefault="002B3D01" w:rsidP="002B3D01">
            <w:pPr>
              <w:spacing w:after="0" w:line="240" w:lineRule="auto"/>
              <w:jc w:val="center"/>
              <w:rPr>
                <w:noProof/>
                <w:lang w:eastAsia="hr-HR"/>
              </w:rPr>
            </w:pPr>
            <w:r w:rsidRPr="007B2CA4">
              <w:rPr>
                <w:noProof/>
                <w:lang w:eastAsia="hr-HR"/>
              </w:rPr>
              <w:drawing>
                <wp:inline distT="0" distB="0" distL="0" distR="0" wp14:anchorId="7F9D4BBE" wp14:editId="506FBF91">
                  <wp:extent cx="316865" cy="255905"/>
                  <wp:effectExtent l="0" t="0" r="6985" b="0"/>
                  <wp:docPr id="891000969" name="Slika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6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545933E" w14:textId="77777777" w:rsidTr="005A4578">
        <w:trPr>
          <w:trHeight w:val="398"/>
          <w:jc w:val="center"/>
        </w:trPr>
        <w:tc>
          <w:tcPr>
            <w:tcW w:w="2972" w:type="dxa"/>
            <w:gridSpan w:val="3"/>
            <w:shd w:val="clear" w:color="auto" w:fill="FF6600"/>
            <w:noWrap/>
          </w:tcPr>
          <w:p w14:paraId="38BEEA96" w14:textId="38B6E34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CENTAR ZA MLADE BUNKER</w:t>
            </w:r>
          </w:p>
        </w:tc>
        <w:tc>
          <w:tcPr>
            <w:tcW w:w="7093" w:type="dxa"/>
            <w:shd w:val="clear" w:color="auto" w:fill="FF6600"/>
            <w:noWrap/>
          </w:tcPr>
          <w:p w14:paraId="4B2BB6C4" w14:textId="318E66C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FF6600"/>
            <w:vAlign w:val="center"/>
          </w:tcPr>
          <w:p w14:paraId="670F693F" w14:textId="7435085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2B3D01" w:rsidRPr="007B2CA4" w14:paraId="14970E53" w14:textId="77777777" w:rsidTr="007A285E">
        <w:trPr>
          <w:trHeight w:val="398"/>
          <w:jc w:val="center"/>
        </w:trPr>
        <w:tc>
          <w:tcPr>
            <w:tcW w:w="1271" w:type="dxa"/>
            <w:shd w:val="clear" w:color="auto" w:fill="FF6600"/>
            <w:noWrap/>
          </w:tcPr>
          <w:p w14:paraId="72D2EBD7" w14:textId="4DEA942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UM</w:t>
            </w:r>
          </w:p>
        </w:tc>
        <w:tc>
          <w:tcPr>
            <w:tcW w:w="1701" w:type="dxa"/>
            <w:gridSpan w:val="2"/>
            <w:shd w:val="clear" w:color="auto" w:fill="FF6600"/>
          </w:tcPr>
          <w:p w14:paraId="20AE790A" w14:textId="3B41D5E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N</w:t>
            </w:r>
          </w:p>
        </w:tc>
        <w:tc>
          <w:tcPr>
            <w:tcW w:w="7093" w:type="dxa"/>
            <w:shd w:val="clear" w:color="auto" w:fill="FF6600"/>
            <w:noWrap/>
          </w:tcPr>
          <w:p w14:paraId="4C7370F2" w14:textId="67B730C4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</w:t>
            </w: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eastAsia="hr-HR"/>
              </w:rPr>
              <w:t>OGAĐAJ</w:t>
            </w:r>
          </w:p>
        </w:tc>
        <w:tc>
          <w:tcPr>
            <w:tcW w:w="850" w:type="dxa"/>
            <w:shd w:val="clear" w:color="auto" w:fill="FF6600"/>
          </w:tcPr>
          <w:p w14:paraId="03C0C01F" w14:textId="79D6BE18" w:rsidR="002B3D01" w:rsidRPr="007B2CA4" w:rsidRDefault="002B3D01" w:rsidP="002B3D0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2C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RSTA</w:t>
            </w:r>
          </w:p>
        </w:tc>
      </w:tr>
      <w:tr w:rsidR="002B3D01" w:rsidRPr="007B2CA4" w14:paraId="1EC1CFAD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0A4AA4D1" w14:textId="56FDE15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2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6CA19175" w14:textId="21B02CF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Četvrtak, 19 – 21h</w:t>
            </w: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6A5F1442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UPOZNAJMO NIZOZEMSKU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– polja tulipana, vjetrenjače, biciklističke staze, izvrsni sirevi, Vincent van Gogh… dođi i saznaj što još ova zemlja nudi! </w:t>
            </w:r>
          </w:p>
          <w:p w14:paraId="0D5623CD" w14:textId="1CBD9692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</w:p>
          <w:p w14:paraId="3CA83156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uorganizator: udruga Djeca za bolji svijet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1B797D1F" w14:textId="77777777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114300" distR="114300" wp14:anchorId="236F4F5E" wp14:editId="00447F8D">
                  <wp:extent cx="533400" cy="295275"/>
                  <wp:effectExtent l="0" t="0" r="0" b="9525"/>
                  <wp:docPr id="397191337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782089B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0C48E948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4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642A22EE" w14:textId="0A86174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Subota od 17h</w:t>
            </w:r>
          </w:p>
          <w:p w14:paraId="3F8AF202" w14:textId="3A09873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5072FFA2" w14:textId="49CA3A21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LOVE CLAVI U SVIJETU FILMSKE GLAZBE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– natjecanje mladih solista i ansambala za članove do 19 godina starosti. Ulaz besplatan.</w:t>
            </w:r>
          </w:p>
          <w:p w14:paraId="66C5B993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Suorganizator: Mali muzički atelje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4A6D206E" w14:textId="2AF9308B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t xml:space="preserve">     </w:t>
            </w: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114300" distR="114300" wp14:anchorId="5EDDF2C0" wp14:editId="03B6A83D">
                  <wp:extent cx="228600" cy="228600"/>
                  <wp:effectExtent l="0" t="0" r="0" b="0"/>
                  <wp:docPr id="151083254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44E1635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05E72FCD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9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112188B1" w14:textId="08DDECD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Četvrtak u 18h</w:t>
            </w: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4E85B123" w14:textId="08ADE1AA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STORYTELLING KAO DIO POSLOVANJA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- uvodna radionica - Istaknuti se u masi i privući klijente ključ je svakog poslovanja, a u tom procesu važno je dobro ispričati priču. Ulaz besplatan.</w:t>
            </w:r>
          </w:p>
          <w:p w14:paraId="79E96673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Suorganizator: Klub poduzetnica Samobor 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0A0C48B6" w14:textId="77777777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114300" distR="114300" wp14:anchorId="796C717C" wp14:editId="504AA0D3">
                  <wp:extent cx="533400" cy="295275"/>
                  <wp:effectExtent l="0" t="0" r="0" b="9525"/>
                  <wp:docPr id="18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2265B8C4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12B6A98D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9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049345D7" w14:textId="03F8E16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Četvrtak u 19h</w:t>
            </w: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20EB04C0" w14:textId="177710B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UPOZNAJMO NEPAL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- kakav je život u Nepalu, zemlji iz koje nam stiže sve više stranih radnika, saznaj na novoj interaktivnoj radionici u sklopu projekta Upoznajmo svijet, udruge Djeca za bolji svijet.</w:t>
            </w:r>
          </w:p>
          <w:p w14:paraId="732203B4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Suorganizator: udruga Djeca za bolji svijet 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7AF4F4F1" w14:textId="77777777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114300" distR="114300" wp14:anchorId="5A08A561" wp14:editId="18BD5534">
                  <wp:extent cx="533400" cy="295275"/>
                  <wp:effectExtent l="0" t="0" r="0" b="9525"/>
                  <wp:docPr id="13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284F529F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336DEA61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10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1AC56767" w14:textId="6447122D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Petak u 20h</w:t>
            </w: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221C9DEE" w14:textId="103B9AB0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RECI MI DA SE ŠALIŠ – STAND UP SHOW GORANA VINČIĆA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koji skida rekorde, rasprodaje dvorane, mete pod s prvim redom, vrijeđa, ljubi, grli i zadirkuje.</w:t>
            </w:r>
          </w:p>
          <w:p w14:paraId="38B98B47" w14:textId="0D772682" w:rsidR="002B3D01" w:rsidRPr="00981AFE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Ulaznice se po cijeni od 12 </w:t>
            </w:r>
            <w:r w:rsidRPr="007B2CA4">
              <w:rPr>
                <w:rFonts w:asciiTheme="minorHAnsi" w:hAnsiTheme="minorHAnsi" w:cstheme="minorHAnsi"/>
                <w:bCs/>
                <w:color w:val="000000" w:themeColor="text1"/>
              </w:rPr>
              <w:t>€</w:t>
            </w: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 prodaju online putem sustava Entrio.hr i u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Ghetaldusu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 na adresi Ferde Livadića 6, Samobor.</w:t>
            </w:r>
            <w:r w:rsidR="00981AFE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 </w:t>
            </w: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Organizator: Dobar Izlazak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4120F477" w14:textId="331B7AED" w:rsidR="002B3D01" w:rsidRPr="007B2CA4" w:rsidRDefault="002B3D01" w:rsidP="002B3D01">
            <w:pPr>
              <w:spacing w:after="0" w:line="240" w:lineRule="auto"/>
              <w:jc w:val="center"/>
              <w:rPr>
                <w:b/>
                <w:bCs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4047A718" wp14:editId="17E22B1F">
                  <wp:extent cx="390525" cy="266700"/>
                  <wp:effectExtent l="0" t="0" r="9525" b="0"/>
                  <wp:docPr id="119589060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4BB67E58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06216BFE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12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4B3894AA" w14:textId="710711CC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Nedjelja u 19.30h</w:t>
            </w:r>
          </w:p>
          <w:p w14:paraId="54AC09BC" w14:textId="498DD66F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66FE522D" w14:textId="10498D91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PROLJETNI KONCERT - GRADSKA GLAZBA SAMOBOR I GOSTI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- tradicionalni proljetni rock koncert otvoren za javnost.</w:t>
            </w:r>
          </w:p>
          <w:p w14:paraId="45A3833B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Suorganizator: Gradska glazba Samobor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2CEE4414" w14:textId="728A2344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lang w:eastAsia="hr-HR"/>
              </w:rPr>
              <w:t xml:space="preserve">    </w:t>
            </w: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114300" distR="114300" wp14:anchorId="29843309" wp14:editId="4FA69D8F">
                  <wp:extent cx="228600" cy="228600"/>
                  <wp:effectExtent l="0" t="0" r="0" b="0"/>
                  <wp:docPr id="1545107424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37B485C8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3319CFF5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15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004BC99E" w14:textId="1EE9FF5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Srijeda od 10h</w:t>
            </w:r>
          </w:p>
          <w:p w14:paraId="76825D2E" w14:textId="61683C69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023DA30E" w14:textId="3742C010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GLASAJ ZA SVOJU BUDUĆNOST –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panel rasprava sa ciljem poticanja mladih da se informiraju o europskim izborima i aktivno sudjeluju u demokratskom procesu. Informacije o prijavama pronađite na: pozitivasamobor.hr</w:t>
            </w:r>
          </w:p>
          <w:p w14:paraId="11A4FCD2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Organizator: Udruga za održivi razvoj Pozitiva Samobor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0183C8A1" w14:textId="77777777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114300" distR="114300" wp14:anchorId="45F7671E" wp14:editId="3F3BC084">
                  <wp:extent cx="533400" cy="295275"/>
                  <wp:effectExtent l="0" t="0" r="0" b="9525"/>
                  <wp:docPr id="9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6A30B5A" w14:textId="77777777" w:rsidTr="006D1BF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BE4D5" w:themeFill="accent2" w:themeFillTint="33"/>
            <w:noWrap/>
          </w:tcPr>
          <w:p w14:paraId="237D1377" w14:textId="6C0A90B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16. - 18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BE4D5" w:themeFill="accent2" w:themeFillTint="33"/>
          </w:tcPr>
          <w:p w14:paraId="5FE67633" w14:textId="3E82C870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Četvrtak - subota</w:t>
            </w: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BE4D5" w:themeFill="accent2" w:themeFillTint="33"/>
            <w:noWrap/>
          </w:tcPr>
          <w:p w14:paraId="27786611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FESTIVAL BRDO KNJIGA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– niz putopisnih predavanja, rasprava, predstavljanja knjiga i otvorenje izložbe ponovno nas čeka na 3. po redu festivalu knjiga i planina u Bunkeru. </w:t>
            </w:r>
          </w:p>
          <w:p w14:paraId="784E4870" w14:textId="2C0B00CF" w:rsidR="002B3D01" w:rsidRPr="00981AFE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Detalji o programu: libricon.hr.</w:t>
            </w:r>
            <w:r w:rsidR="00981AFE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Suroganizator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 xml:space="preserve">: Izdavačka kuć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Libricon</w:t>
            </w:r>
            <w:proofErr w:type="spellEnd"/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6E3DDF0E" w14:textId="77777777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114300" distR="114300" wp14:anchorId="725560E4" wp14:editId="5072FBF8">
                  <wp:extent cx="533400" cy="295275"/>
                  <wp:effectExtent l="0" t="0" r="0" b="9525"/>
                  <wp:docPr id="324047077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268AD8BF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5D9F45DA" w14:textId="53D85835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22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4247B042" w14:textId="7D4FB2A3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Srijeda u 19h</w:t>
            </w: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5341BBAD" w14:textId="1E7B315D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BUNKER "KRALJEŽNICA"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novo predavanje iz ciklusa Bunker CLASS posvećujemo zdravlju kralježnice. Predavač je iskusni samoborski fizioterapeut Matij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Kukor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, a ulaz je besplatan.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1BC9C4AD" w14:textId="15F60430" w:rsidR="002B3D01" w:rsidRPr="007B2CA4" w:rsidRDefault="002B3D01" w:rsidP="002B3D01">
            <w:pPr>
              <w:spacing w:after="0" w:line="240" w:lineRule="auto"/>
              <w:rPr>
                <w:b/>
                <w:bCs/>
                <w:noProof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0" distR="0" wp14:anchorId="1A0B680D" wp14:editId="42A3808E">
                  <wp:extent cx="536575" cy="414655"/>
                  <wp:effectExtent l="0" t="0" r="0" b="0"/>
                  <wp:docPr id="2019056291" name="Slika 2019056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Slika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575" cy="4146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5B6885DB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0496BD4A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24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25E884D2" w14:textId="4984036A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Petak, 10 - 12h, Info Room</w:t>
            </w: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643C23F5" w14:textId="55738369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PRAVNA KLINIKA -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besplatni pravni savjeti za građane koje pružaju studenti Pravnog fakulteta, uz pomoć svojih mentora. Prijave nisu potrebne.</w:t>
            </w:r>
          </w:p>
          <w:p w14:paraId="723C6CA1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i/>
                <w:iCs/>
                <w:lang w:eastAsia="hr-HR"/>
              </w:rPr>
              <w:t>Suorganizator: Pravni fakultet Sveučilišta u Zagrebu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13205BA5" w14:textId="60668EB1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rFonts w:ascii="Segoe UI Emoji" w:hAnsi="Segoe UI Emoji" w:cs="Segoe UI Emoji"/>
                <w:b/>
                <w:bCs/>
                <w:lang w:eastAsia="hr-HR"/>
              </w:rPr>
              <w:t xml:space="preserve">   </w:t>
            </w:r>
            <w:r w:rsidRPr="007B2CA4">
              <w:rPr>
                <w:rFonts w:ascii="Segoe UI Emoji" w:hAnsi="Segoe UI Emoji" w:cs="Segoe UI Emoji"/>
                <w:b/>
                <w:color w:val="000000" w:themeColor="text1"/>
                <w:sz w:val="36"/>
                <w:szCs w:val="36"/>
              </w:rPr>
              <w:t>🔤</w:t>
            </w:r>
          </w:p>
        </w:tc>
      </w:tr>
      <w:tr w:rsidR="002B3D01" w:rsidRPr="007B2CA4" w14:paraId="5835652F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53E4163F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25.5. i 26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70365A1B" w14:textId="4B520A6E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Subota i nedjelja, 8h -20h</w:t>
            </w:r>
          </w:p>
          <w:p w14:paraId="702BBB3C" w14:textId="5B169964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58BAEFB2" w14:textId="78EC44F2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BIG AND BLIND SAMOBOR 2024.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- natjecanje u brzom slaganju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Rubikove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kocke u disciplinama koje inače nisu toliko zastupljene na redovnim natjecanjima, od velikih kocaka poput 7x7 kocke do disciplina slaganja na slijepo! Informacije o prijavama pronađite na stranici:</w:t>
            </w:r>
            <w:r w:rsidR="00981AFE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</w:t>
            </w:r>
            <w:hyperlink r:id="rId16" w:history="1">
              <w:r w:rsidR="00981AFE" w:rsidRPr="00575117">
                <w:rPr>
                  <w:rStyle w:val="Hiperveza"/>
                  <w:rFonts w:asciiTheme="minorHAnsi" w:eastAsia="Times New Roman" w:hAnsiTheme="minorHAnsi" w:cstheme="minorHAnsi"/>
                  <w:bCs/>
                  <w:lang w:eastAsia="hr-HR"/>
                </w:rPr>
                <w:t>www.worldcubeassociation.org</w:t>
              </w:r>
            </w:hyperlink>
          </w:p>
          <w:p w14:paraId="168A6618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Natjecanje će u nedjelju 26.5. biti otvoreno za posjetitelje.</w:t>
            </w:r>
          </w:p>
          <w:p w14:paraId="567B65CF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Suorganizator: udrug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peedcubing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Hrvatska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56FD8DCA" w14:textId="34BC4DEB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lang w:eastAsia="hr-HR"/>
              </w:rPr>
              <w:t xml:space="preserve">  </w:t>
            </w: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0" distR="0" wp14:anchorId="06448DC9" wp14:editId="0F000F78">
                  <wp:extent cx="373380" cy="373380"/>
                  <wp:effectExtent l="0" t="0" r="7620" b="7620"/>
                  <wp:docPr id="838619408" name="Slika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Slika 116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80" cy="373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06EE2CFC" w14:textId="77777777" w:rsidTr="007A285E">
        <w:trPr>
          <w:trHeight w:val="398"/>
          <w:jc w:val="center"/>
        </w:trPr>
        <w:tc>
          <w:tcPr>
            <w:tcW w:w="1271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13779E02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>31.5.</w:t>
            </w:r>
          </w:p>
        </w:tc>
        <w:tc>
          <w:tcPr>
            <w:tcW w:w="1598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</w:tcPr>
          <w:p w14:paraId="6EF575B6" w14:textId="1E55E212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lang w:eastAsia="hr-HR"/>
              </w:rPr>
            </w:pPr>
            <w:r w:rsidRPr="007B2CA4">
              <w:rPr>
                <w:rFonts w:asciiTheme="minorHAnsi" w:hAnsiTheme="minorHAnsi" w:cstheme="minorHAnsi"/>
                <w:lang w:eastAsia="hr-HR"/>
              </w:rPr>
              <w:t xml:space="preserve">20 - 22h, </w:t>
            </w:r>
            <w:proofErr w:type="spellStart"/>
            <w:r w:rsidRPr="007B2CA4">
              <w:rPr>
                <w:rFonts w:asciiTheme="minorHAnsi" w:hAnsiTheme="minorHAnsi" w:cstheme="minorHAnsi"/>
                <w:lang w:eastAsia="hr-HR"/>
              </w:rPr>
              <w:t>Sway</w:t>
            </w:r>
            <w:proofErr w:type="spellEnd"/>
            <w:r w:rsidRPr="007B2CA4">
              <w:rPr>
                <w:rFonts w:asciiTheme="minorHAnsi" w:hAnsiTheme="minorHAnsi" w:cstheme="minorHAnsi"/>
                <w:lang w:eastAsia="hr-HR"/>
              </w:rPr>
              <w:t xml:space="preserve"> </w:t>
            </w:r>
            <w:proofErr w:type="spellStart"/>
            <w:r w:rsidRPr="007B2CA4">
              <w:rPr>
                <w:rFonts w:asciiTheme="minorHAnsi" w:hAnsiTheme="minorHAnsi" w:cstheme="minorHAnsi"/>
                <w:lang w:eastAsia="hr-HR"/>
              </w:rPr>
              <w:t>caffe&amp;night</w:t>
            </w:r>
            <w:proofErr w:type="spellEnd"/>
            <w:r w:rsidRPr="007B2CA4">
              <w:rPr>
                <w:rFonts w:asciiTheme="minorHAnsi" w:hAnsiTheme="minorHAnsi" w:cstheme="minorHAnsi"/>
                <w:lang w:eastAsia="hr-HR"/>
              </w:rPr>
              <w:t xml:space="preserve"> bar, Centar za mlade bunker</w:t>
            </w:r>
          </w:p>
        </w:tc>
        <w:tc>
          <w:tcPr>
            <w:tcW w:w="7196" w:type="dxa"/>
            <w:gridSpan w:val="2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FFFFFF" w:themeFill="background1"/>
            <w:noWrap/>
          </w:tcPr>
          <w:p w14:paraId="59B1AFCA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Večer SLAM poezije -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u sklopu festivala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>Vrazova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/>
                <w:lang w:eastAsia="hr-HR"/>
              </w:rPr>
              <w:t xml:space="preserve"> Ljubica</w:t>
            </w: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održat će se večer poezije sa stavom!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lam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poezija nešto je između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tand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up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komedije i poezije. Voditelj događanja je Dino More, dvostruki prvak Hrvatske u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lam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poeziji.</w:t>
            </w:r>
          </w:p>
          <w:p w14:paraId="10B1CF26" w14:textId="77777777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Dođite, poslušajte iskusne </w:t>
            </w:r>
            <w:proofErr w:type="spellStart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>slamere</w:t>
            </w:r>
            <w:proofErr w:type="spellEnd"/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 ili nastupite i sami!</w:t>
            </w:r>
          </w:p>
          <w:p w14:paraId="10649476" w14:textId="6B6230D1" w:rsidR="002B3D01" w:rsidRPr="007B2CA4" w:rsidRDefault="002B3D01" w:rsidP="002B3D01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hr-HR"/>
              </w:rPr>
            </w:pPr>
            <w:r w:rsidRPr="007B2CA4">
              <w:rPr>
                <w:rFonts w:asciiTheme="minorHAnsi" w:eastAsia="Times New Roman" w:hAnsiTheme="minorHAnsi" w:cstheme="minorHAnsi"/>
                <w:bCs/>
                <w:lang w:eastAsia="hr-HR"/>
              </w:rPr>
              <w:t xml:space="preserve">Za sve posjetitelje pripremili smo malu zakusku. </w:t>
            </w:r>
          </w:p>
        </w:tc>
        <w:tc>
          <w:tcPr>
            <w:tcW w:w="850" w:type="dxa"/>
            <w:tcBorders>
              <w:top w:val="single" w:sz="4" w:space="0" w:color="FF6600"/>
              <w:left w:val="single" w:sz="4" w:space="0" w:color="FF6600"/>
              <w:bottom w:val="single" w:sz="4" w:space="0" w:color="FF6600"/>
              <w:right w:val="single" w:sz="4" w:space="0" w:color="FF6600"/>
            </w:tcBorders>
            <w:shd w:val="clear" w:color="auto" w:fill="auto"/>
            <w:vAlign w:val="center"/>
          </w:tcPr>
          <w:p w14:paraId="7DA03A6C" w14:textId="77777777" w:rsidR="002B3D01" w:rsidRPr="007B2CA4" w:rsidRDefault="002B3D01" w:rsidP="002B3D01">
            <w:pPr>
              <w:spacing w:after="0" w:line="240" w:lineRule="auto"/>
              <w:rPr>
                <w:b/>
                <w:bCs/>
                <w:lang w:eastAsia="hr-HR"/>
              </w:rPr>
            </w:pPr>
            <w:r w:rsidRPr="007B2CA4">
              <w:rPr>
                <w:b/>
                <w:bCs/>
                <w:noProof/>
                <w:lang w:eastAsia="hr-HR"/>
              </w:rPr>
              <w:drawing>
                <wp:inline distT="0" distB="0" distL="114300" distR="114300" wp14:anchorId="105E31F5" wp14:editId="08AF42CC">
                  <wp:extent cx="323850" cy="323850"/>
                  <wp:effectExtent l="0" t="0" r="11430" b="11430"/>
                  <wp:docPr id="2140528241" name="irc_mi" descr="https://upload.wikimedia.org/wikipedia/commons/thumb/a/ab/Inkwell_icon_-_Noun_Project_2512.svg/120px-Inkwell_icon_-_Noun_Project_2512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rc_mi" descr="https://upload.wikimedia.org/wikipedia/commons/thumb/a/ab/Inkwell_icon_-_Noun_Project_2512.svg/120px-Inkwell_icon_-_Noun_Project_2512.svg.png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3D01" w:rsidRPr="007B2CA4" w14:paraId="122D1AC2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auto"/>
            <w:noWrap/>
          </w:tcPr>
          <w:p w14:paraId="5EB2AAAF" w14:textId="370604AB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lastRenderedPageBreak/>
              <w:t>LEGENDA:</w:t>
            </w:r>
          </w:p>
          <w:p w14:paraId="73E117AA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0E7A208F" wp14:editId="7E3FC099">
                  <wp:extent cx="314325" cy="257175"/>
                  <wp:effectExtent l="0" t="0" r="9525" b="9525"/>
                  <wp:docPr id="104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325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FILM    </w:t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6ECCA5B1" wp14:editId="3BFD57BC">
                  <wp:extent cx="228600" cy="228600"/>
                  <wp:effectExtent l="0" t="0" r="0" b="0"/>
                  <wp:docPr id="105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KONCERT    </w:t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011B9873" wp14:editId="1AB41C64">
                  <wp:extent cx="228600" cy="257175"/>
                  <wp:effectExtent l="0" t="0" r="0" b="9525"/>
                  <wp:docPr id="106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IZLOŽBA    </w:t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0AB1ED0B" wp14:editId="66DF6D43">
                  <wp:extent cx="180975" cy="266700"/>
                  <wp:effectExtent l="0" t="0" r="9525" b="0"/>
                  <wp:docPr id="107" name="Slika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Slika 28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LES   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246F969E" wp14:editId="67F20383">
                  <wp:extent cx="323850" cy="323850"/>
                  <wp:effectExtent l="0" t="0" r="0" b="0"/>
                  <wp:docPr id="108" name="irc_mi" descr="https://upload.wikimedia.org/wikipedia/commons/thumb/a/ab/Inkwell_icon_-_Noun_Project_2512.svg/120px-Inkwell_icon_-_Noun_Project_2512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irc_mi" descr="https://upload.wikimedia.org/wikipedia/commons/thumb/a/ab/Inkwell_icon_-_Noun_Project_2512.svg/120px-Inkwell_icon_-_Noun_Project_2512.svg.png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POEZIJA       </w:t>
            </w:r>
            <w:r w:rsidRPr="007B2CA4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0" distR="0" wp14:anchorId="4A7DA9CE" wp14:editId="51E82F48">
                  <wp:extent cx="299085" cy="248920"/>
                  <wp:effectExtent l="0" t="0" r="5715" b="0"/>
                  <wp:docPr id="109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446" cy="251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KVIZ     @ ONLINE PROGRAM</w:t>
            </w:r>
          </w:p>
          <w:p w14:paraId="1D55B797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anchor distT="0" distB="0" distL="114300" distR="114300" simplePos="0" relativeHeight="251823104" behindDoc="1" locked="0" layoutInCell="1" allowOverlap="1" wp14:anchorId="536AC921" wp14:editId="42B2C703">
                  <wp:simplePos x="0" y="0"/>
                  <wp:positionH relativeFrom="column">
                    <wp:posOffset>5043170</wp:posOffset>
                  </wp:positionH>
                  <wp:positionV relativeFrom="paragraph">
                    <wp:posOffset>139065</wp:posOffset>
                  </wp:positionV>
                  <wp:extent cx="279400" cy="252095"/>
                  <wp:effectExtent l="0" t="0" r="6350" b="0"/>
                  <wp:wrapTight wrapText="bothSides">
                    <wp:wrapPolygon edited="0">
                      <wp:start x="0" y="0"/>
                      <wp:lineTo x="0" y="19587"/>
                      <wp:lineTo x="20618" y="19587"/>
                      <wp:lineTo x="20618" y="0"/>
                      <wp:lineTo x="0" y="0"/>
                    </wp:wrapPolygon>
                  </wp:wrapTight>
                  <wp:docPr id="110" name="Slika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Slika 110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79400" cy="25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5F8997A1" wp14:editId="3C8AD7A7">
                  <wp:extent cx="533400" cy="295275"/>
                  <wp:effectExtent l="0" t="0" r="0" b="9525"/>
                  <wp:docPr id="111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PREDAVANJE, RADIONICE    </w:t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114300" distR="114300" wp14:anchorId="357FE52E" wp14:editId="0687E271">
                  <wp:extent cx="390525" cy="266700"/>
                  <wp:effectExtent l="0" t="0" r="9525" b="0"/>
                  <wp:docPr id="112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  PREDSTAVA    </w:t>
            </w:r>
            <w:r w:rsidRPr="007B2CA4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0" distR="0" wp14:anchorId="2606BC87" wp14:editId="6B7B58B6">
                  <wp:extent cx="342900" cy="342900"/>
                  <wp:effectExtent l="0" t="0" r="0" b="0"/>
                  <wp:docPr id="113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PROMOCIJA KNJIGE SPORT</w:t>
            </w:r>
          </w:p>
          <w:p w14:paraId="60E68744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0" distR="0" wp14:anchorId="76073DDE" wp14:editId="0EDD6251">
                  <wp:extent cx="389255" cy="274320"/>
                  <wp:effectExtent l="0" t="0" r="0" b="0"/>
                  <wp:docPr id="114" name="Slika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Slika 114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93052" cy="27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VIDEO IGRE     </w:t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0" distR="0" wp14:anchorId="5E1169DB" wp14:editId="5D16EBBF">
                  <wp:extent cx="536575" cy="414655"/>
                  <wp:effectExtent l="0" t="0" r="0" b="0"/>
                  <wp:docPr id="115" name="Slika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Slika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575" cy="4146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RADIONICA  </w:t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0" distR="0" wp14:anchorId="535EDB86" wp14:editId="7918750C">
                  <wp:extent cx="373380" cy="373380"/>
                  <wp:effectExtent l="0" t="0" r="7620" b="7620"/>
                  <wp:docPr id="116" name="Slika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Slika 116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80" cy="373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DRUŠTVENE IGRE      </w:t>
            </w:r>
            <w:r w:rsidRPr="007B2CA4">
              <w:rPr>
                <w:rFonts w:asciiTheme="minorHAnsi" w:hAnsiTheme="minorHAnsi" w:cstheme="minorHAnsi"/>
                <w:b/>
                <w:noProof/>
                <w:color w:val="000000" w:themeColor="text1"/>
                <w:sz w:val="20"/>
                <w:szCs w:val="20"/>
                <w:lang w:eastAsia="hr-HR"/>
              </w:rPr>
              <w:drawing>
                <wp:inline distT="0" distB="0" distL="0" distR="0" wp14:anchorId="3A4F579A" wp14:editId="10E08DBC">
                  <wp:extent cx="350520" cy="350520"/>
                  <wp:effectExtent l="0" t="0" r="0" b="0"/>
                  <wp:docPr id="59" name="Slika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Slika 59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20" cy="350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SAJAM 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7B2CA4">
              <w:rPr>
                <w:rFonts w:ascii="Segoe UI Emoji" w:hAnsi="Segoe UI Emoji" w:cs="Segoe UI Emoji"/>
                <w:b/>
                <w:color w:val="000000" w:themeColor="text1"/>
                <w:sz w:val="36"/>
                <w:szCs w:val="36"/>
              </w:rPr>
              <w:t>🔤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36"/>
                <w:szCs w:val="36"/>
              </w:rPr>
              <w:t xml:space="preserve"> </w:t>
            </w: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  OSTALO</w:t>
            </w:r>
          </w:p>
          <w:p w14:paraId="7C70E5CE" w14:textId="6FE50C01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2B3D01" w:rsidRPr="007B2CA4" w14:paraId="7BAC83E7" w14:textId="77777777" w:rsidTr="005F2D95">
        <w:trPr>
          <w:trHeight w:val="398"/>
          <w:jc w:val="center"/>
        </w:trPr>
        <w:tc>
          <w:tcPr>
            <w:tcW w:w="10915" w:type="dxa"/>
            <w:gridSpan w:val="5"/>
            <w:shd w:val="clear" w:color="auto" w:fill="auto"/>
            <w:noWrap/>
          </w:tcPr>
          <w:p w14:paraId="7905CD9A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ULAZNICE</w:t>
            </w: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se mogu kupiti na blagajnama kina i ONLINE na www.ulaznice.hr</w:t>
            </w:r>
          </w:p>
          <w:p w14:paraId="6EAD88CD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Velika dvorana (Trg Matice hrvatske 6), kino program</w:t>
            </w:r>
          </w:p>
          <w:p w14:paraId="1266040E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1. Redovna cijena – 5,00 €</w:t>
            </w:r>
          </w:p>
          <w:p w14:paraId="6EB64FFF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2. Cijena za učenike, studente, umirovljenike, 60+ osobe, osobe s invaliditetom i nezaposlene (uz uvid u neki od       dokumenata, isključivo na blagajni Kina) – 4,00 €. Osobe u invalidskim kolicima imaju besplatan ulaz, za pratnju je potrebna ulaznica.</w:t>
            </w:r>
          </w:p>
          <w:p w14:paraId="6327CB57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3. Matineja u 11 h – 3,00 €</w:t>
            </w:r>
          </w:p>
          <w:p w14:paraId="08B0C36B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4. Obiteljski dan ponedjeljkom – sve ulaznice 3,50 €</w:t>
            </w:r>
          </w:p>
          <w:p w14:paraId="00458830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5. Organizirane projekcije za vrtiće i škole – 3,00 €</w:t>
            </w:r>
          </w:p>
          <w:p w14:paraId="06864247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apomene: Dodatak za 3D projekcije filma - 0,50 €</w:t>
            </w:r>
          </w:p>
          <w:p w14:paraId="67A9510B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Pop </w:t>
            </w:r>
            <w:proofErr w:type="spellStart"/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up</w:t>
            </w:r>
            <w:proofErr w:type="spellEnd"/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kino, Autobusni kolodvor, kino program</w:t>
            </w:r>
          </w:p>
          <w:p w14:paraId="6597047F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Program za djecu – 3,00 €</w:t>
            </w:r>
          </w:p>
          <w:p w14:paraId="6D946C9A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Program za odrasle – 3,50 €</w:t>
            </w:r>
          </w:p>
          <w:p w14:paraId="7217426F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Cijena ulaznice uključuje PDV.</w:t>
            </w:r>
          </w:p>
          <w:p w14:paraId="29ECC774" w14:textId="015C8B26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7B2CA4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POU Samobor zadržava pravo promjene cijena ulaznica. Zadržavamo pravo izmjene programa bez prethodne najave.</w:t>
            </w:r>
          </w:p>
        </w:tc>
      </w:tr>
      <w:tr w:rsidR="002B3D01" w:rsidRPr="007B2CA4" w14:paraId="5F4F4566" w14:textId="77777777" w:rsidTr="005F2D95">
        <w:trPr>
          <w:trHeight w:val="68"/>
          <w:jc w:val="center"/>
        </w:trPr>
        <w:tc>
          <w:tcPr>
            <w:tcW w:w="10915" w:type="dxa"/>
            <w:gridSpan w:val="5"/>
            <w:tcBorders>
              <w:top w:val="nil"/>
            </w:tcBorders>
            <w:shd w:val="clear" w:color="auto" w:fill="FF6600"/>
            <w:noWrap/>
          </w:tcPr>
          <w:p w14:paraId="2627C8CE" w14:textId="21CEDC49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eastAsia="hr-HR"/>
              </w:rPr>
              <w:t>OSTALA DOGAĐANJA</w:t>
            </w:r>
          </w:p>
        </w:tc>
      </w:tr>
      <w:tr w:rsidR="002B3D01" w:rsidRPr="007B2CA4" w14:paraId="50563D3F" w14:textId="77777777" w:rsidTr="005F2D95">
        <w:trPr>
          <w:trHeight w:val="442"/>
          <w:jc w:val="center"/>
        </w:trPr>
        <w:tc>
          <w:tcPr>
            <w:tcW w:w="10915" w:type="dxa"/>
            <w:gridSpan w:val="5"/>
            <w:shd w:val="clear" w:color="auto" w:fill="FFFFFF" w:themeFill="background1"/>
            <w:noWrap/>
          </w:tcPr>
          <w:p w14:paraId="7F264D97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lang w:eastAsia="hr-HR"/>
              </w:rPr>
              <w:t>GRADSKA KNJIŽNICA SAMOBOR, Odjel za odrasle</w:t>
            </w:r>
          </w:p>
          <w:p w14:paraId="7B7B9D80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lang w:eastAsia="hr-HR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  <w:lang w:eastAsia="hr-HR"/>
              </w:rPr>
              <w:t xml:space="preserve">Info:  </w:t>
            </w:r>
            <w:hyperlink r:id="rId25" w:history="1">
              <w:r w:rsidRPr="007B2CA4">
                <w:rPr>
                  <w:rStyle w:val="Hiperveza"/>
                  <w:rFonts w:asciiTheme="minorHAnsi" w:hAnsiTheme="minorHAnsi" w:cstheme="minorHAnsi"/>
                  <w:lang w:eastAsia="hr-HR"/>
                </w:rPr>
                <w:t>https://www.samobor.hr/knjiznica</w:t>
              </w:r>
            </w:hyperlink>
            <w:r w:rsidRPr="007B2CA4">
              <w:rPr>
                <w:rFonts w:asciiTheme="minorHAnsi" w:hAnsiTheme="minorHAnsi" w:cstheme="minorHAnsi"/>
                <w:color w:val="000000" w:themeColor="text1"/>
                <w:lang w:eastAsia="hr-HR"/>
              </w:rPr>
              <w:t xml:space="preserve"> i Facebook</w:t>
            </w:r>
          </w:p>
        </w:tc>
      </w:tr>
      <w:tr w:rsidR="002B3D01" w:rsidRPr="007B2CA4" w14:paraId="7F128B02" w14:textId="77777777" w:rsidTr="005F2D95">
        <w:trPr>
          <w:trHeight w:val="442"/>
          <w:jc w:val="center"/>
        </w:trPr>
        <w:tc>
          <w:tcPr>
            <w:tcW w:w="10915" w:type="dxa"/>
            <w:gridSpan w:val="5"/>
            <w:shd w:val="clear" w:color="auto" w:fill="FFFFFF" w:themeFill="background1"/>
            <w:noWrap/>
          </w:tcPr>
          <w:p w14:paraId="17787C92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lang w:eastAsia="hr-HR"/>
              </w:rPr>
            </w:pPr>
            <w:r w:rsidRPr="007B2CA4">
              <w:rPr>
                <w:rFonts w:asciiTheme="minorHAnsi" w:hAnsiTheme="minorHAnsi" w:cstheme="minorHAnsi"/>
                <w:b/>
                <w:bCs/>
                <w:color w:val="000000" w:themeColor="text1"/>
                <w:lang w:eastAsia="hr-HR"/>
              </w:rPr>
              <w:t>GRADSKA KNJIŽNICA SAMOBOR, Odjel za djecu i mlade</w:t>
            </w:r>
          </w:p>
          <w:p w14:paraId="044FA8FC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lang w:eastAsia="hr-HR"/>
              </w:rPr>
            </w:pPr>
            <w:r w:rsidRPr="007B2CA4">
              <w:rPr>
                <w:rFonts w:asciiTheme="minorHAnsi" w:hAnsiTheme="minorHAnsi" w:cstheme="minorHAnsi"/>
                <w:color w:val="000000" w:themeColor="text1"/>
                <w:lang w:eastAsia="hr-HR"/>
              </w:rPr>
              <w:t xml:space="preserve">Info:  </w:t>
            </w:r>
            <w:hyperlink r:id="rId26" w:history="1">
              <w:r w:rsidRPr="007B2CA4">
                <w:rPr>
                  <w:rStyle w:val="Hiperveza"/>
                  <w:rFonts w:asciiTheme="minorHAnsi" w:hAnsiTheme="minorHAnsi" w:cstheme="minorHAnsi"/>
                  <w:lang w:eastAsia="hr-HR"/>
                </w:rPr>
                <w:t>https://www.samobor.hr/knjiznica</w:t>
              </w:r>
            </w:hyperlink>
            <w:r w:rsidRPr="007B2CA4">
              <w:rPr>
                <w:rFonts w:asciiTheme="minorHAnsi" w:hAnsiTheme="minorHAnsi" w:cstheme="minorHAnsi"/>
                <w:color w:val="000000" w:themeColor="text1"/>
                <w:lang w:eastAsia="hr-HR"/>
              </w:rPr>
              <w:t xml:space="preserve"> i Facebook</w:t>
            </w:r>
          </w:p>
        </w:tc>
      </w:tr>
      <w:tr w:rsidR="002B3D01" w:rsidRPr="007B2CA4" w14:paraId="4E7046E7" w14:textId="77777777" w:rsidTr="005F2D95">
        <w:trPr>
          <w:trHeight w:val="442"/>
          <w:jc w:val="center"/>
        </w:trPr>
        <w:tc>
          <w:tcPr>
            <w:tcW w:w="10915" w:type="dxa"/>
            <w:gridSpan w:val="5"/>
            <w:shd w:val="clear" w:color="auto" w:fill="FFFFFF" w:themeFill="background1"/>
            <w:noWrap/>
          </w:tcPr>
          <w:p w14:paraId="056BC62A" w14:textId="77777777" w:rsidR="002B3D01" w:rsidRPr="007B2CA4" w:rsidRDefault="002B3D01" w:rsidP="002B3D01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7B2CA4">
              <w:rPr>
                <w:rFonts w:asciiTheme="minorHAnsi" w:hAnsiTheme="minorHAnsi" w:cstheme="minorHAnsi"/>
                <w:b/>
              </w:rPr>
              <w:t>SAMOBORSKI</w:t>
            </w:r>
            <w:r w:rsidRPr="007B2CA4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  <w:r w:rsidRPr="007B2CA4">
              <w:rPr>
                <w:rFonts w:asciiTheme="minorHAnsi" w:hAnsiTheme="minorHAnsi" w:cstheme="minorHAnsi"/>
                <w:b/>
              </w:rPr>
              <w:t>MUZEJ</w:t>
            </w:r>
          </w:p>
          <w:p w14:paraId="129DE53E" w14:textId="77777777" w:rsidR="002B3D01" w:rsidRPr="007B2CA4" w:rsidRDefault="002B3D01" w:rsidP="002B3D0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7B2CA4">
              <w:rPr>
                <w:rFonts w:asciiTheme="minorHAnsi" w:hAnsiTheme="minorHAnsi" w:cstheme="minorHAnsi"/>
              </w:rPr>
              <w:t>Info:</w:t>
            </w:r>
            <w:r w:rsidRPr="007B2CA4">
              <w:rPr>
                <w:rFonts w:asciiTheme="minorHAnsi" w:hAnsiTheme="minorHAnsi" w:cstheme="minorHAnsi"/>
                <w:spacing w:val="-4"/>
              </w:rPr>
              <w:t xml:space="preserve"> </w:t>
            </w:r>
            <w:hyperlink r:id="rId27">
              <w:r w:rsidRPr="007B2CA4">
                <w:rPr>
                  <w:rFonts w:asciiTheme="minorHAnsi" w:hAnsiTheme="minorHAnsi" w:cstheme="minorHAnsi"/>
                  <w:color w:val="0000FF"/>
                  <w:u w:val="single" w:color="0000FF"/>
                </w:rPr>
                <w:t>www.samobor.hr/muzej</w:t>
              </w:r>
              <w:r w:rsidRPr="007B2CA4">
                <w:rPr>
                  <w:rFonts w:asciiTheme="minorHAnsi" w:hAnsiTheme="minorHAnsi" w:cstheme="minorHAnsi"/>
                  <w:color w:val="0000FF"/>
                  <w:spacing w:val="-1"/>
                </w:rPr>
                <w:t xml:space="preserve"> </w:t>
              </w:r>
            </w:hyperlink>
            <w:r w:rsidRPr="007B2CA4">
              <w:rPr>
                <w:rFonts w:asciiTheme="minorHAnsi" w:hAnsiTheme="minorHAnsi" w:cstheme="minorHAnsi"/>
              </w:rPr>
              <w:t>i</w:t>
            </w:r>
            <w:r w:rsidRPr="007B2CA4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B2CA4">
              <w:rPr>
                <w:rFonts w:asciiTheme="minorHAnsi" w:hAnsiTheme="minorHAnsi" w:cstheme="minorHAnsi"/>
              </w:rPr>
              <w:t>Facebook</w:t>
            </w:r>
          </w:p>
        </w:tc>
      </w:tr>
      <w:tr w:rsidR="002B3D01" w:rsidRPr="007B2CA4" w14:paraId="2986C12F" w14:textId="77777777" w:rsidTr="005F2D95">
        <w:trPr>
          <w:trHeight w:val="442"/>
          <w:jc w:val="center"/>
        </w:trPr>
        <w:tc>
          <w:tcPr>
            <w:tcW w:w="10915" w:type="dxa"/>
            <w:gridSpan w:val="5"/>
            <w:shd w:val="clear" w:color="auto" w:fill="FFFFFF" w:themeFill="background1"/>
            <w:noWrap/>
          </w:tcPr>
          <w:p w14:paraId="665E365D" w14:textId="77777777" w:rsidR="002B3D01" w:rsidRPr="007B2CA4" w:rsidRDefault="002B3D01" w:rsidP="002B3D01">
            <w:pPr>
              <w:pStyle w:val="TableParagraph"/>
            </w:pPr>
            <w:r w:rsidRPr="007B2CA4">
              <w:rPr>
                <w:rFonts w:asciiTheme="minorHAnsi" w:hAnsiTheme="minorHAnsi" w:cstheme="minorHAnsi"/>
                <w:bCs/>
              </w:rPr>
              <w:t>Voliš glazbu, imaš talent i znaš pjevati? Dođi, pusti svoj glas i prijavi se na AUDICIJU za festival</w:t>
            </w:r>
            <w:r w:rsidRPr="007B2CA4">
              <w:rPr>
                <w:rFonts w:asciiTheme="minorHAnsi" w:hAnsiTheme="minorHAnsi" w:cstheme="minorHAnsi"/>
                <w:b/>
              </w:rPr>
              <w:t xml:space="preserve"> „ZLATNI GLAS SAMOBORSKOG KRAJA“. </w:t>
            </w:r>
            <w:r w:rsidRPr="007B2CA4">
              <w:rPr>
                <w:rFonts w:asciiTheme="minorHAnsi" w:hAnsiTheme="minorHAnsi" w:cstheme="minorHAnsi"/>
                <w:bCs/>
              </w:rPr>
              <w:t>Audicija će se održati 27. i 28. svibnja od 18-22h u Centru za mlade Bunker Samobor. Prijave za audiciju primaju se putem prijavnice na e-mail: zlatniglas.samobora@gmail.com, zaključno do 23.5.2024.</w:t>
            </w:r>
            <w:r w:rsidRPr="007B2CA4">
              <w:t xml:space="preserve"> </w:t>
            </w:r>
          </w:p>
          <w:p w14:paraId="2276256E" w14:textId="3C01E262" w:rsidR="002B3D01" w:rsidRPr="007B2CA4" w:rsidRDefault="002B3D01" w:rsidP="002B3D01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7B2CA4">
              <w:rPr>
                <w:rFonts w:asciiTheme="minorHAnsi" w:hAnsiTheme="minorHAnsi" w:cstheme="minorHAnsi"/>
                <w:bCs/>
              </w:rPr>
              <w:t xml:space="preserve">Za sve informacije nazvati: 0911771170 </w:t>
            </w:r>
            <w:r w:rsidRPr="007B2CA4">
              <w:rPr>
                <w:rFonts w:asciiTheme="minorHAnsi" w:hAnsiTheme="minorHAnsi" w:cstheme="minorHAnsi"/>
                <w:bCs/>
                <w:i/>
                <w:iCs/>
              </w:rPr>
              <w:t>Organizatori : Mjesni odbor Lug Samoborski i dr.</w:t>
            </w:r>
          </w:p>
        </w:tc>
      </w:tr>
    </w:tbl>
    <w:p w14:paraId="628F6EA7" w14:textId="77777777" w:rsidR="00442233" w:rsidRPr="007B2CA4" w:rsidRDefault="00442233">
      <w:pPr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  <w:lang w:eastAsia="hr-HR"/>
        </w:rPr>
      </w:pPr>
    </w:p>
    <w:p w14:paraId="0728D72A" w14:textId="06E0364A" w:rsidR="00202706" w:rsidRPr="007B2CA4" w:rsidRDefault="00000000">
      <w:pPr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  <w:lang w:eastAsia="hr-HR"/>
        </w:rPr>
      </w:pPr>
      <w:r w:rsidRPr="007B2CA4">
        <w:rPr>
          <w:rFonts w:asciiTheme="minorHAnsi" w:hAnsiTheme="minorHAnsi" w:cstheme="minorHAnsi"/>
          <w:b/>
          <w:bCs/>
          <w:color w:val="000000" w:themeColor="text1"/>
          <w:lang w:eastAsia="hr-HR"/>
        </w:rPr>
        <w:t>Partneri POU Samobor:</w:t>
      </w:r>
    </w:p>
    <w:p w14:paraId="245ABEA7" w14:textId="0100908F" w:rsidR="00C9496F" w:rsidRPr="007B2CA4" w:rsidRDefault="00000000" w:rsidP="007A7C99">
      <w:pPr>
        <w:spacing w:after="0" w:line="240" w:lineRule="auto"/>
        <w:rPr>
          <w:rFonts w:asciiTheme="minorHAnsi" w:hAnsiTheme="minorHAnsi" w:cstheme="minorHAnsi"/>
          <w:color w:val="000000" w:themeColor="text1"/>
          <w:sz w:val="16"/>
          <w:szCs w:val="16"/>
          <w:lang w:eastAsia="zh-CN" w:bidi="ar"/>
        </w:rPr>
      </w:pP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anchor distT="0" distB="0" distL="114300" distR="114300" simplePos="0" relativeHeight="251659264" behindDoc="1" locked="0" layoutInCell="1" allowOverlap="1" wp14:anchorId="18C49CE9" wp14:editId="49C46026">
            <wp:simplePos x="0" y="0"/>
            <wp:positionH relativeFrom="margin">
              <wp:posOffset>-7620</wp:posOffset>
            </wp:positionH>
            <wp:positionV relativeFrom="paragraph">
              <wp:posOffset>234950</wp:posOffset>
            </wp:positionV>
            <wp:extent cx="929640" cy="356870"/>
            <wp:effectExtent l="0" t="0" r="0" b="5080"/>
            <wp:wrapTight wrapText="bothSides">
              <wp:wrapPolygon edited="0">
                <wp:start x="2213" y="0"/>
                <wp:lineTo x="885" y="5765"/>
                <wp:lineTo x="443" y="20754"/>
                <wp:lineTo x="4426" y="20754"/>
                <wp:lineTo x="20361" y="17295"/>
                <wp:lineTo x="20361" y="5765"/>
                <wp:lineTo x="6197" y="0"/>
                <wp:lineTo x="2213" y="0"/>
              </wp:wrapPolygon>
            </wp:wrapTight>
            <wp:docPr id="6" name="Picture 33" descr="Logo-Samobor-osnov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3" descr="Logo-Samobor-osnovni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35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inline distT="0" distB="0" distL="114300" distR="114300" wp14:anchorId="0DA972EA" wp14:editId="38AA3E12">
            <wp:extent cx="647700" cy="416560"/>
            <wp:effectExtent l="0" t="0" r="0" b="2540"/>
            <wp:docPr id="7" name="Picture 38" descr="zagrebacka zupanij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 descr="zagrebacka zupanija logo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0215" cy="424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2CA4">
        <w:rPr>
          <w:rFonts w:asciiTheme="minorHAnsi" w:hAnsiTheme="minorHAnsi" w:cstheme="minorHAnsi"/>
          <w:color w:val="000000" w:themeColor="text1"/>
          <w:sz w:val="16"/>
          <w:szCs w:val="16"/>
          <w:lang w:eastAsia="zh-CN" w:bidi="ar"/>
        </w:rPr>
        <w:t xml:space="preserve">  </w:t>
      </w: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inline distT="0" distB="0" distL="0" distR="0" wp14:anchorId="761C01D1" wp14:editId="4A157F38">
            <wp:extent cx="417195" cy="456565"/>
            <wp:effectExtent l="0" t="0" r="1905" b="635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ka 10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10" cy="468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B2CA4">
        <w:rPr>
          <w:rFonts w:asciiTheme="minorHAnsi" w:hAnsiTheme="minorHAnsi" w:cstheme="minorHAnsi"/>
          <w:color w:val="000000" w:themeColor="text1"/>
          <w:sz w:val="16"/>
          <w:szCs w:val="16"/>
          <w:lang w:eastAsia="zh-CN" w:bidi="ar"/>
        </w:rPr>
        <w:t xml:space="preserve">  </w:t>
      </w: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inline distT="0" distB="0" distL="114300" distR="114300" wp14:anchorId="34062E46" wp14:editId="6C2A028D">
            <wp:extent cx="784860" cy="414020"/>
            <wp:effectExtent l="0" t="0" r="0" b="5080"/>
            <wp:docPr id="11" name="Picture 42" descr="zaklada-hrvatska-za-djecu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2" descr="zaklada-hrvatska-za-djecu-logo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88789" cy="41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inline distT="0" distB="0" distL="114300" distR="114300" wp14:anchorId="22B0D43C" wp14:editId="74CAC2C2">
            <wp:extent cx="866775" cy="668655"/>
            <wp:effectExtent l="0" t="0" r="9525" b="0"/>
            <wp:docPr id="12" name="Picture 50" descr="dhf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50" descr="dhfr logo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871343" cy="671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inline distT="0" distB="0" distL="0" distR="0" wp14:anchorId="219E78D3" wp14:editId="578E034E">
            <wp:extent cx="1102360" cy="579120"/>
            <wp:effectExtent l="0" t="0" r="2540" b="0"/>
            <wp:docPr id="14" name="Slika 14" descr="C:\Users\Valentina\Downloads\JPG\EUROPACINEMAS+CREATIVE Logo_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lika 14" descr="C:\Users\Valentina\Downloads\JPG\EUROPACINEMAS+CREATIVE Logo_Blue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1608" cy="583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inline distT="0" distB="0" distL="114300" distR="114300" wp14:anchorId="7E219A34" wp14:editId="6A25B90B">
            <wp:extent cx="518160" cy="518160"/>
            <wp:effectExtent l="0" t="0" r="0" b="0"/>
            <wp:docPr id="15" name="Picture 47" descr="Slikovni rezultat za kino mreÅ¾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47" descr="Slikovni rezultat za kino mreÅ¾a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9206" cy="519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inline distT="0" distB="0" distL="114300" distR="114300" wp14:anchorId="4438DA73" wp14:editId="5421467E">
            <wp:extent cx="1638935" cy="925830"/>
            <wp:effectExtent l="0" t="0" r="0" b="7620"/>
            <wp:docPr id="16" name="Picture 51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51" descr="Povezana slika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640956" cy="927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2CA4">
        <w:rPr>
          <w:rFonts w:asciiTheme="minorHAnsi" w:hAnsiTheme="minorHAnsi" w:cstheme="minorHAnsi"/>
          <w:noProof/>
          <w:color w:val="000000" w:themeColor="text1"/>
          <w:sz w:val="16"/>
          <w:szCs w:val="16"/>
          <w:lang w:eastAsia="hr-HR"/>
        </w:rPr>
        <w:drawing>
          <wp:inline distT="0" distB="0" distL="114300" distR="114300" wp14:anchorId="1B9A2C03" wp14:editId="04973993">
            <wp:extent cx="662940" cy="553085"/>
            <wp:effectExtent l="0" t="0" r="3810" b="0"/>
            <wp:docPr id="17" name="Picture 68" descr="cica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68" descr="cicae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73348" cy="561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9496F" w:rsidRPr="007B2CA4">
      <w:headerReference w:type="default" r:id="rId37"/>
      <w:footerReference w:type="default" r:id="rId38"/>
      <w:pgSz w:w="11906" w:h="16838"/>
      <w:pgMar w:top="720" w:right="720" w:bottom="720" w:left="720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CD7422" w14:textId="77777777" w:rsidR="009B10E2" w:rsidRDefault="009B10E2">
      <w:pPr>
        <w:spacing w:line="240" w:lineRule="auto"/>
      </w:pPr>
      <w:r>
        <w:separator/>
      </w:r>
    </w:p>
  </w:endnote>
  <w:endnote w:type="continuationSeparator" w:id="0">
    <w:p w14:paraId="36140978" w14:textId="77777777" w:rsidR="009B10E2" w:rsidRDefault="009B10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DBA0F" w14:textId="19100338" w:rsidR="002D71DB" w:rsidRPr="007E0B87" w:rsidRDefault="002D71DB" w:rsidP="002D71DB">
    <w:pPr>
      <w:pStyle w:val="Podnoje"/>
      <w:jc w:val="center"/>
      <w:rPr>
        <w:sz w:val="16"/>
        <w:szCs w:val="16"/>
      </w:rPr>
    </w:pPr>
  </w:p>
  <w:p w14:paraId="47F71B5E" w14:textId="27341B72" w:rsidR="00202706" w:rsidRDefault="00000000" w:rsidP="002D71DB">
    <w:pPr>
      <w:pStyle w:val="Podnoje"/>
      <w:jc w:val="center"/>
    </w:pPr>
    <w:r>
      <w:t>Detalje za nadolazeće aktivnosti saznajte na</w:t>
    </w:r>
    <w:r>
      <w:br/>
      <w:t xml:space="preserve">telefon </w:t>
    </w:r>
    <w:r>
      <w:rPr>
        <w:b/>
        <w:bCs/>
      </w:rPr>
      <w:t>01 / 33 60 112</w:t>
    </w:r>
    <w:r>
      <w:t xml:space="preserve"> ili pogledajte na </w:t>
    </w:r>
    <w:hyperlink r:id="rId1" w:history="1">
      <w:r>
        <w:rPr>
          <w:rStyle w:val="Hiperveza"/>
        </w:rPr>
        <w:t>www.samobor.hr/kalendar-dogadjanja</w:t>
      </w:r>
    </w:hyperlink>
    <w:r>
      <w:t xml:space="preserve"> i </w:t>
    </w:r>
    <w:hyperlink r:id="rId2" w:history="1">
      <w:r>
        <w:rPr>
          <w:rStyle w:val="Hiperveza"/>
        </w:rPr>
        <w:t>www.samobor.hr/bunke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A7798E" w14:textId="77777777" w:rsidR="009B10E2" w:rsidRDefault="009B10E2">
      <w:pPr>
        <w:spacing w:after="0"/>
      </w:pPr>
      <w:r>
        <w:separator/>
      </w:r>
    </w:p>
  </w:footnote>
  <w:footnote w:type="continuationSeparator" w:id="0">
    <w:p w14:paraId="6A41E502" w14:textId="77777777" w:rsidR="009B10E2" w:rsidRDefault="009B10E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E412E6" w14:textId="77777777" w:rsidR="00202706" w:rsidRDefault="00000000">
    <w:pPr>
      <w:pStyle w:val="Zaglavlje"/>
      <w:ind w:left="-567" w:right="-567"/>
      <w:jc w:val="center"/>
    </w:pPr>
    <w:r>
      <w:rPr>
        <w:lang w:eastAsia="hr-HR"/>
      </w:rPr>
      <w:t xml:space="preserve"> </w:t>
    </w:r>
    <w:r>
      <w:rPr>
        <w:lang w:eastAsia="hr-HR"/>
      </w:rPr>
      <w:object w:dxaOrig="11050" w:dyaOrig="4445" w14:anchorId="766D65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19.6pt;height:48.2pt">
          <v:imagedata r:id="rId1" o:title=""/>
        </v:shape>
        <o:OLEObject Type="Embed" ProgID="AcroExch.Document.DC" ShapeID="_x0000_i1025" DrawAspect="Content" ObjectID="_1775971051" r:id="rId2"/>
      </w:object>
    </w:r>
    <w:r>
      <w:rPr>
        <w:lang w:eastAsia="hr-HR"/>
      </w:rPr>
      <w:t xml:space="preserve">                                                                                                                 </w:t>
    </w:r>
    <w:r>
      <w:rPr>
        <w:lang w:eastAsia="hr-HR"/>
      </w:rPr>
      <w:object w:dxaOrig="9908" w:dyaOrig="4445" w14:anchorId="5DD4399A">
        <v:shape id="_x0000_i1026" type="#_x0000_t75" style="width:119.6pt;height:53.85pt">
          <v:imagedata r:id="rId3" o:title=""/>
        </v:shape>
        <o:OLEObject Type="Embed" ProgID="AcroExch.Document.DC" ShapeID="_x0000_i1026" DrawAspect="Content" ObjectID="_1775971052" r:id="rId4"/>
      </w:object>
    </w:r>
    <w:r>
      <w:rPr>
        <w:lang w:eastAsia="hr-HR"/>
      </w:rPr>
      <w:t xml:space="preserve">                                                                                                  </w:t>
    </w:r>
  </w:p>
  <w:p w14:paraId="59B5DBD8" w14:textId="77777777" w:rsidR="00202706" w:rsidRDefault="00202706">
    <w:pPr>
      <w:pStyle w:val="Zaglavlje"/>
      <w:ind w:left="-567" w:righ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8135A7"/>
    <w:multiLevelType w:val="multilevel"/>
    <w:tmpl w:val="238135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B17EE"/>
    <w:multiLevelType w:val="multilevel"/>
    <w:tmpl w:val="6CBB17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7679986">
    <w:abstractNumId w:val="1"/>
  </w:num>
  <w:num w:numId="2" w16cid:durableId="44985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NDIyNjYxNjMxNrZU0lEKTi0uzszPAykwrAUAZPARUCwAAAA="/>
  </w:docVars>
  <w:rsids>
    <w:rsidRoot w:val="00173651"/>
    <w:rsid w:val="000003EA"/>
    <w:rsid w:val="00000698"/>
    <w:rsid w:val="000016D6"/>
    <w:rsid w:val="000019B2"/>
    <w:rsid w:val="00001B22"/>
    <w:rsid w:val="000024B3"/>
    <w:rsid w:val="00002BF1"/>
    <w:rsid w:val="0000375E"/>
    <w:rsid w:val="00004049"/>
    <w:rsid w:val="00004936"/>
    <w:rsid w:val="00005135"/>
    <w:rsid w:val="00005A79"/>
    <w:rsid w:val="00010A16"/>
    <w:rsid w:val="0001253E"/>
    <w:rsid w:val="00012B75"/>
    <w:rsid w:val="0001368D"/>
    <w:rsid w:val="00014E4A"/>
    <w:rsid w:val="00015256"/>
    <w:rsid w:val="00015B60"/>
    <w:rsid w:val="00016488"/>
    <w:rsid w:val="0001736D"/>
    <w:rsid w:val="00017DD3"/>
    <w:rsid w:val="00020451"/>
    <w:rsid w:val="000218A3"/>
    <w:rsid w:val="00021C33"/>
    <w:rsid w:val="00021F3C"/>
    <w:rsid w:val="000225CD"/>
    <w:rsid w:val="0002282B"/>
    <w:rsid w:val="00024B23"/>
    <w:rsid w:val="00025141"/>
    <w:rsid w:val="000252A1"/>
    <w:rsid w:val="00027E23"/>
    <w:rsid w:val="0003035F"/>
    <w:rsid w:val="00030472"/>
    <w:rsid w:val="00031E0C"/>
    <w:rsid w:val="000324DC"/>
    <w:rsid w:val="00032693"/>
    <w:rsid w:val="000326F6"/>
    <w:rsid w:val="00032731"/>
    <w:rsid w:val="00032FFD"/>
    <w:rsid w:val="000333D6"/>
    <w:rsid w:val="000339D7"/>
    <w:rsid w:val="00033B9E"/>
    <w:rsid w:val="00034D86"/>
    <w:rsid w:val="00036650"/>
    <w:rsid w:val="00041EE8"/>
    <w:rsid w:val="00043065"/>
    <w:rsid w:val="000477BE"/>
    <w:rsid w:val="000479B8"/>
    <w:rsid w:val="00047FAA"/>
    <w:rsid w:val="0005236C"/>
    <w:rsid w:val="00052D57"/>
    <w:rsid w:val="00053175"/>
    <w:rsid w:val="00053358"/>
    <w:rsid w:val="000537A0"/>
    <w:rsid w:val="00056730"/>
    <w:rsid w:val="00057632"/>
    <w:rsid w:val="00057A5D"/>
    <w:rsid w:val="000628B2"/>
    <w:rsid w:val="000628D2"/>
    <w:rsid w:val="00062943"/>
    <w:rsid w:val="00063613"/>
    <w:rsid w:val="00064076"/>
    <w:rsid w:val="00065B8A"/>
    <w:rsid w:val="00067EE3"/>
    <w:rsid w:val="0007104F"/>
    <w:rsid w:val="00071866"/>
    <w:rsid w:val="00072C5F"/>
    <w:rsid w:val="00072E94"/>
    <w:rsid w:val="00073603"/>
    <w:rsid w:val="0007474F"/>
    <w:rsid w:val="00075E6B"/>
    <w:rsid w:val="00080F9E"/>
    <w:rsid w:val="00081301"/>
    <w:rsid w:val="00081A0F"/>
    <w:rsid w:val="00081BB8"/>
    <w:rsid w:val="000830D4"/>
    <w:rsid w:val="00086C3E"/>
    <w:rsid w:val="00086EF4"/>
    <w:rsid w:val="00087439"/>
    <w:rsid w:val="00091BBB"/>
    <w:rsid w:val="00092A00"/>
    <w:rsid w:val="00092E44"/>
    <w:rsid w:val="0009363C"/>
    <w:rsid w:val="00093DBC"/>
    <w:rsid w:val="0009662D"/>
    <w:rsid w:val="000A0431"/>
    <w:rsid w:val="000A0C4E"/>
    <w:rsid w:val="000A0DDD"/>
    <w:rsid w:val="000A21CE"/>
    <w:rsid w:val="000A3550"/>
    <w:rsid w:val="000A43FE"/>
    <w:rsid w:val="000A5D50"/>
    <w:rsid w:val="000A6B11"/>
    <w:rsid w:val="000A6EF8"/>
    <w:rsid w:val="000A70DB"/>
    <w:rsid w:val="000B0CCC"/>
    <w:rsid w:val="000B2402"/>
    <w:rsid w:val="000B34A7"/>
    <w:rsid w:val="000B4C83"/>
    <w:rsid w:val="000B4C84"/>
    <w:rsid w:val="000C4B98"/>
    <w:rsid w:val="000C50E5"/>
    <w:rsid w:val="000C63B1"/>
    <w:rsid w:val="000C64B2"/>
    <w:rsid w:val="000C776D"/>
    <w:rsid w:val="000C7CAC"/>
    <w:rsid w:val="000D0CDA"/>
    <w:rsid w:val="000D1C11"/>
    <w:rsid w:val="000D284F"/>
    <w:rsid w:val="000D4A0A"/>
    <w:rsid w:val="000D56F4"/>
    <w:rsid w:val="000D5773"/>
    <w:rsid w:val="000D6BD6"/>
    <w:rsid w:val="000D6E09"/>
    <w:rsid w:val="000D703C"/>
    <w:rsid w:val="000D71DA"/>
    <w:rsid w:val="000E01C7"/>
    <w:rsid w:val="000E1676"/>
    <w:rsid w:val="000E3D23"/>
    <w:rsid w:val="000E743B"/>
    <w:rsid w:val="000F03CD"/>
    <w:rsid w:val="000F185C"/>
    <w:rsid w:val="000F476C"/>
    <w:rsid w:val="000F6542"/>
    <w:rsid w:val="000F74F4"/>
    <w:rsid w:val="000F7BBC"/>
    <w:rsid w:val="000F7D22"/>
    <w:rsid w:val="0010108B"/>
    <w:rsid w:val="001011C6"/>
    <w:rsid w:val="0010295E"/>
    <w:rsid w:val="0010344E"/>
    <w:rsid w:val="00103877"/>
    <w:rsid w:val="00104420"/>
    <w:rsid w:val="001057F0"/>
    <w:rsid w:val="00110925"/>
    <w:rsid w:val="0011165F"/>
    <w:rsid w:val="00111688"/>
    <w:rsid w:val="00111C25"/>
    <w:rsid w:val="00113580"/>
    <w:rsid w:val="00113A60"/>
    <w:rsid w:val="00115123"/>
    <w:rsid w:val="00116DD7"/>
    <w:rsid w:val="00120475"/>
    <w:rsid w:val="00120DB9"/>
    <w:rsid w:val="00121814"/>
    <w:rsid w:val="00122029"/>
    <w:rsid w:val="00124624"/>
    <w:rsid w:val="001253E3"/>
    <w:rsid w:val="0012545D"/>
    <w:rsid w:val="00126BE2"/>
    <w:rsid w:val="00127780"/>
    <w:rsid w:val="00127D36"/>
    <w:rsid w:val="0013125D"/>
    <w:rsid w:val="00133C90"/>
    <w:rsid w:val="00133CE6"/>
    <w:rsid w:val="00134E1B"/>
    <w:rsid w:val="001355DF"/>
    <w:rsid w:val="00135B21"/>
    <w:rsid w:val="001372A4"/>
    <w:rsid w:val="00137346"/>
    <w:rsid w:val="00137709"/>
    <w:rsid w:val="00140120"/>
    <w:rsid w:val="001414FD"/>
    <w:rsid w:val="0014158C"/>
    <w:rsid w:val="00143E6C"/>
    <w:rsid w:val="00144662"/>
    <w:rsid w:val="001456D0"/>
    <w:rsid w:val="001459F8"/>
    <w:rsid w:val="00146A68"/>
    <w:rsid w:val="001503FE"/>
    <w:rsid w:val="00153D09"/>
    <w:rsid w:val="0015409A"/>
    <w:rsid w:val="001540B7"/>
    <w:rsid w:val="00154121"/>
    <w:rsid w:val="00155C02"/>
    <w:rsid w:val="00155E2B"/>
    <w:rsid w:val="00157A95"/>
    <w:rsid w:val="00162565"/>
    <w:rsid w:val="001626EE"/>
    <w:rsid w:val="00163394"/>
    <w:rsid w:val="00163B33"/>
    <w:rsid w:val="001640AB"/>
    <w:rsid w:val="001642E5"/>
    <w:rsid w:val="00164F0A"/>
    <w:rsid w:val="00167BDB"/>
    <w:rsid w:val="00170EC5"/>
    <w:rsid w:val="0017143E"/>
    <w:rsid w:val="00173651"/>
    <w:rsid w:val="00173A14"/>
    <w:rsid w:val="00174ACB"/>
    <w:rsid w:val="00175751"/>
    <w:rsid w:val="001761F6"/>
    <w:rsid w:val="00177C7E"/>
    <w:rsid w:val="00180233"/>
    <w:rsid w:val="0018058E"/>
    <w:rsid w:val="001807B9"/>
    <w:rsid w:val="00180A49"/>
    <w:rsid w:val="0018116D"/>
    <w:rsid w:val="00181E7E"/>
    <w:rsid w:val="00182795"/>
    <w:rsid w:val="001836E0"/>
    <w:rsid w:val="00183EBE"/>
    <w:rsid w:val="00185DD8"/>
    <w:rsid w:val="00187131"/>
    <w:rsid w:val="00187A4A"/>
    <w:rsid w:val="00187BFC"/>
    <w:rsid w:val="0019007A"/>
    <w:rsid w:val="00190DB6"/>
    <w:rsid w:val="00190EFF"/>
    <w:rsid w:val="00191587"/>
    <w:rsid w:val="00195019"/>
    <w:rsid w:val="00195389"/>
    <w:rsid w:val="0019548F"/>
    <w:rsid w:val="0019768D"/>
    <w:rsid w:val="001A02E4"/>
    <w:rsid w:val="001A0F2F"/>
    <w:rsid w:val="001A3BF4"/>
    <w:rsid w:val="001A60E6"/>
    <w:rsid w:val="001A611C"/>
    <w:rsid w:val="001B1551"/>
    <w:rsid w:val="001B1E32"/>
    <w:rsid w:val="001B3319"/>
    <w:rsid w:val="001B3FE5"/>
    <w:rsid w:val="001B438B"/>
    <w:rsid w:val="001B4F56"/>
    <w:rsid w:val="001C4127"/>
    <w:rsid w:val="001C52C0"/>
    <w:rsid w:val="001C59A2"/>
    <w:rsid w:val="001C6177"/>
    <w:rsid w:val="001D14D9"/>
    <w:rsid w:val="001D1914"/>
    <w:rsid w:val="001D2393"/>
    <w:rsid w:val="001D2831"/>
    <w:rsid w:val="001D2ACA"/>
    <w:rsid w:val="001D3069"/>
    <w:rsid w:val="001D3253"/>
    <w:rsid w:val="001D326D"/>
    <w:rsid w:val="001D3AE8"/>
    <w:rsid w:val="001D3C21"/>
    <w:rsid w:val="001D3DF8"/>
    <w:rsid w:val="001E19FE"/>
    <w:rsid w:val="001E2F19"/>
    <w:rsid w:val="001E3608"/>
    <w:rsid w:val="001E3E94"/>
    <w:rsid w:val="001E468D"/>
    <w:rsid w:val="001E6126"/>
    <w:rsid w:val="001E6FAE"/>
    <w:rsid w:val="001E7159"/>
    <w:rsid w:val="001E7658"/>
    <w:rsid w:val="001E7A4D"/>
    <w:rsid w:val="001E7B82"/>
    <w:rsid w:val="001F086C"/>
    <w:rsid w:val="001F2ABC"/>
    <w:rsid w:val="001F386B"/>
    <w:rsid w:val="001F54F1"/>
    <w:rsid w:val="001F75A0"/>
    <w:rsid w:val="00200E6F"/>
    <w:rsid w:val="002018FE"/>
    <w:rsid w:val="00202706"/>
    <w:rsid w:val="00205941"/>
    <w:rsid w:val="00206CE6"/>
    <w:rsid w:val="00207183"/>
    <w:rsid w:val="002072BD"/>
    <w:rsid w:val="002078AF"/>
    <w:rsid w:val="00207A2C"/>
    <w:rsid w:val="00210F82"/>
    <w:rsid w:val="00212001"/>
    <w:rsid w:val="00212A95"/>
    <w:rsid w:val="002135DD"/>
    <w:rsid w:val="00217B07"/>
    <w:rsid w:val="00217E5B"/>
    <w:rsid w:val="0022545C"/>
    <w:rsid w:val="00225735"/>
    <w:rsid w:val="00227B11"/>
    <w:rsid w:val="0023088D"/>
    <w:rsid w:val="00230B5D"/>
    <w:rsid w:val="00233648"/>
    <w:rsid w:val="00234BAA"/>
    <w:rsid w:val="00234CA8"/>
    <w:rsid w:val="00235FD4"/>
    <w:rsid w:val="0023758B"/>
    <w:rsid w:val="002378C0"/>
    <w:rsid w:val="00237F86"/>
    <w:rsid w:val="00241B17"/>
    <w:rsid w:val="002426A2"/>
    <w:rsid w:val="00242EA2"/>
    <w:rsid w:val="00244261"/>
    <w:rsid w:val="002448A3"/>
    <w:rsid w:val="00244C47"/>
    <w:rsid w:val="00246A44"/>
    <w:rsid w:val="00246C7E"/>
    <w:rsid w:val="00247D31"/>
    <w:rsid w:val="0025048E"/>
    <w:rsid w:val="00251411"/>
    <w:rsid w:val="00251F38"/>
    <w:rsid w:val="00252A3C"/>
    <w:rsid w:val="00254216"/>
    <w:rsid w:val="002562EC"/>
    <w:rsid w:val="00261CDA"/>
    <w:rsid w:val="002620EE"/>
    <w:rsid w:val="002628F7"/>
    <w:rsid w:val="00262BF2"/>
    <w:rsid w:val="00263DD1"/>
    <w:rsid w:val="00265B05"/>
    <w:rsid w:val="00267F0A"/>
    <w:rsid w:val="00270B79"/>
    <w:rsid w:val="002712A2"/>
    <w:rsid w:val="00272707"/>
    <w:rsid w:val="00275335"/>
    <w:rsid w:val="00275D6B"/>
    <w:rsid w:val="00276E87"/>
    <w:rsid w:val="002772EF"/>
    <w:rsid w:val="0027779A"/>
    <w:rsid w:val="00277E54"/>
    <w:rsid w:val="002800CF"/>
    <w:rsid w:val="00280DCB"/>
    <w:rsid w:val="00284564"/>
    <w:rsid w:val="00284A83"/>
    <w:rsid w:val="00285C49"/>
    <w:rsid w:val="00290D19"/>
    <w:rsid w:val="00290E38"/>
    <w:rsid w:val="00291BA7"/>
    <w:rsid w:val="002922DE"/>
    <w:rsid w:val="00293B5F"/>
    <w:rsid w:val="002978D9"/>
    <w:rsid w:val="002A0263"/>
    <w:rsid w:val="002A0572"/>
    <w:rsid w:val="002A05D7"/>
    <w:rsid w:val="002A15F4"/>
    <w:rsid w:val="002A2469"/>
    <w:rsid w:val="002A3E06"/>
    <w:rsid w:val="002A3E83"/>
    <w:rsid w:val="002A4910"/>
    <w:rsid w:val="002A56C5"/>
    <w:rsid w:val="002A6BF2"/>
    <w:rsid w:val="002B039C"/>
    <w:rsid w:val="002B0E1E"/>
    <w:rsid w:val="002B1613"/>
    <w:rsid w:val="002B3099"/>
    <w:rsid w:val="002B3A6E"/>
    <w:rsid w:val="002B3D01"/>
    <w:rsid w:val="002B3F44"/>
    <w:rsid w:val="002B496B"/>
    <w:rsid w:val="002B54CF"/>
    <w:rsid w:val="002B5624"/>
    <w:rsid w:val="002B59D0"/>
    <w:rsid w:val="002B7F9A"/>
    <w:rsid w:val="002C0386"/>
    <w:rsid w:val="002C10A3"/>
    <w:rsid w:val="002C1E8D"/>
    <w:rsid w:val="002C2153"/>
    <w:rsid w:val="002C4203"/>
    <w:rsid w:val="002C5100"/>
    <w:rsid w:val="002C58DC"/>
    <w:rsid w:val="002C5F4F"/>
    <w:rsid w:val="002C5FD2"/>
    <w:rsid w:val="002C6447"/>
    <w:rsid w:val="002C7695"/>
    <w:rsid w:val="002D0B66"/>
    <w:rsid w:val="002D0F9A"/>
    <w:rsid w:val="002D165D"/>
    <w:rsid w:val="002D1790"/>
    <w:rsid w:val="002D2A0D"/>
    <w:rsid w:val="002D3C71"/>
    <w:rsid w:val="002D402E"/>
    <w:rsid w:val="002D4F09"/>
    <w:rsid w:val="002D520F"/>
    <w:rsid w:val="002D5710"/>
    <w:rsid w:val="002D57D7"/>
    <w:rsid w:val="002D59D4"/>
    <w:rsid w:val="002D71DB"/>
    <w:rsid w:val="002D7C5F"/>
    <w:rsid w:val="002E0E48"/>
    <w:rsid w:val="002E279B"/>
    <w:rsid w:val="002E37EB"/>
    <w:rsid w:val="002E3A6F"/>
    <w:rsid w:val="002E3C3F"/>
    <w:rsid w:val="002E487F"/>
    <w:rsid w:val="002E49E7"/>
    <w:rsid w:val="002E4D68"/>
    <w:rsid w:val="002E765C"/>
    <w:rsid w:val="002F0081"/>
    <w:rsid w:val="002F0B26"/>
    <w:rsid w:val="002F12E7"/>
    <w:rsid w:val="002F155B"/>
    <w:rsid w:val="002F1B5A"/>
    <w:rsid w:val="002F32DF"/>
    <w:rsid w:val="002F3978"/>
    <w:rsid w:val="002F3B4D"/>
    <w:rsid w:val="002F3F15"/>
    <w:rsid w:val="002F530A"/>
    <w:rsid w:val="002F67D7"/>
    <w:rsid w:val="002F69A0"/>
    <w:rsid w:val="00300603"/>
    <w:rsid w:val="00300EBB"/>
    <w:rsid w:val="003020D9"/>
    <w:rsid w:val="00303550"/>
    <w:rsid w:val="00306597"/>
    <w:rsid w:val="0030757D"/>
    <w:rsid w:val="003101B4"/>
    <w:rsid w:val="00311E17"/>
    <w:rsid w:val="003132C9"/>
    <w:rsid w:val="00313FB7"/>
    <w:rsid w:val="0031684F"/>
    <w:rsid w:val="003168A3"/>
    <w:rsid w:val="0031744A"/>
    <w:rsid w:val="00317A72"/>
    <w:rsid w:val="00317E68"/>
    <w:rsid w:val="00320468"/>
    <w:rsid w:val="003206F8"/>
    <w:rsid w:val="00320994"/>
    <w:rsid w:val="00320A34"/>
    <w:rsid w:val="00320F8A"/>
    <w:rsid w:val="003238FE"/>
    <w:rsid w:val="00324D8E"/>
    <w:rsid w:val="00325CFA"/>
    <w:rsid w:val="003279D9"/>
    <w:rsid w:val="00330C32"/>
    <w:rsid w:val="003310AA"/>
    <w:rsid w:val="003312C3"/>
    <w:rsid w:val="00333739"/>
    <w:rsid w:val="00335C2E"/>
    <w:rsid w:val="00337495"/>
    <w:rsid w:val="00342DBF"/>
    <w:rsid w:val="00342FA7"/>
    <w:rsid w:val="00343613"/>
    <w:rsid w:val="00344002"/>
    <w:rsid w:val="0034494B"/>
    <w:rsid w:val="003455F3"/>
    <w:rsid w:val="00345B66"/>
    <w:rsid w:val="00345E1A"/>
    <w:rsid w:val="00345F7B"/>
    <w:rsid w:val="003466A0"/>
    <w:rsid w:val="00346BF3"/>
    <w:rsid w:val="00346CEA"/>
    <w:rsid w:val="003471FB"/>
    <w:rsid w:val="00347594"/>
    <w:rsid w:val="00347B62"/>
    <w:rsid w:val="003533B8"/>
    <w:rsid w:val="00353B9F"/>
    <w:rsid w:val="00354081"/>
    <w:rsid w:val="00355D00"/>
    <w:rsid w:val="00356741"/>
    <w:rsid w:val="003569A7"/>
    <w:rsid w:val="00357348"/>
    <w:rsid w:val="00360477"/>
    <w:rsid w:val="00360E42"/>
    <w:rsid w:val="00361114"/>
    <w:rsid w:val="00361A97"/>
    <w:rsid w:val="00362D06"/>
    <w:rsid w:val="00364945"/>
    <w:rsid w:val="00365139"/>
    <w:rsid w:val="00366B23"/>
    <w:rsid w:val="003679A2"/>
    <w:rsid w:val="00370C99"/>
    <w:rsid w:val="0037249C"/>
    <w:rsid w:val="003729B0"/>
    <w:rsid w:val="00373C79"/>
    <w:rsid w:val="003751DA"/>
    <w:rsid w:val="0037542D"/>
    <w:rsid w:val="00375714"/>
    <w:rsid w:val="0037591A"/>
    <w:rsid w:val="003759EA"/>
    <w:rsid w:val="00381259"/>
    <w:rsid w:val="003818B5"/>
    <w:rsid w:val="00382B36"/>
    <w:rsid w:val="0038496F"/>
    <w:rsid w:val="00386C21"/>
    <w:rsid w:val="00387F37"/>
    <w:rsid w:val="00390E8D"/>
    <w:rsid w:val="0039283C"/>
    <w:rsid w:val="00394F81"/>
    <w:rsid w:val="003951EE"/>
    <w:rsid w:val="003963A0"/>
    <w:rsid w:val="00397181"/>
    <w:rsid w:val="003A24C3"/>
    <w:rsid w:val="003A458E"/>
    <w:rsid w:val="003A4910"/>
    <w:rsid w:val="003A5665"/>
    <w:rsid w:val="003A7666"/>
    <w:rsid w:val="003B1A22"/>
    <w:rsid w:val="003B3110"/>
    <w:rsid w:val="003B3860"/>
    <w:rsid w:val="003B38CE"/>
    <w:rsid w:val="003B3CE6"/>
    <w:rsid w:val="003B3EED"/>
    <w:rsid w:val="003B69A0"/>
    <w:rsid w:val="003C09F5"/>
    <w:rsid w:val="003C0E44"/>
    <w:rsid w:val="003C1280"/>
    <w:rsid w:val="003C2620"/>
    <w:rsid w:val="003C323D"/>
    <w:rsid w:val="003C4253"/>
    <w:rsid w:val="003C6248"/>
    <w:rsid w:val="003D0A79"/>
    <w:rsid w:val="003D1D5F"/>
    <w:rsid w:val="003D2597"/>
    <w:rsid w:val="003D3789"/>
    <w:rsid w:val="003D38CB"/>
    <w:rsid w:val="003D6004"/>
    <w:rsid w:val="003E08CB"/>
    <w:rsid w:val="003E213F"/>
    <w:rsid w:val="003F0E76"/>
    <w:rsid w:val="003F1C02"/>
    <w:rsid w:val="003F2F69"/>
    <w:rsid w:val="003F3781"/>
    <w:rsid w:val="003F3ADE"/>
    <w:rsid w:val="003F440A"/>
    <w:rsid w:val="00401DED"/>
    <w:rsid w:val="00404A3D"/>
    <w:rsid w:val="00405B00"/>
    <w:rsid w:val="00405EC7"/>
    <w:rsid w:val="004066E5"/>
    <w:rsid w:val="004078BB"/>
    <w:rsid w:val="00412201"/>
    <w:rsid w:val="00412277"/>
    <w:rsid w:val="00412D6B"/>
    <w:rsid w:val="004133AF"/>
    <w:rsid w:val="00413E78"/>
    <w:rsid w:val="00414027"/>
    <w:rsid w:val="004170EF"/>
    <w:rsid w:val="00417593"/>
    <w:rsid w:val="00417760"/>
    <w:rsid w:val="00422EE7"/>
    <w:rsid w:val="004233A7"/>
    <w:rsid w:val="0042762C"/>
    <w:rsid w:val="00430987"/>
    <w:rsid w:val="00431278"/>
    <w:rsid w:val="00431D23"/>
    <w:rsid w:val="00431D5D"/>
    <w:rsid w:val="004320BB"/>
    <w:rsid w:val="00432D6B"/>
    <w:rsid w:val="00432E5D"/>
    <w:rsid w:val="00433A85"/>
    <w:rsid w:val="00433EC1"/>
    <w:rsid w:val="00433FBE"/>
    <w:rsid w:val="00434A41"/>
    <w:rsid w:val="00434A58"/>
    <w:rsid w:val="00434B3E"/>
    <w:rsid w:val="0043508F"/>
    <w:rsid w:val="00437052"/>
    <w:rsid w:val="00441480"/>
    <w:rsid w:val="00442233"/>
    <w:rsid w:val="004424E5"/>
    <w:rsid w:val="00443193"/>
    <w:rsid w:val="00443FD7"/>
    <w:rsid w:val="00446217"/>
    <w:rsid w:val="00453CAF"/>
    <w:rsid w:val="00453DE6"/>
    <w:rsid w:val="0045459B"/>
    <w:rsid w:val="00454BEF"/>
    <w:rsid w:val="00454E09"/>
    <w:rsid w:val="00457234"/>
    <w:rsid w:val="00457A19"/>
    <w:rsid w:val="00460CDA"/>
    <w:rsid w:val="00464E09"/>
    <w:rsid w:val="00467604"/>
    <w:rsid w:val="00467A44"/>
    <w:rsid w:val="004705B9"/>
    <w:rsid w:val="00470768"/>
    <w:rsid w:val="00471707"/>
    <w:rsid w:val="00471ED8"/>
    <w:rsid w:val="00475B52"/>
    <w:rsid w:val="00477679"/>
    <w:rsid w:val="00477986"/>
    <w:rsid w:val="0048032F"/>
    <w:rsid w:val="00480406"/>
    <w:rsid w:val="00480913"/>
    <w:rsid w:val="0048186F"/>
    <w:rsid w:val="004823CF"/>
    <w:rsid w:val="004844CD"/>
    <w:rsid w:val="00485144"/>
    <w:rsid w:val="004852A7"/>
    <w:rsid w:val="004856C2"/>
    <w:rsid w:val="00485D37"/>
    <w:rsid w:val="0048688D"/>
    <w:rsid w:val="00492B92"/>
    <w:rsid w:val="0049459C"/>
    <w:rsid w:val="004977CD"/>
    <w:rsid w:val="004A14C1"/>
    <w:rsid w:val="004A2420"/>
    <w:rsid w:val="004A3806"/>
    <w:rsid w:val="004A39C9"/>
    <w:rsid w:val="004A56F9"/>
    <w:rsid w:val="004A672E"/>
    <w:rsid w:val="004A69C2"/>
    <w:rsid w:val="004B1836"/>
    <w:rsid w:val="004B7B2C"/>
    <w:rsid w:val="004B7D42"/>
    <w:rsid w:val="004C170A"/>
    <w:rsid w:val="004C2AA9"/>
    <w:rsid w:val="004C4AE1"/>
    <w:rsid w:val="004C520C"/>
    <w:rsid w:val="004C5DBB"/>
    <w:rsid w:val="004C74CF"/>
    <w:rsid w:val="004C768C"/>
    <w:rsid w:val="004D0254"/>
    <w:rsid w:val="004D052A"/>
    <w:rsid w:val="004D0E98"/>
    <w:rsid w:val="004D2E46"/>
    <w:rsid w:val="004D36B5"/>
    <w:rsid w:val="004D3B26"/>
    <w:rsid w:val="004D4261"/>
    <w:rsid w:val="004D5A05"/>
    <w:rsid w:val="004D69EA"/>
    <w:rsid w:val="004D70C5"/>
    <w:rsid w:val="004E0266"/>
    <w:rsid w:val="004E15EF"/>
    <w:rsid w:val="004E1CBE"/>
    <w:rsid w:val="004E2EA4"/>
    <w:rsid w:val="004E31E4"/>
    <w:rsid w:val="004E35A3"/>
    <w:rsid w:val="004E3C8B"/>
    <w:rsid w:val="004E4510"/>
    <w:rsid w:val="004E63DA"/>
    <w:rsid w:val="004E6D88"/>
    <w:rsid w:val="004F03A0"/>
    <w:rsid w:val="004F04D4"/>
    <w:rsid w:val="004F2430"/>
    <w:rsid w:val="004F2EA5"/>
    <w:rsid w:val="004F4FE8"/>
    <w:rsid w:val="004F5B5F"/>
    <w:rsid w:val="004F5C52"/>
    <w:rsid w:val="004F70AC"/>
    <w:rsid w:val="005008B6"/>
    <w:rsid w:val="00501267"/>
    <w:rsid w:val="0050360E"/>
    <w:rsid w:val="00503B4D"/>
    <w:rsid w:val="005040F2"/>
    <w:rsid w:val="00504D3A"/>
    <w:rsid w:val="00505528"/>
    <w:rsid w:val="0050573B"/>
    <w:rsid w:val="005061E5"/>
    <w:rsid w:val="00506247"/>
    <w:rsid w:val="0050650D"/>
    <w:rsid w:val="00506907"/>
    <w:rsid w:val="00507EBB"/>
    <w:rsid w:val="00512E21"/>
    <w:rsid w:val="0051426C"/>
    <w:rsid w:val="00515B20"/>
    <w:rsid w:val="00515CA5"/>
    <w:rsid w:val="005200BE"/>
    <w:rsid w:val="005218FB"/>
    <w:rsid w:val="005222B8"/>
    <w:rsid w:val="0052241A"/>
    <w:rsid w:val="00523006"/>
    <w:rsid w:val="0052360B"/>
    <w:rsid w:val="00524417"/>
    <w:rsid w:val="00524823"/>
    <w:rsid w:val="00526A54"/>
    <w:rsid w:val="00531202"/>
    <w:rsid w:val="00532902"/>
    <w:rsid w:val="00533708"/>
    <w:rsid w:val="00537015"/>
    <w:rsid w:val="005371CA"/>
    <w:rsid w:val="00537EE6"/>
    <w:rsid w:val="005400D9"/>
    <w:rsid w:val="0054123C"/>
    <w:rsid w:val="00541329"/>
    <w:rsid w:val="00543A93"/>
    <w:rsid w:val="00543FD6"/>
    <w:rsid w:val="005445B9"/>
    <w:rsid w:val="00544B3F"/>
    <w:rsid w:val="00553A74"/>
    <w:rsid w:val="005548AD"/>
    <w:rsid w:val="0055533D"/>
    <w:rsid w:val="0055534C"/>
    <w:rsid w:val="00555A5F"/>
    <w:rsid w:val="00560927"/>
    <w:rsid w:val="00560F73"/>
    <w:rsid w:val="00561687"/>
    <w:rsid w:val="00561D90"/>
    <w:rsid w:val="005649D4"/>
    <w:rsid w:val="0056513D"/>
    <w:rsid w:val="005710FB"/>
    <w:rsid w:val="00573342"/>
    <w:rsid w:val="005737AE"/>
    <w:rsid w:val="005759DA"/>
    <w:rsid w:val="005764D5"/>
    <w:rsid w:val="00577CD1"/>
    <w:rsid w:val="00581713"/>
    <w:rsid w:val="005827A5"/>
    <w:rsid w:val="00582D0B"/>
    <w:rsid w:val="0058349C"/>
    <w:rsid w:val="005835FD"/>
    <w:rsid w:val="0058445E"/>
    <w:rsid w:val="00584BBE"/>
    <w:rsid w:val="00584E94"/>
    <w:rsid w:val="0058577D"/>
    <w:rsid w:val="00586C29"/>
    <w:rsid w:val="0058742F"/>
    <w:rsid w:val="00587785"/>
    <w:rsid w:val="005877CC"/>
    <w:rsid w:val="00590B26"/>
    <w:rsid w:val="00591A46"/>
    <w:rsid w:val="00593748"/>
    <w:rsid w:val="0059471E"/>
    <w:rsid w:val="00594766"/>
    <w:rsid w:val="00595117"/>
    <w:rsid w:val="00595A72"/>
    <w:rsid w:val="00595E27"/>
    <w:rsid w:val="00595EA6"/>
    <w:rsid w:val="005A22E6"/>
    <w:rsid w:val="005A272D"/>
    <w:rsid w:val="005A4578"/>
    <w:rsid w:val="005A466C"/>
    <w:rsid w:val="005A572A"/>
    <w:rsid w:val="005A6296"/>
    <w:rsid w:val="005A71EB"/>
    <w:rsid w:val="005B17C1"/>
    <w:rsid w:val="005B2450"/>
    <w:rsid w:val="005B251A"/>
    <w:rsid w:val="005B2BB3"/>
    <w:rsid w:val="005B2F6E"/>
    <w:rsid w:val="005B3B11"/>
    <w:rsid w:val="005B4EEE"/>
    <w:rsid w:val="005B5D74"/>
    <w:rsid w:val="005B6663"/>
    <w:rsid w:val="005B6957"/>
    <w:rsid w:val="005C0463"/>
    <w:rsid w:val="005C047F"/>
    <w:rsid w:val="005C0ED0"/>
    <w:rsid w:val="005C0F39"/>
    <w:rsid w:val="005C115F"/>
    <w:rsid w:val="005C1D69"/>
    <w:rsid w:val="005C28E4"/>
    <w:rsid w:val="005C40B2"/>
    <w:rsid w:val="005C5616"/>
    <w:rsid w:val="005C5D10"/>
    <w:rsid w:val="005C6242"/>
    <w:rsid w:val="005C72B1"/>
    <w:rsid w:val="005C7807"/>
    <w:rsid w:val="005D1C24"/>
    <w:rsid w:val="005D2FAF"/>
    <w:rsid w:val="005D39F1"/>
    <w:rsid w:val="005D4823"/>
    <w:rsid w:val="005D4847"/>
    <w:rsid w:val="005D4A47"/>
    <w:rsid w:val="005D5F04"/>
    <w:rsid w:val="005D6C3A"/>
    <w:rsid w:val="005E02BF"/>
    <w:rsid w:val="005E1F71"/>
    <w:rsid w:val="005E2A19"/>
    <w:rsid w:val="005E35A4"/>
    <w:rsid w:val="005E3A72"/>
    <w:rsid w:val="005E42A4"/>
    <w:rsid w:val="005E4841"/>
    <w:rsid w:val="005E6259"/>
    <w:rsid w:val="005E7013"/>
    <w:rsid w:val="005E7074"/>
    <w:rsid w:val="005F207E"/>
    <w:rsid w:val="005F2D95"/>
    <w:rsid w:val="005F2E25"/>
    <w:rsid w:val="005F3074"/>
    <w:rsid w:val="005F3547"/>
    <w:rsid w:val="005F3569"/>
    <w:rsid w:val="005F3A1B"/>
    <w:rsid w:val="005F4805"/>
    <w:rsid w:val="005F6100"/>
    <w:rsid w:val="00600BD1"/>
    <w:rsid w:val="006017D8"/>
    <w:rsid w:val="00601F7E"/>
    <w:rsid w:val="006058A7"/>
    <w:rsid w:val="006060F1"/>
    <w:rsid w:val="0061004F"/>
    <w:rsid w:val="00610DE3"/>
    <w:rsid w:val="00613472"/>
    <w:rsid w:val="00613D65"/>
    <w:rsid w:val="00620231"/>
    <w:rsid w:val="00621593"/>
    <w:rsid w:val="006217CC"/>
    <w:rsid w:val="00622A05"/>
    <w:rsid w:val="00622AAF"/>
    <w:rsid w:val="0062460D"/>
    <w:rsid w:val="0062739F"/>
    <w:rsid w:val="00627584"/>
    <w:rsid w:val="0063016F"/>
    <w:rsid w:val="00630468"/>
    <w:rsid w:val="00634B98"/>
    <w:rsid w:val="0063514B"/>
    <w:rsid w:val="00635868"/>
    <w:rsid w:val="00641A2F"/>
    <w:rsid w:val="006435DB"/>
    <w:rsid w:val="00646769"/>
    <w:rsid w:val="00646CCB"/>
    <w:rsid w:val="006474E0"/>
    <w:rsid w:val="00650EF8"/>
    <w:rsid w:val="006531FF"/>
    <w:rsid w:val="006546D3"/>
    <w:rsid w:val="006573F3"/>
    <w:rsid w:val="0065781C"/>
    <w:rsid w:val="006578E3"/>
    <w:rsid w:val="00660579"/>
    <w:rsid w:val="00660F66"/>
    <w:rsid w:val="0066135B"/>
    <w:rsid w:val="0066176D"/>
    <w:rsid w:val="00661BAF"/>
    <w:rsid w:val="006639EE"/>
    <w:rsid w:val="00664BDB"/>
    <w:rsid w:val="00664CE4"/>
    <w:rsid w:val="00665DDC"/>
    <w:rsid w:val="00666060"/>
    <w:rsid w:val="006665B1"/>
    <w:rsid w:val="0066685A"/>
    <w:rsid w:val="006673E9"/>
    <w:rsid w:val="00667539"/>
    <w:rsid w:val="00670839"/>
    <w:rsid w:val="0067579A"/>
    <w:rsid w:val="00677FFB"/>
    <w:rsid w:val="006800DD"/>
    <w:rsid w:val="006806D0"/>
    <w:rsid w:val="00680DD2"/>
    <w:rsid w:val="00681960"/>
    <w:rsid w:val="00681D38"/>
    <w:rsid w:val="006823EE"/>
    <w:rsid w:val="006824E6"/>
    <w:rsid w:val="0068280F"/>
    <w:rsid w:val="00682CB8"/>
    <w:rsid w:val="006840C4"/>
    <w:rsid w:val="00684B14"/>
    <w:rsid w:val="00684B62"/>
    <w:rsid w:val="00685254"/>
    <w:rsid w:val="00686DC9"/>
    <w:rsid w:val="00686FDB"/>
    <w:rsid w:val="00687BD7"/>
    <w:rsid w:val="00687FA9"/>
    <w:rsid w:val="00690436"/>
    <w:rsid w:val="0069697C"/>
    <w:rsid w:val="006973B0"/>
    <w:rsid w:val="00697564"/>
    <w:rsid w:val="00697FCC"/>
    <w:rsid w:val="006A042B"/>
    <w:rsid w:val="006A0CEA"/>
    <w:rsid w:val="006A0EDF"/>
    <w:rsid w:val="006A129B"/>
    <w:rsid w:val="006A2906"/>
    <w:rsid w:val="006A3025"/>
    <w:rsid w:val="006A44A2"/>
    <w:rsid w:val="006A5209"/>
    <w:rsid w:val="006A6527"/>
    <w:rsid w:val="006B03B4"/>
    <w:rsid w:val="006B0F91"/>
    <w:rsid w:val="006B158A"/>
    <w:rsid w:val="006B3248"/>
    <w:rsid w:val="006B466D"/>
    <w:rsid w:val="006B482A"/>
    <w:rsid w:val="006B53FF"/>
    <w:rsid w:val="006B55C8"/>
    <w:rsid w:val="006B6498"/>
    <w:rsid w:val="006B6B9A"/>
    <w:rsid w:val="006C172E"/>
    <w:rsid w:val="006C1B4F"/>
    <w:rsid w:val="006C258C"/>
    <w:rsid w:val="006C2978"/>
    <w:rsid w:val="006C33E1"/>
    <w:rsid w:val="006C343A"/>
    <w:rsid w:val="006C36D6"/>
    <w:rsid w:val="006C3C83"/>
    <w:rsid w:val="006C5A9A"/>
    <w:rsid w:val="006C5CA6"/>
    <w:rsid w:val="006C6C47"/>
    <w:rsid w:val="006D03C0"/>
    <w:rsid w:val="006D067A"/>
    <w:rsid w:val="006D1854"/>
    <w:rsid w:val="006D1BFE"/>
    <w:rsid w:val="006D21A5"/>
    <w:rsid w:val="006D374A"/>
    <w:rsid w:val="006D39AB"/>
    <w:rsid w:val="006D4182"/>
    <w:rsid w:val="006D452B"/>
    <w:rsid w:val="006D479F"/>
    <w:rsid w:val="006D4D75"/>
    <w:rsid w:val="006D6B8D"/>
    <w:rsid w:val="006D7BB6"/>
    <w:rsid w:val="006D7E50"/>
    <w:rsid w:val="006E0026"/>
    <w:rsid w:val="006E159F"/>
    <w:rsid w:val="006E1EEC"/>
    <w:rsid w:val="006E21EA"/>
    <w:rsid w:val="006E2301"/>
    <w:rsid w:val="006E2CC3"/>
    <w:rsid w:val="006E2EBE"/>
    <w:rsid w:val="006E5404"/>
    <w:rsid w:val="006E5E15"/>
    <w:rsid w:val="006E7296"/>
    <w:rsid w:val="006E7498"/>
    <w:rsid w:val="006F200E"/>
    <w:rsid w:val="006F23F5"/>
    <w:rsid w:val="006F3C2C"/>
    <w:rsid w:val="006F4C24"/>
    <w:rsid w:val="006F580F"/>
    <w:rsid w:val="006F6CB8"/>
    <w:rsid w:val="006F6F80"/>
    <w:rsid w:val="006F7090"/>
    <w:rsid w:val="006F7727"/>
    <w:rsid w:val="006F7795"/>
    <w:rsid w:val="007004CC"/>
    <w:rsid w:val="00701A68"/>
    <w:rsid w:val="007026ED"/>
    <w:rsid w:val="0070295B"/>
    <w:rsid w:val="00702FC2"/>
    <w:rsid w:val="0070303A"/>
    <w:rsid w:val="00703341"/>
    <w:rsid w:val="00706F66"/>
    <w:rsid w:val="007101FA"/>
    <w:rsid w:val="007103B4"/>
    <w:rsid w:val="00710A36"/>
    <w:rsid w:val="00713271"/>
    <w:rsid w:val="00713555"/>
    <w:rsid w:val="00713DE6"/>
    <w:rsid w:val="00715805"/>
    <w:rsid w:val="00720F18"/>
    <w:rsid w:val="00721E50"/>
    <w:rsid w:val="007227CA"/>
    <w:rsid w:val="00722CDA"/>
    <w:rsid w:val="00723A3D"/>
    <w:rsid w:val="00725B9F"/>
    <w:rsid w:val="00726C44"/>
    <w:rsid w:val="0073060D"/>
    <w:rsid w:val="00730E03"/>
    <w:rsid w:val="007319B9"/>
    <w:rsid w:val="00731CA8"/>
    <w:rsid w:val="007322AA"/>
    <w:rsid w:val="00732BB5"/>
    <w:rsid w:val="00733B33"/>
    <w:rsid w:val="007364C0"/>
    <w:rsid w:val="00737123"/>
    <w:rsid w:val="00740147"/>
    <w:rsid w:val="00740259"/>
    <w:rsid w:val="007409CC"/>
    <w:rsid w:val="007410A8"/>
    <w:rsid w:val="00741CF9"/>
    <w:rsid w:val="00742795"/>
    <w:rsid w:val="00742BC5"/>
    <w:rsid w:val="00742BFA"/>
    <w:rsid w:val="00742F93"/>
    <w:rsid w:val="007432DA"/>
    <w:rsid w:val="00744793"/>
    <w:rsid w:val="00745030"/>
    <w:rsid w:val="007453BE"/>
    <w:rsid w:val="00746FA5"/>
    <w:rsid w:val="0074768E"/>
    <w:rsid w:val="007513A8"/>
    <w:rsid w:val="00752021"/>
    <w:rsid w:val="00752C0C"/>
    <w:rsid w:val="00757685"/>
    <w:rsid w:val="00760AB4"/>
    <w:rsid w:val="007614AA"/>
    <w:rsid w:val="00761E28"/>
    <w:rsid w:val="00762127"/>
    <w:rsid w:val="00762C09"/>
    <w:rsid w:val="00762DA9"/>
    <w:rsid w:val="00762F14"/>
    <w:rsid w:val="00764F15"/>
    <w:rsid w:val="007662F5"/>
    <w:rsid w:val="00766B99"/>
    <w:rsid w:val="00770ED9"/>
    <w:rsid w:val="007715DD"/>
    <w:rsid w:val="00771A20"/>
    <w:rsid w:val="00771EB2"/>
    <w:rsid w:val="00772A30"/>
    <w:rsid w:val="00773D68"/>
    <w:rsid w:val="0077467B"/>
    <w:rsid w:val="007801BA"/>
    <w:rsid w:val="00780E9E"/>
    <w:rsid w:val="00781B63"/>
    <w:rsid w:val="00782AE4"/>
    <w:rsid w:val="00782BD0"/>
    <w:rsid w:val="00784FFF"/>
    <w:rsid w:val="00785A73"/>
    <w:rsid w:val="00785DB7"/>
    <w:rsid w:val="00791E30"/>
    <w:rsid w:val="007939AA"/>
    <w:rsid w:val="00794577"/>
    <w:rsid w:val="00795CF7"/>
    <w:rsid w:val="0079670E"/>
    <w:rsid w:val="00797060"/>
    <w:rsid w:val="0079766B"/>
    <w:rsid w:val="007A0A75"/>
    <w:rsid w:val="007A0A8D"/>
    <w:rsid w:val="007A0C1E"/>
    <w:rsid w:val="007A1851"/>
    <w:rsid w:val="007A285E"/>
    <w:rsid w:val="007A298C"/>
    <w:rsid w:val="007A2ABF"/>
    <w:rsid w:val="007A6503"/>
    <w:rsid w:val="007A6701"/>
    <w:rsid w:val="007A6C78"/>
    <w:rsid w:val="007A7C99"/>
    <w:rsid w:val="007B2CA4"/>
    <w:rsid w:val="007B479C"/>
    <w:rsid w:val="007B6DCB"/>
    <w:rsid w:val="007B761B"/>
    <w:rsid w:val="007B7733"/>
    <w:rsid w:val="007C144A"/>
    <w:rsid w:val="007C3A92"/>
    <w:rsid w:val="007C4598"/>
    <w:rsid w:val="007C4CFD"/>
    <w:rsid w:val="007C6E6C"/>
    <w:rsid w:val="007D0341"/>
    <w:rsid w:val="007D11C2"/>
    <w:rsid w:val="007D172F"/>
    <w:rsid w:val="007D73D4"/>
    <w:rsid w:val="007D7BB7"/>
    <w:rsid w:val="007E04CC"/>
    <w:rsid w:val="007E0B87"/>
    <w:rsid w:val="007E30BB"/>
    <w:rsid w:val="007E56F8"/>
    <w:rsid w:val="007E68FB"/>
    <w:rsid w:val="007F0968"/>
    <w:rsid w:val="007F0C10"/>
    <w:rsid w:val="007F0FDD"/>
    <w:rsid w:val="007F1E6C"/>
    <w:rsid w:val="007F2306"/>
    <w:rsid w:val="007F2CA9"/>
    <w:rsid w:val="007F3E8B"/>
    <w:rsid w:val="007F527B"/>
    <w:rsid w:val="007F5876"/>
    <w:rsid w:val="007F6D03"/>
    <w:rsid w:val="0080268C"/>
    <w:rsid w:val="00803690"/>
    <w:rsid w:val="0080463E"/>
    <w:rsid w:val="008062E0"/>
    <w:rsid w:val="00810DB1"/>
    <w:rsid w:val="008123F3"/>
    <w:rsid w:val="008130ED"/>
    <w:rsid w:val="00814081"/>
    <w:rsid w:val="00814676"/>
    <w:rsid w:val="0081524F"/>
    <w:rsid w:val="008156A7"/>
    <w:rsid w:val="00817416"/>
    <w:rsid w:val="00817D86"/>
    <w:rsid w:val="008207BF"/>
    <w:rsid w:val="00821698"/>
    <w:rsid w:val="00821762"/>
    <w:rsid w:val="00824995"/>
    <w:rsid w:val="00824C1C"/>
    <w:rsid w:val="0082563A"/>
    <w:rsid w:val="00825B17"/>
    <w:rsid w:val="00826EDD"/>
    <w:rsid w:val="0082789C"/>
    <w:rsid w:val="00827AAC"/>
    <w:rsid w:val="008348D4"/>
    <w:rsid w:val="00835744"/>
    <w:rsid w:val="008404AF"/>
    <w:rsid w:val="00841DA0"/>
    <w:rsid w:val="00842959"/>
    <w:rsid w:val="00842C3F"/>
    <w:rsid w:val="00843832"/>
    <w:rsid w:val="00843A16"/>
    <w:rsid w:val="00845DE2"/>
    <w:rsid w:val="008462CD"/>
    <w:rsid w:val="00846810"/>
    <w:rsid w:val="008476EC"/>
    <w:rsid w:val="00847ACA"/>
    <w:rsid w:val="00851BAD"/>
    <w:rsid w:val="008520C8"/>
    <w:rsid w:val="008533C2"/>
    <w:rsid w:val="00853EBA"/>
    <w:rsid w:val="00855045"/>
    <w:rsid w:val="00861786"/>
    <w:rsid w:val="00861D1C"/>
    <w:rsid w:val="00863302"/>
    <w:rsid w:val="008634F3"/>
    <w:rsid w:val="00864FF6"/>
    <w:rsid w:val="008659DC"/>
    <w:rsid w:val="008704B4"/>
    <w:rsid w:val="00870680"/>
    <w:rsid w:val="00870C81"/>
    <w:rsid w:val="008719C7"/>
    <w:rsid w:val="00873E0C"/>
    <w:rsid w:val="00875967"/>
    <w:rsid w:val="0087663D"/>
    <w:rsid w:val="00881752"/>
    <w:rsid w:val="00881C0D"/>
    <w:rsid w:val="00882277"/>
    <w:rsid w:val="00882D73"/>
    <w:rsid w:val="00884471"/>
    <w:rsid w:val="0088537A"/>
    <w:rsid w:val="00885DA2"/>
    <w:rsid w:val="00886833"/>
    <w:rsid w:val="00887C8C"/>
    <w:rsid w:val="008923AD"/>
    <w:rsid w:val="0089307B"/>
    <w:rsid w:val="008932FE"/>
    <w:rsid w:val="0089364C"/>
    <w:rsid w:val="00893A07"/>
    <w:rsid w:val="00893EBB"/>
    <w:rsid w:val="008976CC"/>
    <w:rsid w:val="008A1217"/>
    <w:rsid w:val="008A1493"/>
    <w:rsid w:val="008A1D07"/>
    <w:rsid w:val="008A1DA9"/>
    <w:rsid w:val="008A24D9"/>
    <w:rsid w:val="008A2FB0"/>
    <w:rsid w:val="008A3F3B"/>
    <w:rsid w:val="008A5CB0"/>
    <w:rsid w:val="008A6474"/>
    <w:rsid w:val="008A6B26"/>
    <w:rsid w:val="008B09F1"/>
    <w:rsid w:val="008B0AC6"/>
    <w:rsid w:val="008B147C"/>
    <w:rsid w:val="008B1A6A"/>
    <w:rsid w:val="008B598A"/>
    <w:rsid w:val="008B6FFA"/>
    <w:rsid w:val="008B7AC0"/>
    <w:rsid w:val="008C01CD"/>
    <w:rsid w:val="008C0D52"/>
    <w:rsid w:val="008C158E"/>
    <w:rsid w:val="008C1B00"/>
    <w:rsid w:val="008C1F2F"/>
    <w:rsid w:val="008C2A29"/>
    <w:rsid w:val="008C346F"/>
    <w:rsid w:val="008C35B9"/>
    <w:rsid w:val="008C426E"/>
    <w:rsid w:val="008C4779"/>
    <w:rsid w:val="008C5154"/>
    <w:rsid w:val="008C77F2"/>
    <w:rsid w:val="008C780F"/>
    <w:rsid w:val="008C7CAD"/>
    <w:rsid w:val="008D11AA"/>
    <w:rsid w:val="008D2E9F"/>
    <w:rsid w:val="008D39F6"/>
    <w:rsid w:val="008E06AA"/>
    <w:rsid w:val="008E27A6"/>
    <w:rsid w:val="008E2D72"/>
    <w:rsid w:val="008E2DC9"/>
    <w:rsid w:val="008E3265"/>
    <w:rsid w:val="008E39B4"/>
    <w:rsid w:val="008E3E0E"/>
    <w:rsid w:val="008E68DF"/>
    <w:rsid w:val="008E6C2B"/>
    <w:rsid w:val="008E7639"/>
    <w:rsid w:val="008E7C98"/>
    <w:rsid w:val="008F1380"/>
    <w:rsid w:val="008F19A6"/>
    <w:rsid w:val="008F1C68"/>
    <w:rsid w:val="008F235D"/>
    <w:rsid w:val="008F532E"/>
    <w:rsid w:val="008F5C73"/>
    <w:rsid w:val="008F66EC"/>
    <w:rsid w:val="008F6902"/>
    <w:rsid w:val="0090131F"/>
    <w:rsid w:val="00903180"/>
    <w:rsid w:val="009044AA"/>
    <w:rsid w:val="00905334"/>
    <w:rsid w:val="0090574E"/>
    <w:rsid w:val="00906440"/>
    <w:rsid w:val="009114C2"/>
    <w:rsid w:val="00912379"/>
    <w:rsid w:val="00913215"/>
    <w:rsid w:val="009142C3"/>
    <w:rsid w:val="0091480C"/>
    <w:rsid w:val="00915087"/>
    <w:rsid w:val="00915B27"/>
    <w:rsid w:val="00916278"/>
    <w:rsid w:val="0092007C"/>
    <w:rsid w:val="0092032E"/>
    <w:rsid w:val="009208EC"/>
    <w:rsid w:val="00920B59"/>
    <w:rsid w:val="00921DE3"/>
    <w:rsid w:val="00922F1B"/>
    <w:rsid w:val="0092316A"/>
    <w:rsid w:val="00923CD2"/>
    <w:rsid w:val="00927164"/>
    <w:rsid w:val="0093177C"/>
    <w:rsid w:val="00933263"/>
    <w:rsid w:val="0093348E"/>
    <w:rsid w:val="009342A4"/>
    <w:rsid w:val="00934325"/>
    <w:rsid w:val="00934A50"/>
    <w:rsid w:val="0093501D"/>
    <w:rsid w:val="00936017"/>
    <w:rsid w:val="0093683A"/>
    <w:rsid w:val="00936FB4"/>
    <w:rsid w:val="00937381"/>
    <w:rsid w:val="00937D98"/>
    <w:rsid w:val="00940F42"/>
    <w:rsid w:val="00941ED0"/>
    <w:rsid w:val="00942E1E"/>
    <w:rsid w:val="00944ADE"/>
    <w:rsid w:val="00945A0C"/>
    <w:rsid w:val="00945F01"/>
    <w:rsid w:val="00946460"/>
    <w:rsid w:val="00946823"/>
    <w:rsid w:val="009502A1"/>
    <w:rsid w:val="00951A9C"/>
    <w:rsid w:val="0095427C"/>
    <w:rsid w:val="00957E96"/>
    <w:rsid w:val="009609CC"/>
    <w:rsid w:val="00961DA8"/>
    <w:rsid w:val="009631AA"/>
    <w:rsid w:val="009635F2"/>
    <w:rsid w:val="00964411"/>
    <w:rsid w:val="009703D3"/>
    <w:rsid w:val="009708C9"/>
    <w:rsid w:val="00970D39"/>
    <w:rsid w:val="009722E1"/>
    <w:rsid w:val="00972C00"/>
    <w:rsid w:val="00973504"/>
    <w:rsid w:val="009758AC"/>
    <w:rsid w:val="00975B96"/>
    <w:rsid w:val="009773EE"/>
    <w:rsid w:val="0098019B"/>
    <w:rsid w:val="0098093A"/>
    <w:rsid w:val="00981677"/>
    <w:rsid w:val="00981AFE"/>
    <w:rsid w:val="00982F89"/>
    <w:rsid w:val="0098343A"/>
    <w:rsid w:val="00984871"/>
    <w:rsid w:val="00984919"/>
    <w:rsid w:val="0098595A"/>
    <w:rsid w:val="0098658C"/>
    <w:rsid w:val="00990B25"/>
    <w:rsid w:val="009911DD"/>
    <w:rsid w:val="00991285"/>
    <w:rsid w:val="00993194"/>
    <w:rsid w:val="0099468E"/>
    <w:rsid w:val="00996172"/>
    <w:rsid w:val="0099747E"/>
    <w:rsid w:val="009A35DF"/>
    <w:rsid w:val="009B10E2"/>
    <w:rsid w:val="009B2FAC"/>
    <w:rsid w:val="009B43B4"/>
    <w:rsid w:val="009B465B"/>
    <w:rsid w:val="009B5B6F"/>
    <w:rsid w:val="009B71E1"/>
    <w:rsid w:val="009C014A"/>
    <w:rsid w:val="009C1661"/>
    <w:rsid w:val="009C2AED"/>
    <w:rsid w:val="009C73EA"/>
    <w:rsid w:val="009D3869"/>
    <w:rsid w:val="009D3FCC"/>
    <w:rsid w:val="009D418F"/>
    <w:rsid w:val="009D4262"/>
    <w:rsid w:val="009D42EF"/>
    <w:rsid w:val="009D57E3"/>
    <w:rsid w:val="009D62CE"/>
    <w:rsid w:val="009D6BF0"/>
    <w:rsid w:val="009D6D7A"/>
    <w:rsid w:val="009E009B"/>
    <w:rsid w:val="009E1E4F"/>
    <w:rsid w:val="009E2743"/>
    <w:rsid w:val="009E27C0"/>
    <w:rsid w:val="009E406B"/>
    <w:rsid w:val="009E5058"/>
    <w:rsid w:val="009E53CF"/>
    <w:rsid w:val="009E72C8"/>
    <w:rsid w:val="009E7FAD"/>
    <w:rsid w:val="009F002A"/>
    <w:rsid w:val="009F24EC"/>
    <w:rsid w:val="009F4B54"/>
    <w:rsid w:val="009F4CC1"/>
    <w:rsid w:val="009F538B"/>
    <w:rsid w:val="009F7004"/>
    <w:rsid w:val="009F7AB3"/>
    <w:rsid w:val="00A00504"/>
    <w:rsid w:val="00A00579"/>
    <w:rsid w:val="00A01919"/>
    <w:rsid w:val="00A026C3"/>
    <w:rsid w:val="00A10772"/>
    <w:rsid w:val="00A12196"/>
    <w:rsid w:val="00A1687F"/>
    <w:rsid w:val="00A17CA8"/>
    <w:rsid w:val="00A17EF1"/>
    <w:rsid w:val="00A20555"/>
    <w:rsid w:val="00A2176F"/>
    <w:rsid w:val="00A22348"/>
    <w:rsid w:val="00A22536"/>
    <w:rsid w:val="00A23985"/>
    <w:rsid w:val="00A25BE5"/>
    <w:rsid w:val="00A30C18"/>
    <w:rsid w:val="00A31138"/>
    <w:rsid w:val="00A31A7A"/>
    <w:rsid w:val="00A32C06"/>
    <w:rsid w:val="00A34527"/>
    <w:rsid w:val="00A371B5"/>
    <w:rsid w:val="00A375C1"/>
    <w:rsid w:val="00A3783F"/>
    <w:rsid w:val="00A3799B"/>
    <w:rsid w:val="00A37D12"/>
    <w:rsid w:val="00A4142C"/>
    <w:rsid w:val="00A432C7"/>
    <w:rsid w:val="00A43890"/>
    <w:rsid w:val="00A44343"/>
    <w:rsid w:val="00A44D33"/>
    <w:rsid w:val="00A454D9"/>
    <w:rsid w:val="00A45C52"/>
    <w:rsid w:val="00A46162"/>
    <w:rsid w:val="00A4660C"/>
    <w:rsid w:val="00A47BF2"/>
    <w:rsid w:val="00A47C53"/>
    <w:rsid w:val="00A53CD7"/>
    <w:rsid w:val="00A53EAF"/>
    <w:rsid w:val="00A544DE"/>
    <w:rsid w:val="00A54A11"/>
    <w:rsid w:val="00A54C2B"/>
    <w:rsid w:val="00A55270"/>
    <w:rsid w:val="00A55380"/>
    <w:rsid w:val="00A55718"/>
    <w:rsid w:val="00A56F1C"/>
    <w:rsid w:val="00A573DA"/>
    <w:rsid w:val="00A621EC"/>
    <w:rsid w:val="00A62425"/>
    <w:rsid w:val="00A624F3"/>
    <w:rsid w:val="00A63303"/>
    <w:rsid w:val="00A6393D"/>
    <w:rsid w:val="00A64093"/>
    <w:rsid w:val="00A64392"/>
    <w:rsid w:val="00A65C67"/>
    <w:rsid w:val="00A711D1"/>
    <w:rsid w:val="00A72037"/>
    <w:rsid w:val="00A734F1"/>
    <w:rsid w:val="00A740B4"/>
    <w:rsid w:val="00A74E5A"/>
    <w:rsid w:val="00A753EC"/>
    <w:rsid w:val="00A774C1"/>
    <w:rsid w:val="00A80565"/>
    <w:rsid w:val="00A81BF2"/>
    <w:rsid w:val="00A83B07"/>
    <w:rsid w:val="00A85AE9"/>
    <w:rsid w:val="00A8622A"/>
    <w:rsid w:val="00A86917"/>
    <w:rsid w:val="00A87897"/>
    <w:rsid w:val="00A9197C"/>
    <w:rsid w:val="00A91DA4"/>
    <w:rsid w:val="00A92005"/>
    <w:rsid w:val="00A9641F"/>
    <w:rsid w:val="00A964D7"/>
    <w:rsid w:val="00AA74A8"/>
    <w:rsid w:val="00AA7659"/>
    <w:rsid w:val="00AB17C5"/>
    <w:rsid w:val="00AB34E4"/>
    <w:rsid w:val="00AB4D23"/>
    <w:rsid w:val="00AB4D8D"/>
    <w:rsid w:val="00AB4EC7"/>
    <w:rsid w:val="00AB51BB"/>
    <w:rsid w:val="00AB713E"/>
    <w:rsid w:val="00AC221F"/>
    <w:rsid w:val="00AC4112"/>
    <w:rsid w:val="00AD27C8"/>
    <w:rsid w:val="00AD3655"/>
    <w:rsid w:val="00AD7D3C"/>
    <w:rsid w:val="00AE1C70"/>
    <w:rsid w:val="00AE200E"/>
    <w:rsid w:val="00AE5549"/>
    <w:rsid w:val="00AE7293"/>
    <w:rsid w:val="00AF06B1"/>
    <w:rsid w:val="00AF0E90"/>
    <w:rsid w:val="00AF1B52"/>
    <w:rsid w:val="00AF231C"/>
    <w:rsid w:val="00AF2B8D"/>
    <w:rsid w:val="00AF2E93"/>
    <w:rsid w:val="00AF6EA8"/>
    <w:rsid w:val="00B038FA"/>
    <w:rsid w:val="00B05601"/>
    <w:rsid w:val="00B069FE"/>
    <w:rsid w:val="00B074D0"/>
    <w:rsid w:val="00B07939"/>
    <w:rsid w:val="00B13694"/>
    <w:rsid w:val="00B138CF"/>
    <w:rsid w:val="00B14732"/>
    <w:rsid w:val="00B14D47"/>
    <w:rsid w:val="00B15418"/>
    <w:rsid w:val="00B15512"/>
    <w:rsid w:val="00B164AC"/>
    <w:rsid w:val="00B20C1A"/>
    <w:rsid w:val="00B2105D"/>
    <w:rsid w:val="00B2227D"/>
    <w:rsid w:val="00B23567"/>
    <w:rsid w:val="00B23B40"/>
    <w:rsid w:val="00B243BA"/>
    <w:rsid w:val="00B243E6"/>
    <w:rsid w:val="00B24AC0"/>
    <w:rsid w:val="00B2586A"/>
    <w:rsid w:val="00B25C45"/>
    <w:rsid w:val="00B262FE"/>
    <w:rsid w:val="00B301FE"/>
    <w:rsid w:val="00B30FB2"/>
    <w:rsid w:val="00B31932"/>
    <w:rsid w:val="00B31DE3"/>
    <w:rsid w:val="00B322F0"/>
    <w:rsid w:val="00B327E0"/>
    <w:rsid w:val="00B34A4E"/>
    <w:rsid w:val="00B34C7A"/>
    <w:rsid w:val="00B35935"/>
    <w:rsid w:val="00B359E6"/>
    <w:rsid w:val="00B4015D"/>
    <w:rsid w:val="00B4125C"/>
    <w:rsid w:val="00B414D1"/>
    <w:rsid w:val="00B4543A"/>
    <w:rsid w:val="00B461BC"/>
    <w:rsid w:val="00B467F3"/>
    <w:rsid w:val="00B47367"/>
    <w:rsid w:val="00B5017A"/>
    <w:rsid w:val="00B5035D"/>
    <w:rsid w:val="00B5041C"/>
    <w:rsid w:val="00B50684"/>
    <w:rsid w:val="00B50DBF"/>
    <w:rsid w:val="00B52290"/>
    <w:rsid w:val="00B5328F"/>
    <w:rsid w:val="00B53744"/>
    <w:rsid w:val="00B55628"/>
    <w:rsid w:val="00B5731B"/>
    <w:rsid w:val="00B60233"/>
    <w:rsid w:val="00B60CE5"/>
    <w:rsid w:val="00B60FA2"/>
    <w:rsid w:val="00B612BD"/>
    <w:rsid w:val="00B618AD"/>
    <w:rsid w:val="00B62F44"/>
    <w:rsid w:val="00B63C9E"/>
    <w:rsid w:val="00B64927"/>
    <w:rsid w:val="00B67013"/>
    <w:rsid w:val="00B679FA"/>
    <w:rsid w:val="00B704EA"/>
    <w:rsid w:val="00B70A19"/>
    <w:rsid w:val="00B70BD0"/>
    <w:rsid w:val="00B710A5"/>
    <w:rsid w:val="00B71463"/>
    <w:rsid w:val="00B716BF"/>
    <w:rsid w:val="00B72358"/>
    <w:rsid w:val="00B7248E"/>
    <w:rsid w:val="00B72959"/>
    <w:rsid w:val="00B72BB6"/>
    <w:rsid w:val="00B73907"/>
    <w:rsid w:val="00B74A57"/>
    <w:rsid w:val="00B750FF"/>
    <w:rsid w:val="00B7510B"/>
    <w:rsid w:val="00B777C2"/>
    <w:rsid w:val="00B8163F"/>
    <w:rsid w:val="00B82097"/>
    <w:rsid w:val="00B8234D"/>
    <w:rsid w:val="00B83928"/>
    <w:rsid w:val="00B876F2"/>
    <w:rsid w:val="00B905A0"/>
    <w:rsid w:val="00B9242D"/>
    <w:rsid w:val="00B92C9F"/>
    <w:rsid w:val="00B936DE"/>
    <w:rsid w:val="00B93B46"/>
    <w:rsid w:val="00B95B5E"/>
    <w:rsid w:val="00B95D8D"/>
    <w:rsid w:val="00B967A8"/>
    <w:rsid w:val="00B9699D"/>
    <w:rsid w:val="00B97559"/>
    <w:rsid w:val="00BA0FC7"/>
    <w:rsid w:val="00BA1403"/>
    <w:rsid w:val="00BA1CF9"/>
    <w:rsid w:val="00BA2100"/>
    <w:rsid w:val="00BA261F"/>
    <w:rsid w:val="00BA41EF"/>
    <w:rsid w:val="00BA42CA"/>
    <w:rsid w:val="00BA4DF5"/>
    <w:rsid w:val="00BA4F82"/>
    <w:rsid w:val="00BA6197"/>
    <w:rsid w:val="00BA6D27"/>
    <w:rsid w:val="00BA70E8"/>
    <w:rsid w:val="00BB01C1"/>
    <w:rsid w:val="00BB1207"/>
    <w:rsid w:val="00BB26E2"/>
    <w:rsid w:val="00BB351C"/>
    <w:rsid w:val="00BB3BF9"/>
    <w:rsid w:val="00BB4091"/>
    <w:rsid w:val="00BB7E91"/>
    <w:rsid w:val="00BB7EDE"/>
    <w:rsid w:val="00BC01E2"/>
    <w:rsid w:val="00BC212B"/>
    <w:rsid w:val="00BC5D29"/>
    <w:rsid w:val="00BC6EB3"/>
    <w:rsid w:val="00BC6EC6"/>
    <w:rsid w:val="00BC700D"/>
    <w:rsid w:val="00BC7100"/>
    <w:rsid w:val="00BD0216"/>
    <w:rsid w:val="00BD0A8C"/>
    <w:rsid w:val="00BD2D1C"/>
    <w:rsid w:val="00BD34C9"/>
    <w:rsid w:val="00BD3D57"/>
    <w:rsid w:val="00BD45D9"/>
    <w:rsid w:val="00BD485C"/>
    <w:rsid w:val="00BD4F0A"/>
    <w:rsid w:val="00BD7F47"/>
    <w:rsid w:val="00BE100B"/>
    <w:rsid w:val="00BE3016"/>
    <w:rsid w:val="00BE37E0"/>
    <w:rsid w:val="00BE3D53"/>
    <w:rsid w:val="00BE4354"/>
    <w:rsid w:val="00BE5D32"/>
    <w:rsid w:val="00BE7F00"/>
    <w:rsid w:val="00BF0084"/>
    <w:rsid w:val="00BF18C8"/>
    <w:rsid w:val="00BF3076"/>
    <w:rsid w:val="00BF39A7"/>
    <w:rsid w:val="00BF4870"/>
    <w:rsid w:val="00BF7CCC"/>
    <w:rsid w:val="00C00323"/>
    <w:rsid w:val="00C00484"/>
    <w:rsid w:val="00C0066A"/>
    <w:rsid w:val="00C01535"/>
    <w:rsid w:val="00C01780"/>
    <w:rsid w:val="00C04682"/>
    <w:rsid w:val="00C04F0E"/>
    <w:rsid w:val="00C05AD9"/>
    <w:rsid w:val="00C066A6"/>
    <w:rsid w:val="00C10B5F"/>
    <w:rsid w:val="00C10DEB"/>
    <w:rsid w:val="00C1765F"/>
    <w:rsid w:val="00C1780A"/>
    <w:rsid w:val="00C17F32"/>
    <w:rsid w:val="00C2029C"/>
    <w:rsid w:val="00C21AE2"/>
    <w:rsid w:val="00C22BF7"/>
    <w:rsid w:val="00C27588"/>
    <w:rsid w:val="00C30F88"/>
    <w:rsid w:val="00C332AC"/>
    <w:rsid w:val="00C3339F"/>
    <w:rsid w:val="00C33793"/>
    <w:rsid w:val="00C37022"/>
    <w:rsid w:val="00C3779D"/>
    <w:rsid w:val="00C41906"/>
    <w:rsid w:val="00C41FEF"/>
    <w:rsid w:val="00C42C56"/>
    <w:rsid w:val="00C44889"/>
    <w:rsid w:val="00C50479"/>
    <w:rsid w:val="00C5097E"/>
    <w:rsid w:val="00C50CA8"/>
    <w:rsid w:val="00C52F1E"/>
    <w:rsid w:val="00C54685"/>
    <w:rsid w:val="00C549FB"/>
    <w:rsid w:val="00C55813"/>
    <w:rsid w:val="00C60938"/>
    <w:rsid w:val="00C60D6A"/>
    <w:rsid w:val="00C61039"/>
    <w:rsid w:val="00C61D55"/>
    <w:rsid w:val="00C63445"/>
    <w:rsid w:val="00C63BEB"/>
    <w:rsid w:val="00C6445C"/>
    <w:rsid w:val="00C65291"/>
    <w:rsid w:val="00C65706"/>
    <w:rsid w:val="00C66F48"/>
    <w:rsid w:val="00C67A5C"/>
    <w:rsid w:val="00C7057F"/>
    <w:rsid w:val="00C723A0"/>
    <w:rsid w:val="00C747B2"/>
    <w:rsid w:val="00C76AB9"/>
    <w:rsid w:val="00C77ABD"/>
    <w:rsid w:val="00C77C9B"/>
    <w:rsid w:val="00C800EF"/>
    <w:rsid w:val="00C82380"/>
    <w:rsid w:val="00C83BCC"/>
    <w:rsid w:val="00C8446A"/>
    <w:rsid w:val="00C84698"/>
    <w:rsid w:val="00C84E0A"/>
    <w:rsid w:val="00C85B7F"/>
    <w:rsid w:val="00C86034"/>
    <w:rsid w:val="00C8606E"/>
    <w:rsid w:val="00C87CED"/>
    <w:rsid w:val="00C90241"/>
    <w:rsid w:val="00C911D7"/>
    <w:rsid w:val="00C91F37"/>
    <w:rsid w:val="00C9392C"/>
    <w:rsid w:val="00C9496F"/>
    <w:rsid w:val="00C964EE"/>
    <w:rsid w:val="00C96ADD"/>
    <w:rsid w:val="00CA22BA"/>
    <w:rsid w:val="00CA3BAC"/>
    <w:rsid w:val="00CA41C4"/>
    <w:rsid w:val="00CA531A"/>
    <w:rsid w:val="00CA6379"/>
    <w:rsid w:val="00CA6DE8"/>
    <w:rsid w:val="00CB05FF"/>
    <w:rsid w:val="00CB0734"/>
    <w:rsid w:val="00CB1965"/>
    <w:rsid w:val="00CB1BF1"/>
    <w:rsid w:val="00CB4623"/>
    <w:rsid w:val="00CB52A4"/>
    <w:rsid w:val="00CB58F0"/>
    <w:rsid w:val="00CB6975"/>
    <w:rsid w:val="00CB73C0"/>
    <w:rsid w:val="00CB7478"/>
    <w:rsid w:val="00CB7AC1"/>
    <w:rsid w:val="00CC0360"/>
    <w:rsid w:val="00CC0ED4"/>
    <w:rsid w:val="00CC1BBE"/>
    <w:rsid w:val="00CC2F69"/>
    <w:rsid w:val="00CC3F7B"/>
    <w:rsid w:val="00CC4701"/>
    <w:rsid w:val="00CC4AEB"/>
    <w:rsid w:val="00CC536B"/>
    <w:rsid w:val="00CD05A0"/>
    <w:rsid w:val="00CD281F"/>
    <w:rsid w:val="00CD397D"/>
    <w:rsid w:val="00CD4843"/>
    <w:rsid w:val="00CD52FE"/>
    <w:rsid w:val="00CD548E"/>
    <w:rsid w:val="00CD5F66"/>
    <w:rsid w:val="00CE0699"/>
    <w:rsid w:val="00CE0FAC"/>
    <w:rsid w:val="00CE1C99"/>
    <w:rsid w:val="00CE5AC2"/>
    <w:rsid w:val="00CE60C9"/>
    <w:rsid w:val="00CE776F"/>
    <w:rsid w:val="00CE7882"/>
    <w:rsid w:val="00CE7D53"/>
    <w:rsid w:val="00CF0214"/>
    <w:rsid w:val="00CF0524"/>
    <w:rsid w:val="00CF356D"/>
    <w:rsid w:val="00CF3DEC"/>
    <w:rsid w:val="00CF6F6C"/>
    <w:rsid w:val="00CF74F9"/>
    <w:rsid w:val="00D00A83"/>
    <w:rsid w:val="00D02533"/>
    <w:rsid w:val="00D042AD"/>
    <w:rsid w:val="00D051AE"/>
    <w:rsid w:val="00D0585C"/>
    <w:rsid w:val="00D0681D"/>
    <w:rsid w:val="00D06859"/>
    <w:rsid w:val="00D11598"/>
    <w:rsid w:val="00D121BD"/>
    <w:rsid w:val="00D130F8"/>
    <w:rsid w:val="00D133B8"/>
    <w:rsid w:val="00D1350B"/>
    <w:rsid w:val="00D1475F"/>
    <w:rsid w:val="00D21AF7"/>
    <w:rsid w:val="00D232A5"/>
    <w:rsid w:val="00D244B7"/>
    <w:rsid w:val="00D27BE5"/>
    <w:rsid w:val="00D27D9B"/>
    <w:rsid w:val="00D3087C"/>
    <w:rsid w:val="00D31766"/>
    <w:rsid w:val="00D31E37"/>
    <w:rsid w:val="00D33B10"/>
    <w:rsid w:val="00D34AE0"/>
    <w:rsid w:val="00D34C66"/>
    <w:rsid w:val="00D35AC7"/>
    <w:rsid w:val="00D37622"/>
    <w:rsid w:val="00D40AE6"/>
    <w:rsid w:val="00D40B3A"/>
    <w:rsid w:val="00D41A87"/>
    <w:rsid w:val="00D44F09"/>
    <w:rsid w:val="00D47071"/>
    <w:rsid w:val="00D47397"/>
    <w:rsid w:val="00D504D3"/>
    <w:rsid w:val="00D52A4E"/>
    <w:rsid w:val="00D52C14"/>
    <w:rsid w:val="00D544ED"/>
    <w:rsid w:val="00D577F1"/>
    <w:rsid w:val="00D60679"/>
    <w:rsid w:val="00D61FC3"/>
    <w:rsid w:val="00D62766"/>
    <w:rsid w:val="00D63614"/>
    <w:rsid w:val="00D63A49"/>
    <w:rsid w:val="00D65091"/>
    <w:rsid w:val="00D66CA8"/>
    <w:rsid w:val="00D66E65"/>
    <w:rsid w:val="00D67A81"/>
    <w:rsid w:val="00D702AA"/>
    <w:rsid w:val="00D702F0"/>
    <w:rsid w:val="00D70D5E"/>
    <w:rsid w:val="00D72A6D"/>
    <w:rsid w:val="00D72B49"/>
    <w:rsid w:val="00D735CF"/>
    <w:rsid w:val="00D754AC"/>
    <w:rsid w:val="00D7602D"/>
    <w:rsid w:val="00D7662B"/>
    <w:rsid w:val="00D7676C"/>
    <w:rsid w:val="00D806C6"/>
    <w:rsid w:val="00D81D53"/>
    <w:rsid w:val="00D81E2E"/>
    <w:rsid w:val="00D828C7"/>
    <w:rsid w:val="00D830EE"/>
    <w:rsid w:val="00D831BE"/>
    <w:rsid w:val="00D85A27"/>
    <w:rsid w:val="00D86F70"/>
    <w:rsid w:val="00D86F85"/>
    <w:rsid w:val="00D912E7"/>
    <w:rsid w:val="00D91D41"/>
    <w:rsid w:val="00D91FD8"/>
    <w:rsid w:val="00D9241B"/>
    <w:rsid w:val="00D92812"/>
    <w:rsid w:val="00D92C6B"/>
    <w:rsid w:val="00D93C0C"/>
    <w:rsid w:val="00D94757"/>
    <w:rsid w:val="00D947AA"/>
    <w:rsid w:val="00D94A55"/>
    <w:rsid w:val="00D950CA"/>
    <w:rsid w:val="00D9554C"/>
    <w:rsid w:val="00D96EEC"/>
    <w:rsid w:val="00DA6557"/>
    <w:rsid w:val="00DB2A6D"/>
    <w:rsid w:val="00DB4F4F"/>
    <w:rsid w:val="00DB5BA6"/>
    <w:rsid w:val="00DB71D5"/>
    <w:rsid w:val="00DB792A"/>
    <w:rsid w:val="00DC06F5"/>
    <w:rsid w:val="00DC1D33"/>
    <w:rsid w:val="00DC23A4"/>
    <w:rsid w:val="00DC25E6"/>
    <w:rsid w:val="00DC2F6A"/>
    <w:rsid w:val="00DC3681"/>
    <w:rsid w:val="00DC37C8"/>
    <w:rsid w:val="00DC3AD8"/>
    <w:rsid w:val="00DD0D10"/>
    <w:rsid w:val="00DD491B"/>
    <w:rsid w:val="00DD7C1F"/>
    <w:rsid w:val="00DE0764"/>
    <w:rsid w:val="00DE3047"/>
    <w:rsid w:val="00DE39E6"/>
    <w:rsid w:val="00DE3EA2"/>
    <w:rsid w:val="00DE6C96"/>
    <w:rsid w:val="00DE73FD"/>
    <w:rsid w:val="00DE794D"/>
    <w:rsid w:val="00DE7CF7"/>
    <w:rsid w:val="00DF062A"/>
    <w:rsid w:val="00DF23F1"/>
    <w:rsid w:val="00DF35FF"/>
    <w:rsid w:val="00DF7958"/>
    <w:rsid w:val="00DF7A60"/>
    <w:rsid w:val="00E01BAA"/>
    <w:rsid w:val="00E028C9"/>
    <w:rsid w:val="00E02A4C"/>
    <w:rsid w:val="00E04723"/>
    <w:rsid w:val="00E04B15"/>
    <w:rsid w:val="00E127C5"/>
    <w:rsid w:val="00E1319B"/>
    <w:rsid w:val="00E13D36"/>
    <w:rsid w:val="00E1436E"/>
    <w:rsid w:val="00E166EE"/>
    <w:rsid w:val="00E179FC"/>
    <w:rsid w:val="00E20E30"/>
    <w:rsid w:val="00E21942"/>
    <w:rsid w:val="00E21B5E"/>
    <w:rsid w:val="00E2320A"/>
    <w:rsid w:val="00E232E5"/>
    <w:rsid w:val="00E239FE"/>
    <w:rsid w:val="00E242F1"/>
    <w:rsid w:val="00E26884"/>
    <w:rsid w:val="00E2773D"/>
    <w:rsid w:val="00E3307A"/>
    <w:rsid w:val="00E338D4"/>
    <w:rsid w:val="00E352A7"/>
    <w:rsid w:val="00E35F50"/>
    <w:rsid w:val="00E4030D"/>
    <w:rsid w:val="00E412AD"/>
    <w:rsid w:val="00E418BA"/>
    <w:rsid w:val="00E4203B"/>
    <w:rsid w:val="00E4259A"/>
    <w:rsid w:val="00E42E1C"/>
    <w:rsid w:val="00E43A3F"/>
    <w:rsid w:val="00E43B3C"/>
    <w:rsid w:val="00E43EB3"/>
    <w:rsid w:val="00E4456F"/>
    <w:rsid w:val="00E44B19"/>
    <w:rsid w:val="00E455DB"/>
    <w:rsid w:val="00E50415"/>
    <w:rsid w:val="00E519B5"/>
    <w:rsid w:val="00E51A1B"/>
    <w:rsid w:val="00E53A82"/>
    <w:rsid w:val="00E53F0D"/>
    <w:rsid w:val="00E5424B"/>
    <w:rsid w:val="00E546F5"/>
    <w:rsid w:val="00E5594A"/>
    <w:rsid w:val="00E561CB"/>
    <w:rsid w:val="00E56345"/>
    <w:rsid w:val="00E569C0"/>
    <w:rsid w:val="00E57E2E"/>
    <w:rsid w:val="00E602C0"/>
    <w:rsid w:val="00E6224B"/>
    <w:rsid w:val="00E6394C"/>
    <w:rsid w:val="00E63EB5"/>
    <w:rsid w:val="00E63F02"/>
    <w:rsid w:val="00E6428F"/>
    <w:rsid w:val="00E6470C"/>
    <w:rsid w:val="00E64C4D"/>
    <w:rsid w:val="00E65FAE"/>
    <w:rsid w:val="00E6768D"/>
    <w:rsid w:val="00E71E07"/>
    <w:rsid w:val="00E71E52"/>
    <w:rsid w:val="00E72B64"/>
    <w:rsid w:val="00E72C55"/>
    <w:rsid w:val="00E72EAB"/>
    <w:rsid w:val="00E72FA8"/>
    <w:rsid w:val="00E73236"/>
    <w:rsid w:val="00E73257"/>
    <w:rsid w:val="00E76393"/>
    <w:rsid w:val="00E81059"/>
    <w:rsid w:val="00E8290C"/>
    <w:rsid w:val="00E82949"/>
    <w:rsid w:val="00E855DC"/>
    <w:rsid w:val="00E8695A"/>
    <w:rsid w:val="00E86FFB"/>
    <w:rsid w:val="00E87369"/>
    <w:rsid w:val="00E90B4F"/>
    <w:rsid w:val="00E936C5"/>
    <w:rsid w:val="00E937EA"/>
    <w:rsid w:val="00E95480"/>
    <w:rsid w:val="00E969E9"/>
    <w:rsid w:val="00E972D1"/>
    <w:rsid w:val="00E973D2"/>
    <w:rsid w:val="00E9752D"/>
    <w:rsid w:val="00E978E2"/>
    <w:rsid w:val="00EA1824"/>
    <w:rsid w:val="00EA4ABA"/>
    <w:rsid w:val="00EA50C1"/>
    <w:rsid w:val="00EA558A"/>
    <w:rsid w:val="00EA647D"/>
    <w:rsid w:val="00EA7055"/>
    <w:rsid w:val="00EB00A9"/>
    <w:rsid w:val="00EB0E50"/>
    <w:rsid w:val="00EB1CD7"/>
    <w:rsid w:val="00EB22C5"/>
    <w:rsid w:val="00EB360E"/>
    <w:rsid w:val="00EB5265"/>
    <w:rsid w:val="00EC1C6A"/>
    <w:rsid w:val="00EC276C"/>
    <w:rsid w:val="00EC2FCD"/>
    <w:rsid w:val="00EC3639"/>
    <w:rsid w:val="00EC38E3"/>
    <w:rsid w:val="00EC3DBE"/>
    <w:rsid w:val="00EC45DC"/>
    <w:rsid w:val="00EC479A"/>
    <w:rsid w:val="00EC5369"/>
    <w:rsid w:val="00EC5B4D"/>
    <w:rsid w:val="00EC67B3"/>
    <w:rsid w:val="00EC6EAB"/>
    <w:rsid w:val="00ED2BCB"/>
    <w:rsid w:val="00ED53FB"/>
    <w:rsid w:val="00ED58F3"/>
    <w:rsid w:val="00ED5B00"/>
    <w:rsid w:val="00ED5E19"/>
    <w:rsid w:val="00ED6059"/>
    <w:rsid w:val="00ED6823"/>
    <w:rsid w:val="00ED7C2B"/>
    <w:rsid w:val="00ED7CA6"/>
    <w:rsid w:val="00EE1611"/>
    <w:rsid w:val="00EE2378"/>
    <w:rsid w:val="00EE42F9"/>
    <w:rsid w:val="00EE467F"/>
    <w:rsid w:val="00EE4EEE"/>
    <w:rsid w:val="00EE5972"/>
    <w:rsid w:val="00EE5C50"/>
    <w:rsid w:val="00EE67C0"/>
    <w:rsid w:val="00EE7A5F"/>
    <w:rsid w:val="00EF163B"/>
    <w:rsid w:val="00EF20F2"/>
    <w:rsid w:val="00EF3CB2"/>
    <w:rsid w:val="00EF3FAA"/>
    <w:rsid w:val="00EF604B"/>
    <w:rsid w:val="00EF60CE"/>
    <w:rsid w:val="00EF64AF"/>
    <w:rsid w:val="00EF6DB3"/>
    <w:rsid w:val="00EF7461"/>
    <w:rsid w:val="00EF7DE4"/>
    <w:rsid w:val="00EF7E44"/>
    <w:rsid w:val="00F007BA"/>
    <w:rsid w:val="00F00D36"/>
    <w:rsid w:val="00F01D0D"/>
    <w:rsid w:val="00F02051"/>
    <w:rsid w:val="00F069D2"/>
    <w:rsid w:val="00F1057D"/>
    <w:rsid w:val="00F10A9F"/>
    <w:rsid w:val="00F13CDF"/>
    <w:rsid w:val="00F160A1"/>
    <w:rsid w:val="00F17B89"/>
    <w:rsid w:val="00F2005B"/>
    <w:rsid w:val="00F2220C"/>
    <w:rsid w:val="00F22F90"/>
    <w:rsid w:val="00F23311"/>
    <w:rsid w:val="00F235CE"/>
    <w:rsid w:val="00F23ED6"/>
    <w:rsid w:val="00F24F50"/>
    <w:rsid w:val="00F250EB"/>
    <w:rsid w:val="00F2775D"/>
    <w:rsid w:val="00F30130"/>
    <w:rsid w:val="00F312EE"/>
    <w:rsid w:val="00F317CE"/>
    <w:rsid w:val="00F33177"/>
    <w:rsid w:val="00F333F5"/>
    <w:rsid w:val="00F33C1F"/>
    <w:rsid w:val="00F33F3E"/>
    <w:rsid w:val="00F35E34"/>
    <w:rsid w:val="00F36BE0"/>
    <w:rsid w:val="00F40362"/>
    <w:rsid w:val="00F41ADE"/>
    <w:rsid w:val="00F41CF4"/>
    <w:rsid w:val="00F42006"/>
    <w:rsid w:val="00F43C73"/>
    <w:rsid w:val="00F4489C"/>
    <w:rsid w:val="00F45C3A"/>
    <w:rsid w:val="00F52697"/>
    <w:rsid w:val="00F528E4"/>
    <w:rsid w:val="00F55BD1"/>
    <w:rsid w:val="00F55DA1"/>
    <w:rsid w:val="00F55EEC"/>
    <w:rsid w:val="00F56711"/>
    <w:rsid w:val="00F6073B"/>
    <w:rsid w:val="00F60817"/>
    <w:rsid w:val="00F60F70"/>
    <w:rsid w:val="00F62A39"/>
    <w:rsid w:val="00F64D44"/>
    <w:rsid w:val="00F64E17"/>
    <w:rsid w:val="00F67248"/>
    <w:rsid w:val="00F75C84"/>
    <w:rsid w:val="00F75ED7"/>
    <w:rsid w:val="00F76254"/>
    <w:rsid w:val="00F76B8A"/>
    <w:rsid w:val="00F77155"/>
    <w:rsid w:val="00F778B1"/>
    <w:rsid w:val="00F81316"/>
    <w:rsid w:val="00F82BC2"/>
    <w:rsid w:val="00F85A70"/>
    <w:rsid w:val="00F901B7"/>
    <w:rsid w:val="00F92F9E"/>
    <w:rsid w:val="00F9317B"/>
    <w:rsid w:val="00F93F91"/>
    <w:rsid w:val="00F94046"/>
    <w:rsid w:val="00F94394"/>
    <w:rsid w:val="00F9446F"/>
    <w:rsid w:val="00F96584"/>
    <w:rsid w:val="00F96EEA"/>
    <w:rsid w:val="00F971DD"/>
    <w:rsid w:val="00FA1209"/>
    <w:rsid w:val="00FA1769"/>
    <w:rsid w:val="00FA237B"/>
    <w:rsid w:val="00FA333B"/>
    <w:rsid w:val="00FA37D4"/>
    <w:rsid w:val="00FA3BF4"/>
    <w:rsid w:val="00FA416B"/>
    <w:rsid w:val="00FA5067"/>
    <w:rsid w:val="00FA5B5E"/>
    <w:rsid w:val="00FA72A7"/>
    <w:rsid w:val="00FA7D85"/>
    <w:rsid w:val="00FB18D7"/>
    <w:rsid w:val="00FB204C"/>
    <w:rsid w:val="00FB3997"/>
    <w:rsid w:val="00FB3B84"/>
    <w:rsid w:val="00FB4117"/>
    <w:rsid w:val="00FB7418"/>
    <w:rsid w:val="00FB778C"/>
    <w:rsid w:val="00FC0963"/>
    <w:rsid w:val="00FC42F0"/>
    <w:rsid w:val="00FC4A48"/>
    <w:rsid w:val="00FC52F5"/>
    <w:rsid w:val="00FC5F74"/>
    <w:rsid w:val="00FC6C92"/>
    <w:rsid w:val="00FD0261"/>
    <w:rsid w:val="00FD0ADB"/>
    <w:rsid w:val="00FD1C31"/>
    <w:rsid w:val="00FD1F57"/>
    <w:rsid w:val="00FD3259"/>
    <w:rsid w:val="00FD3CED"/>
    <w:rsid w:val="00FD4817"/>
    <w:rsid w:val="00FD4FA4"/>
    <w:rsid w:val="00FD638E"/>
    <w:rsid w:val="00FD70F3"/>
    <w:rsid w:val="00FD76D7"/>
    <w:rsid w:val="00FE01A1"/>
    <w:rsid w:val="00FE02C0"/>
    <w:rsid w:val="00FE0E64"/>
    <w:rsid w:val="00FE1512"/>
    <w:rsid w:val="00FE36A0"/>
    <w:rsid w:val="00FE38AE"/>
    <w:rsid w:val="00FE3E9C"/>
    <w:rsid w:val="00FE3FB6"/>
    <w:rsid w:val="00FE44BB"/>
    <w:rsid w:val="00FE62AD"/>
    <w:rsid w:val="00FE7F29"/>
    <w:rsid w:val="00FF0D94"/>
    <w:rsid w:val="00FF2D6C"/>
    <w:rsid w:val="00FF3968"/>
    <w:rsid w:val="00FF45E9"/>
    <w:rsid w:val="00FF4EB8"/>
    <w:rsid w:val="00FF51F4"/>
    <w:rsid w:val="00FF63A2"/>
    <w:rsid w:val="00FF6B72"/>
    <w:rsid w:val="00FF6DA3"/>
    <w:rsid w:val="0B3E2A86"/>
    <w:rsid w:val="0C0670EE"/>
    <w:rsid w:val="0CC76CB5"/>
    <w:rsid w:val="124551D1"/>
    <w:rsid w:val="21B2503F"/>
    <w:rsid w:val="2BB31B8F"/>
    <w:rsid w:val="344A7066"/>
    <w:rsid w:val="345E1F2A"/>
    <w:rsid w:val="6D6D4833"/>
    <w:rsid w:val="6E45305F"/>
    <w:rsid w:val="73495A16"/>
    <w:rsid w:val="744C0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2CF94C3F"/>
  <w15:docId w15:val="{BA230BDA-141E-4865-BD53-486731209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812"/>
    <w:pPr>
      <w:spacing w:after="200" w:line="276" w:lineRule="auto"/>
    </w:pPr>
    <w:rPr>
      <w:rFonts w:ascii="Calibri" w:eastAsia="Calibri" w:hAnsi="Calibri" w:cs="Calibri"/>
      <w:sz w:val="22"/>
      <w:szCs w:val="22"/>
      <w:lang w:val="hr-HR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ijeloteksta">
    <w:name w:val="Body Text"/>
    <w:basedOn w:val="Normal"/>
    <w:link w:val="TijelotekstaChar"/>
    <w:uiPriority w:val="99"/>
    <w:qFormat/>
    <w:pPr>
      <w:suppressAutoHyphens/>
      <w:spacing w:after="140" w:line="288" w:lineRule="auto"/>
    </w:pPr>
    <w:rPr>
      <w:lang w:eastAsia="zh-CN"/>
    </w:rPr>
  </w:style>
  <w:style w:type="paragraph" w:styleId="Podnoje">
    <w:name w:val="footer"/>
    <w:basedOn w:val="Normal"/>
    <w:link w:val="PodnojeChar"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Zaglavlje">
    <w:name w:val="header"/>
    <w:basedOn w:val="Normal"/>
    <w:link w:val="ZaglavljeChar"/>
    <w:uiPriority w:val="99"/>
    <w:pPr>
      <w:tabs>
        <w:tab w:val="center" w:pos="4320"/>
        <w:tab w:val="right" w:pos="8640"/>
      </w:tabs>
      <w:spacing w:after="0" w:line="240" w:lineRule="auto"/>
    </w:pPr>
  </w:style>
  <w:style w:type="character" w:styleId="Hiperveza">
    <w:name w:val="Hyperlink"/>
    <w:basedOn w:val="Zadanifontodlomka"/>
    <w:uiPriority w:val="99"/>
    <w:qFormat/>
    <w:rPr>
      <w:color w:val="0000FF"/>
      <w:u w:val="single"/>
    </w:rPr>
  </w:style>
  <w:style w:type="paragraph" w:styleId="StandardWeb">
    <w:name w:val="Normal (Web)"/>
    <w:basedOn w:val="Normal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Naglaeno">
    <w:name w:val="Strong"/>
    <w:basedOn w:val="Zadanifontodlomka"/>
    <w:uiPriority w:val="22"/>
    <w:qFormat/>
    <w:rPr>
      <w:b/>
      <w:bCs/>
    </w:rPr>
  </w:style>
  <w:style w:type="character" w:customStyle="1" w:styleId="ZaglavljeChar">
    <w:name w:val="Zaglavlje Char"/>
    <w:basedOn w:val="Zadanifontodlomka"/>
    <w:link w:val="Zaglavlje"/>
    <w:uiPriority w:val="99"/>
    <w:rPr>
      <w:rFonts w:ascii="Calibri" w:eastAsia="Calibri" w:hAnsi="Calibri" w:cs="Calibri"/>
    </w:rPr>
  </w:style>
  <w:style w:type="character" w:customStyle="1" w:styleId="PodnojeChar">
    <w:name w:val="Podnožje Char"/>
    <w:basedOn w:val="Zadanifontodlomka"/>
    <w:link w:val="Podnoje"/>
    <w:uiPriority w:val="99"/>
    <w:qFormat/>
    <w:rPr>
      <w:rFonts w:ascii="Calibri" w:eastAsia="Calibri" w:hAnsi="Calibri" w:cs="Calibri"/>
    </w:rPr>
  </w:style>
  <w:style w:type="paragraph" w:styleId="Bezproreda">
    <w:name w:val="No Spacing"/>
    <w:uiPriority w:val="1"/>
    <w:qFormat/>
    <w:rPr>
      <w:sz w:val="22"/>
      <w:szCs w:val="22"/>
      <w:lang w:val="hr-HR" w:eastAsia="en-US"/>
    </w:rPr>
  </w:style>
  <w:style w:type="character" w:customStyle="1" w:styleId="TijelotekstaChar">
    <w:name w:val="Tijelo teksta Char"/>
    <w:basedOn w:val="Zadanifontodlomka"/>
    <w:link w:val="Tijeloteksta"/>
    <w:uiPriority w:val="99"/>
    <w:qFormat/>
    <w:rPr>
      <w:rFonts w:ascii="Calibri" w:eastAsia="Calibri" w:hAnsi="Calibri" w:cs="Calibri"/>
      <w:lang w:eastAsia="zh-CN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qFormat/>
    <w:rPr>
      <w:rFonts w:ascii="Segoe UI" w:eastAsia="Calibr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pPr>
      <w:ind w:left="720"/>
      <w:contextualSpacing/>
    </w:pPr>
  </w:style>
  <w:style w:type="character" w:customStyle="1" w:styleId="Zadanifontodlomka1">
    <w:name w:val="Zadani font odlomka1"/>
  </w:style>
  <w:style w:type="paragraph" w:customStyle="1" w:styleId="Standard">
    <w:name w:val="Standard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sz w:val="22"/>
      <w:szCs w:val="22"/>
      <w:lang w:val="hr-HR" w:eastAsia="en-US"/>
    </w:rPr>
  </w:style>
  <w:style w:type="paragraph" w:customStyle="1" w:styleId="Heading">
    <w:name w:val="Heading"/>
    <w:basedOn w:val="Standard"/>
    <w:next w:val="Normal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Bezproreda1">
    <w:name w:val="Bez proreda1"/>
    <w:pPr>
      <w:suppressAutoHyphens/>
      <w:autoSpaceDN w:val="0"/>
      <w:textAlignment w:val="baseline"/>
    </w:pPr>
    <w:rPr>
      <w:rFonts w:ascii="Calibri" w:eastAsia="Calibri" w:hAnsi="Calibri" w:cs="Times New Roman"/>
      <w:kern w:val="3"/>
      <w:sz w:val="22"/>
      <w:szCs w:val="22"/>
      <w:lang w:val="hr-HR" w:eastAsia="en-US"/>
    </w:rPr>
  </w:style>
  <w:style w:type="character" w:styleId="Tekstrezerviranogmjesta">
    <w:name w:val="Placeholder Text"/>
    <w:basedOn w:val="Zadanifontodlomka"/>
    <w:uiPriority w:val="99"/>
    <w:semiHidden/>
    <w:rPr>
      <w:color w:val="808080"/>
    </w:rPr>
  </w:style>
  <w:style w:type="character" w:customStyle="1" w:styleId="UnresolvedMention1">
    <w:name w:val="Unresolved Mention1"/>
    <w:basedOn w:val="Zadanifontodlomka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basedOn w:val="Zadanifontodlomka"/>
    <w:uiPriority w:val="99"/>
    <w:semiHidden/>
    <w:unhideWhenUsed/>
    <w:rPr>
      <w:color w:val="605E5C"/>
      <w:shd w:val="clear" w:color="auto" w:fill="E1DFDD"/>
    </w:rPr>
  </w:style>
  <w:style w:type="character" w:customStyle="1" w:styleId="marklzjo02nlx">
    <w:name w:val="marklzjo02nlx"/>
    <w:basedOn w:val="Zadanifontodlomka"/>
  </w:style>
  <w:style w:type="character" w:customStyle="1" w:styleId="Nerijeenospominjanje1">
    <w:name w:val="Neriješeno spominjanje1"/>
    <w:basedOn w:val="Zadanifontodlomka"/>
    <w:uiPriority w:val="99"/>
    <w:semiHidden/>
    <w:unhideWhenUsed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40" w:lineRule="auto"/>
      <w:ind w:left="4"/>
    </w:pPr>
  </w:style>
  <w:style w:type="character" w:customStyle="1" w:styleId="Nerijeenospominjanje2">
    <w:name w:val="Neriješeno spominjanje2"/>
    <w:basedOn w:val="Zadanifontodlomka"/>
    <w:uiPriority w:val="99"/>
    <w:semiHidden/>
    <w:unhideWhenUsed/>
    <w:rPr>
      <w:color w:val="605E5C"/>
      <w:shd w:val="clear" w:color="auto" w:fill="E1DFDD"/>
    </w:rPr>
  </w:style>
  <w:style w:type="paragraph" w:customStyle="1" w:styleId="xmsonormal">
    <w:name w:val="x_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Nerijeenospominjanje">
    <w:name w:val="Unresolved Mention"/>
    <w:basedOn w:val="Zadanifontodlomka"/>
    <w:uiPriority w:val="99"/>
    <w:semiHidden/>
    <w:unhideWhenUsed/>
    <w:rsid w:val="00261C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8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hyperlink" Target="https://www.samobor.hr/knjiznica" TargetMode="External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3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www.samobor.hr/knjiznica" TargetMode="External"/><Relationship Id="rId33" Type="http://schemas.openxmlformats.org/officeDocument/2006/relationships/image" Target="media/image22.jpe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worldcubeassociation.org" TargetMode="External"/><Relationship Id="rId20" Type="http://schemas.openxmlformats.org/officeDocument/2006/relationships/image" Target="media/image12.png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1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17.png"/><Relationship Id="rId36" Type="http://schemas.openxmlformats.org/officeDocument/2006/relationships/image" Target="media/image25.jpe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0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hyperlink" Target="http://www.samobor.hr/muzej" TargetMode="External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mobor.hr/bunker" TargetMode="External"/><Relationship Id="rId1" Type="http://schemas.openxmlformats.org/officeDocument/2006/relationships/hyperlink" Target="http://www.samobor.hr/kalendar-dogadjanj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7.emf"/><Relationship Id="rId2" Type="http://schemas.openxmlformats.org/officeDocument/2006/relationships/oleObject" Target="embeddings/oleObject1.bin"/><Relationship Id="rId1" Type="http://schemas.openxmlformats.org/officeDocument/2006/relationships/image" Target="media/image26.emf"/><Relationship Id="rId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43A04-66DD-400C-B527-4FCC60C49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7</TotalTime>
  <Pages>1</Pages>
  <Words>3692</Words>
  <Characters>21045</Characters>
  <Application>Microsoft Office Word</Application>
  <DocSecurity>0</DocSecurity>
  <Lines>175</Lines>
  <Paragraphs>4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ltura</dc:creator>
  <cp:lastModifiedBy>Valentina Cebusnik Dorotic</cp:lastModifiedBy>
  <cp:revision>108</cp:revision>
  <cp:lastPrinted>2024-04-30T06:26:00Z</cp:lastPrinted>
  <dcterms:created xsi:type="dcterms:W3CDTF">2024-01-25T13:20:00Z</dcterms:created>
  <dcterms:modified xsi:type="dcterms:W3CDTF">2024-04-30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4609F66F6F844A03A654B887C5D0E7C6_13</vt:lpwstr>
  </property>
</Properties>
</file>